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0FEE4" w14:textId="0ABAA9EA" w:rsidR="004C526A" w:rsidRPr="00015C58" w:rsidRDefault="003C59C3" w:rsidP="002472B6">
      <w:pPr>
        <w:spacing w:after="0" w:line="240" w:lineRule="auto"/>
        <w:ind w:left="0" w:firstLine="0"/>
        <w:jc w:val="center"/>
        <w:rPr>
          <w:rFonts w:cs="Arial"/>
          <w:b/>
          <w:bCs/>
          <w:color w:val="4872AE" w:themeColor="accent1"/>
          <w:sz w:val="24"/>
          <w:szCs w:val="24"/>
        </w:rPr>
      </w:pPr>
      <w:bookmarkStart w:id="0" w:name="_Hlk27508385"/>
      <w:bookmarkStart w:id="1" w:name="_Hlk27508795"/>
      <w:bookmarkStart w:id="2" w:name="_Hlk27508253"/>
      <w:r>
        <w:rPr>
          <w:rStyle w:val="PlaceholderText"/>
          <w:b/>
          <w:bCs/>
          <w:caps/>
          <w:color w:val="4872AE" w:themeColor="accent1"/>
          <w:sz w:val="24"/>
          <w:szCs w:val="24"/>
        </w:rPr>
        <w:t xml:space="preserve">HOSPITAL PROGRAMS </w:t>
      </w:r>
      <w:r w:rsidR="008A3823" w:rsidRPr="00015C58">
        <w:rPr>
          <w:rStyle w:val="PlaceholderText"/>
          <w:b/>
          <w:bCs/>
          <w:caps/>
          <w:color w:val="4872AE" w:themeColor="accent1"/>
          <w:sz w:val="24"/>
          <w:szCs w:val="24"/>
        </w:rPr>
        <w:t>coordinator</w:t>
      </w:r>
    </w:p>
    <w:p w14:paraId="4EA1F88D" w14:textId="77777777" w:rsidR="001E7DB0" w:rsidRPr="005B59D9" w:rsidRDefault="001E7DB0" w:rsidP="02F90DF9">
      <w:pPr>
        <w:pStyle w:val="BodyText"/>
        <w:spacing w:after="0"/>
        <w:ind w:left="360"/>
        <w:rPr>
          <w:rFonts w:ascii="Raleway" w:eastAsia="Raleway" w:hAnsi="Raleway" w:cs="Arial"/>
          <w:sz w:val="22"/>
          <w:szCs w:val="22"/>
        </w:rPr>
      </w:pPr>
    </w:p>
    <w:p w14:paraId="16050ADC" w14:textId="461FA2BF" w:rsidR="0070115B" w:rsidRPr="00C31026" w:rsidRDefault="0070115B" w:rsidP="0070115B">
      <w:pPr>
        <w:pStyle w:val="BodyText"/>
        <w:spacing w:after="0"/>
        <w:rPr>
          <w:rFonts w:ascii="Raleway" w:eastAsia="Raleway" w:hAnsi="Raleway" w:cs="Arial"/>
        </w:rPr>
      </w:pPr>
      <w:r w:rsidRPr="00C31026">
        <w:rPr>
          <w:rFonts w:ascii="Raleway" w:eastAsia="Raleway" w:hAnsi="Raleway" w:cs="Arial"/>
        </w:rPr>
        <w:t>Reports To:</w:t>
      </w:r>
      <w:r w:rsidRPr="00C31026">
        <w:rPr>
          <w:rFonts w:ascii="Raleway" w:hAnsi="Raleway" w:cs="Arial"/>
        </w:rPr>
        <w:tab/>
      </w:r>
      <w:r w:rsidRPr="00C31026">
        <w:rPr>
          <w:rFonts w:ascii="Raleway" w:hAnsi="Raleway" w:cs="Arial"/>
        </w:rPr>
        <w:tab/>
      </w:r>
      <w:r w:rsidR="009E11F5" w:rsidRPr="00C31026">
        <w:rPr>
          <w:rFonts w:ascii="Raleway" w:eastAsia="Raleway" w:hAnsi="Raleway" w:cs="Arial"/>
        </w:rPr>
        <w:t>Director of Programs and Volunteers</w:t>
      </w:r>
    </w:p>
    <w:p w14:paraId="3EAD82B6" w14:textId="20217119" w:rsidR="0070115B" w:rsidRPr="003C59C3" w:rsidRDefault="0070115B" w:rsidP="003C59C3">
      <w:pPr>
        <w:ind w:left="2160" w:hanging="2160"/>
        <w:rPr>
          <w:rFonts w:cs="Arial"/>
          <w:sz w:val="24"/>
          <w:szCs w:val="24"/>
        </w:rPr>
      </w:pPr>
      <w:r w:rsidRPr="00C31026">
        <w:rPr>
          <w:rFonts w:cs="Arial"/>
          <w:sz w:val="24"/>
          <w:szCs w:val="24"/>
        </w:rPr>
        <w:t>Schedule:</w:t>
      </w:r>
      <w:r w:rsidRPr="00C31026">
        <w:rPr>
          <w:rFonts w:cs="Arial"/>
          <w:sz w:val="24"/>
          <w:szCs w:val="24"/>
        </w:rPr>
        <w:tab/>
      </w:r>
      <w:r w:rsidR="002472B6" w:rsidRPr="00C31026">
        <w:rPr>
          <w:rFonts w:cs="Arial"/>
          <w:sz w:val="24"/>
          <w:szCs w:val="24"/>
        </w:rPr>
        <w:t>Part-tim</w:t>
      </w:r>
      <w:r w:rsidR="009E11F5" w:rsidRPr="00C31026">
        <w:rPr>
          <w:rFonts w:cs="Arial"/>
          <w:sz w:val="24"/>
          <w:szCs w:val="24"/>
        </w:rPr>
        <w:t xml:space="preserve">e, </w:t>
      </w:r>
      <w:r w:rsidR="00573557" w:rsidRPr="00C31026">
        <w:rPr>
          <w:rFonts w:cs="Arial"/>
          <w:sz w:val="24"/>
          <w:szCs w:val="24"/>
        </w:rPr>
        <w:t>Mondays through Sundays</w:t>
      </w:r>
      <w:r w:rsidR="009E11F5" w:rsidRPr="00C31026">
        <w:rPr>
          <w:rFonts w:cs="Arial"/>
          <w:sz w:val="24"/>
          <w:szCs w:val="24"/>
        </w:rPr>
        <w:t xml:space="preserve"> and </w:t>
      </w:r>
      <w:r w:rsidR="00BF08DB">
        <w:rPr>
          <w:rFonts w:cs="Arial"/>
          <w:sz w:val="24"/>
          <w:szCs w:val="24"/>
        </w:rPr>
        <w:t>h</w:t>
      </w:r>
      <w:r w:rsidR="009E11F5" w:rsidRPr="00C31026">
        <w:rPr>
          <w:rFonts w:cs="Arial"/>
          <w:sz w:val="24"/>
          <w:szCs w:val="24"/>
        </w:rPr>
        <w:t>olidays</w:t>
      </w:r>
      <w:r w:rsidR="00BF08DB">
        <w:rPr>
          <w:rFonts w:cs="Arial"/>
          <w:sz w:val="24"/>
          <w:szCs w:val="24"/>
        </w:rPr>
        <w:t>,</w:t>
      </w:r>
      <w:r w:rsidR="009E11F5" w:rsidRPr="00C31026">
        <w:rPr>
          <w:rFonts w:cs="Arial"/>
          <w:sz w:val="24"/>
          <w:szCs w:val="24"/>
        </w:rPr>
        <w:t xml:space="preserve"> as needed</w:t>
      </w:r>
      <w:r w:rsidR="00BF08DB">
        <w:rPr>
          <w:rFonts w:cs="Arial"/>
          <w:sz w:val="24"/>
          <w:szCs w:val="24"/>
        </w:rPr>
        <w:t>.</w:t>
      </w:r>
      <w:r w:rsidRPr="00C31026">
        <w:rPr>
          <w:rFonts w:cs="Arial"/>
        </w:rPr>
        <w:tab/>
      </w:r>
    </w:p>
    <w:p w14:paraId="217C6486" w14:textId="78F17F82" w:rsidR="0070115B" w:rsidRPr="00C31026" w:rsidRDefault="0070115B" w:rsidP="0070115B">
      <w:pPr>
        <w:pStyle w:val="BodyText"/>
        <w:spacing w:after="0"/>
        <w:rPr>
          <w:rFonts w:ascii="Raleway" w:eastAsia="Raleway" w:hAnsi="Raleway" w:cs="Arial"/>
        </w:rPr>
      </w:pPr>
      <w:r w:rsidRPr="00C31026">
        <w:rPr>
          <w:rFonts w:ascii="Raleway" w:eastAsia="Raleway" w:hAnsi="Raleway" w:cs="Arial"/>
        </w:rPr>
        <w:t xml:space="preserve">Status: </w:t>
      </w:r>
      <w:r w:rsidRPr="00C31026">
        <w:rPr>
          <w:rFonts w:ascii="Raleway" w:hAnsi="Raleway" w:cs="Arial"/>
        </w:rPr>
        <w:tab/>
      </w:r>
      <w:r w:rsidRPr="00C31026">
        <w:rPr>
          <w:rFonts w:ascii="Raleway" w:hAnsi="Raleway" w:cs="Arial"/>
        </w:rPr>
        <w:tab/>
      </w:r>
      <w:r w:rsidR="007F277B" w:rsidRPr="00C31026">
        <w:rPr>
          <w:rFonts w:ascii="Raleway" w:eastAsia="Raleway" w:hAnsi="Raleway" w:cs="Arial"/>
        </w:rPr>
        <w:t>Hourly</w:t>
      </w:r>
    </w:p>
    <w:p w14:paraId="3C292B71" w14:textId="6DEC07DB" w:rsidR="0070115B" w:rsidRPr="00C31026" w:rsidRDefault="0070115B" w:rsidP="0070115B">
      <w:pPr>
        <w:pStyle w:val="BodyText"/>
        <w:spacing w:after="0"/>
        <w:rPr>
          <w:rFonts w:ascii="Raleway" w:eastAsia="Raleway" w:hAnsi="Raleway" w:cs="Arial"/>
        </w:rPr>
      </w:pPr>
      <w:r w:rsidRPr="00C31026">
        <w:rPr>
          <w:rFonts w:ascii="Raleway" w:eastAsia="Raleway" w:hAnsi="Raleway" w:cs="Arial"/>
        </w:rPr>
        <w:t>Benefits:</w:t>
      </w:r>
      <w:r w:rsidRPr="00C31026">
        <w:rPr>
          <w:rFonts w:ascii="Raleway" w:hAnsi="Raleway" w:cs="Arial"/>
        </w:rPr>
        <w:tab/>
      </w:r>
      <w:r w:rsidRPr="00C31026">
        <w:rPr>
          <w:rFonts w:ascii="Raleway" w:hAnsi="Raleway" w:cs="Arial"/>
        </w:rPr>
        <w:tab/>
      </w:r>
      <w:r w:rsidR="00C31026" w:rsidRPr="00C31026">
        <w:rPr>
          <w:rFonts w:ascii="Raleway" w:eastAsia="Raleway" w:hAnsi="Raleway" w:cs="Arial"/>
        </w:rPr>
        <w:t>P</w:t>
      </w:r>
      <w:r w:rsidR="00196F53" w:rsidRPr="00C31026">
        <w:rPr>
          <w:rFonts w:ascii="Raleway" w:eastAsia="Raleway" w:hAnsi="Raleway" w:cs="Arial"/>
        </w:rPr>
        <w:t>art-time</w:t>
      </w:r>
      <w:r w:rsidRPr="00C31026">
        <w:rPr>
          <w:rFonts w:ascii="Raleway" w:eastAsia="Raleway" w:hAnsi="Raleway" w:cs="Arial"/>
        </w:rPr>
        <w:t xml:space="preserve"> benefit package. Professional development and</w:t>
      </w:r>
      <w:r w:rsidR="00DD4348" w:rsidRPr="00C31026">
        <w:rPr>
          <w:rFonts w:asciiTheme="majorHAnsi" w:hAnsiTheme="majorHAnsi"/>
          <w:noProof/>
        </w:rPr>
        <w:drawing>
          <wp:anchor distT="0" distB="0" distL="114300" distR="114300" simplePos="0" relativeHeight="251661312" behindDoc="1" locked="0" layoutInCell="1" allowOverlap="1" wp14:anchorId="73DDC724" wp14:editId="7E3567A4">
            <wp:simplePos x="0" y="0"/>
            <wp:positionH relativeFrom="column">
              <wp:posOffset>-438150</wp:posOffset>
            </wp:positionH>
            <wp:positionV relativeFrom="paragraph">
              <wp:posOffset>225425</wp:posOffset>
            </wp:positionV>
            <wp:extent cx="7753350" cy="381000"/>
            <wp:effectExtent l="0" t="0" r="0" b="0"/>
            <wp:wrapTopAndBottom/>
            <wp:docPr id="1237493493"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22891" name="Picture 3" descr="A black background with a black square&#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958" b="90086"/>
                    <a:stretch/>
                  </pic:blipFill>
                  <pic:spPr bwMode="auto">
                    <a:xfrm>
                      <a:off x="0" y="0"/>
                      <a:ext cx="7753350" cy="381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1026" w:rsidRPr="00C31026">
        <w:rPr>
          <w:rFonts w:ascii="Raleway" w:eastAsia="Raleway" w:hAnsi="Raleway" w:cs="Arial"/>
        </w:rPr>
        <w:t xml:space="preserve"> </w:t>
      </w:r>
      <w:r w:rsidRPr="00C31026">
        <w:rPr>
          <w:rFonts w:ascii="Raleway" w:eastAsia="Raleway" w:hAnsi="Raleway" w:cs="Arial"/>
        </w:rPr>
        <w:t>training.</w:t>
      </w:r>
    </w:p>
    <w:p w14:paraId="2E24B51B" w14:textId="77777777" w:rsidR="004C526A" w:rsidRPr="00C31026" w:rsidRDefault="00071D29" w:rsidP="00313EA4">
      <w:pPr>
        <w:pStyle w:val="Heading1"/>
        <w:spacing w:after="160" w:line="240" w:lineRule="auto"/>
        <w:ind w:hanging="14"/>
        <w:rPr>
          <w:rFonts w:cs="Arial"/>
          <w:b/>
          <w:bCs/>
          <w:color w:val="4872AE" w:themeColor="accent1"/>
          <w:sz w:val="24"/>
          <w:szCs w:val="24"/>
        </w:rPr>
      </w:pPr>
      <w:r w:rsidRPr="00C31026">
        <w:rPr>
          <w:rFonts w:cs="Arial"/>
          <w:b/>
          <w:bCs/>
          <w:color w:val="4872AE" w:themeColor="accent1"/>
          <w:sz w:val="24"/>
          <w:szCs w:val="24"/>
        </w:rPr>
        <w:t xml:space="preserve">INTRODUCTION </w:t>
      </w:r>
    </w:p>
    <w:p w14:paraId="6A616FE0" w14:textId="602E844A" w:rsidR="004A3258" w:rsidRPr="00C31026" w:rsidRDefault="004A3258" w:rsidP="00313EA4">
      <w:pPr>
        <w:spacing w:after="0" w:line="240" w:lineRule="auto"/>
        <w:ind w:left="0" w:firstLine="0"/>
        <w:jc w:val="both"/>
        <w:rPr>
          <w:rFonts w:cs="Arial"/>
          <w:sz w:val="24"/>
          <w:szCs w:val="24"/>
        </w:rPr>
      </w:pPr>
      <w:r w:rsidRPr="00C31026">
        <w:rPr>
          <w:rFonts w:cs="Arial"/>
          <w:sz w:val="24"/>
          <w:szCs w:val="24"/>
        </w:rPr>
        <w:t xml:space="preserve">Ronald McDonald House </w:t>
      </w:r>
      <w:r w:rsidR="00BF08DB">
        <w:rPr>
          <w:rFonts w:cs="Arial"/>
          <w:sz w:val="24"/>
          <w:szCs w:val="24"/>
        </w:rPr>
        <w:t>Louisville</w:t>
      </w:r>
      <w:r w:rsidRPr="00C31026">
        <w:rPr>
          <w:rFonts w:cs="Arial"/>
          <w:sz w:val="24"/>
          <w:szCs w:val="24"/>
        </w:rPr>
        <w:t xml:space="preserve"> is built on the simple idea that nothing else should matter when a family is focused on the health of their child – not where they can afford to stay, get their next meal, do their laundry, or lay their head at night to rest. R</w:t>
      </w:r>
      <w:r w:rsidR="00BF08DB">
        <w:rPr>
          <w:rFonts w:cs="Arial"/>
          <w:sz w:val="24"/>
          <w:szCs w:val="24"/>
        </w:rPr>
        <w:t>onald McDonald House Louisville</w:t>
      </w:r>
      <w:r w:rsidRPr="00C31026">
        <w:rPr>
          <w:rFonts w:cs="Arial"/>
          <w:sz w:val="24"/>
          <w:szCs w:val="24"/>
        </w:rPr>
        <w:t xml:space="preserve"> is more than a house. It’s a home and support system allowing families to stay together and focus on the healing of their sick children at a critical time. All programs and services are free of charge to families. </w:t>
      </w:r>
    </w:p>
    <w:p w14:paraId="24BD4CE6" w14:textId="68FAAA2E" w:rsidR="00B83524" w:rsidRPr="00C31026" w:rsidRDefault="00B83524" w:rsidP="00CF764B">
      <w:pPr>
        <w:spacing w:after="0" w:line="240" w:lineRule="auto"/>
        <w:ind w:left="0" w:firstLine="0"/>
        <w:rPr>
          <w:rFonts w:cs="Arial"/>
          <w:sz w:val="24"/>
          <w:szCs w:val="24"/>
        </w:rPr>
      </w:pPr>
    </w:p>
    <w:p w14:paraId="1435E58D" w14:textId="501D41B8" w:rsidR="004C526A" w:rsidRPr="00C31026" w:rsidRDefault="00071D29" w:rsidP="00313EA4">
      <w:pPr>
        <w:spacing w:after="160" w:line="240" w:lineRule="auto"/>
        <w:ind w:left="14" w:hanging="14"/>
        <w:jc w:val="center"/>
        <w:rPr>
          <w:rFonts w:cs="Arial"/>
          <w:b/>
          <w:bCs/>
          <w:color w:val="4872AE" w:themeColor="accent1"/>
          <w:sz w:val="24"/>
          <w:szCs w:val="24"/>
        </w:rPr>
      </w:pPr>
      <w:r w:rsidRPr="00C31026">
        <w:rPr>
          <w:rFonts w:cs="Arial"/>
          <w:b/>
          <w:bCs/>
          <w:color w:val="4872AE" w:themeColor="accent1"/>
          <w:sz w:val="24"/>
          <w:szCs w:val="24"/>
        </w:rPr>
        <w:t>MISSION</w:t>
      </w:r>
      <w:r w:rsidR="001C2734" w:rsidRPr="00C31026">
        <w:rPr>
          <w:rFonts w:cs="Arial"/>
          <w:b/>
          <w:bCs/>
          <w:color w:val="4872AE" w:themeColor="accent1"/>
          <w:sz w:val="24"/>
          <w:szCs w:val="24"/>
        </w:rPr>
        <w:t xml:space="preserve"> &amp; VISION</w:t>
      </w:r>
    </w:p>
    <w:p w14:paraId="59D42BA7" w14:textId="0A0CAC47" w:rsidR="00B80390" w:rsidRPr="00C31026" w:rsidRDefault="00E2170D" w:rsidP="00313EA4">
      <w:pPr>
        <w:spacing w:after="0" w:line="240" w:lineRule="auto"/>
        <w:ind w:left="0" w:firstLine="0"/>
        <w:jc w:val="both"/>
        <w:rPr>
          <w:rFonts w:cs="Arial"/>
          <w:sz w:val="24"/>
          <w:szCs w:val="24"/>
        </w:rPr>
      </w:pPr>
      <w:r w:rsidRPr="00C31026">
        <w:rPr>
          <w:rFonts w:cs="Arial"/>
          <w:color w:val="333333"/>
          <w:sz w:val="24"/>
          <w:szCs w:val="24"/>
        </w:rPr>
        <w:t>Ronald McD</w:t>
      </w:r>
      <w:r w:rsidR="00902E1C">
        <w:rPr>
          <w:rFonts w:cs="Arial"/>
          <w:color w:val="333333"/>
          <w:sz w:val="24"/>
          <w:szCs w:val="24"/>
        </w:rPr>
        <w:t>onald House Louisville</w:t>
      </w:r>
      <w:r w:rsidRPr="00C31026">
        <w:rPr>
          <w:rFonts w:cs="Arial"/>
          <w:color w:val="333333"/>
          <w:sz w:val="24"/>
          <w:szCs w:val="24"/>
        </w:rPr>
        <w:t xml:space="preserve"> provides essential services that remove barriers, strengthen families, and promote healing when children need healthcare.</w:t>
      </w:r>
      <w:r w:rsidR="00071D29" w:rsidRPr="00C31026">
        <w:rPr>
          <w:rFonts w:cs="Arial"/>
          <w:sz w:val="24"/>
          <w:szCs w:val="24"/>
        </w:rPr>
        <w:t xml:space="preserve"> </w:t>
      </w:r>
      <w:r w:rsidR="00902E1C">
        <w:rPr>
          <w:rFonts w:cs="Arial"/>
          <w:sz w:val="24"/>
          <w:szCs w:val="24"/>
        </w:rPr>
        <w:t>We</w:t>
      </w:r>
      <w:r w:rsidR="001C2734" w:rsidRPr="00C31026">
        <w:rPr>
          <w:rFonts w:cs="Arial"/>
          <w:sz w:val="24"/>
          <w:szCs w:val="24"/>
        </w:rPr>
        <w:t xml:space="preserve"> envision a</w:t>
      </w:r>
      <w:r w:rsidR="00B80390" w:rsidRPr="00C31026">
        <w:rPr>
          <w:rFonts w:cs="Arial"/>
          <w:color w:val="333333"/>
          <w:sz w:val="24"/>
          <w:szCs w:val="24"/>
        </w:rPr>
        <w:t xml:space="preserve"> world where every family has what they need to ensure the best health outcomes for their children.</w:t>
      </w:r>
    </w:p>
    <w:p w14:paraId="03714ED0" w14:textId="77777777" w:rsidR="009149CA" w:rsidRPr="00C31026" w:rsidRDefault="009149CA" w:rsidP="02F90DF9">
      <w:pPr>
        <w:spacing w:after="0" w:line="240" w:lineRule="auto"/>
        <w:ind w:left="0" w:firstLine="0"/>
        <w:rPr>
          <w:rFonts w:cs="Arial"/>
          <w:sz w:val="24"/>
          <w:szCs w:val="24"/>
        </w:rPr>
      </w:pPr>
    </w:p>
    <w:p w14:paraId="2C785E12" w14:textId="77777777" w:rsidR="004C526A" w:rsidRPr="00C31026" w:rsidRDefault="00071D29" w:rsidP="00313EA4">
      <w:pPr>
        <w:pStyle w:val="Heading1"/>
        <w:spacing w:after="160" w:line="240" w:lineRule="auto"/>
        <w:ind w:hanging="14"/>
        <w:rPr>
          <w:rFonts w:cs="Arial"/>
          <w:b/>
          <w:bCs/>
          <w:color w:val="4872AE" w:themeColor="accent1"/>
          <w:sz w:val="24"/>
          <w:szCs w:val="24"/>
        </w:rPr>
      </w:pPr>
      <w:r w:rsidRPr="00C31026">
        <w:rPr>
          <w:rFonts w:cs="Arial"/>
          <w:b/>
          <w:bCs/>
          <w:color w:val="4872AE" w:themeColor="accent1"/>
          <w:sz w:val="24"/>
          <w:szCs w:val="24"/>
        </w:rPr>
        <w:t xml:space="preserve">CORE VALUES  </w:t>
      </w:r>
    </w:p>
    <w:p w14:paraId="2871AD0E" w14:textId="77777777" w:rsidR="001C2734" w:rsidRPr="00C31026" w:rsidRDefault="001C2734" w:rsidP="001C2734">
      <w:pPr>
        <w:pStyle w:val="ListParagraph"/>
        <w:numPr>
          <w:ilvl w:val="0"/>
          <w:numId w:val="5"/>
        </w:numPr>
        <w:spacing w:after="0" w:line="240" w:lineRule="auto"/>
        <w:rPr>
          <w:rFonts w:ascii="Raleway" w:hAnsi="Raleway" w:cs="Arial"/>
          <w:sz w:val="24"/>
          <w:szCs w:val="24"/>
        </w:rPr>
        <w:sectPr w:rsidR="001C2734" w:rsidRPr="00C31026" w:rsidSect="000632B5">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274" w:footer="0" w:gutter="0"/>
          <w:cols w:space="720"/>
          <w:titlePg/>
          <w:docGrid w:linePitch="299"/>
        </w:sectPr>
      </w:pPr>
    </w:p>
    <w:p w14:paraId="46BE6163" w14:textId="4A4124C2" w:rsidR="00B32DE7" w:rsidRPr="00C31026" w:rsidRDefault="00B80390" w:rsidP="00A47EDD">
      <w:pPr>
        <w:pStyle w:val="ListParagraph"/>
        <w:numPr>
          <w:ilvl w:val="0"/>
          <w:numId w:val="5"/>
        </w:numPr>
        <w:spacing w:after="0" w:line="240" w:lineRule="auto"/>
        <w:rPr>
          <w:rFonts w:ascii="Raleway" w:hAnsi="Raleway" w:cs="Arial"/>
          <w:sz w:val="24"/>
          <w:szCs w:val="24"/>
        </w:rPr>
      </w:pPr>
      <w:r w:rsidRPr="00C31026">
        <w:rPr>
          <w:rFonts w:ascii="Raleway" w:hAnsi="Raleway" w:cs="Arial"/>
          <w:sz w:val="24"/>
          <w:szCs w:val="24"/>
        </w:rPr>
        <w:t>We lead with compassion</w:t>
      </w:r>
      <w:r w:rsidR="004A0ACF" w:rsidRPr="00C31026">
        <w:rPr>
          <w:rFonts w:ascii="Raleway" w:hAnsi="Raleway" w:cs="Arial"/>
          <w:sz w:val="24"/>
          <w:szCs w:val="24"/>
        </w:rPr>
        <w:t>.</w:t>
      </w:r>
    </w:p>
    <w:p w14:paraId="0AA9F139" w14:textId="402C0CFB" w:rsidR="00B32DE7" w:rsidRPr="00C31026" w:rsidRDefault="00B32DE7" w:rsidP="00A47EDD">
      <w:pPr>
        <w:pStyle w:val="ListParagraph"/>
        <w:numPr>
          <w:ilvl w:val="0"/>
          <w:numId w:val="5"/>
        </w:numPr>
        <w:spacing w:after="0" w:line="240" w:lineRule="auto"/>
        <w:rPr>
          <w:rFonts w:ascii="Raleway" w:hAnsi="Raleway" w:cs="Arial"/>
          <w:sz w:val="24"/>
          <w:szCs w:val="24"/>
        </w:rPr>
      </w:pPr>
      <w:r w:rsidRPr="00C31026">
        <w:rPr>
          <w:rFonts w:ascii="Raleway" w:hAnsi="Raleway" w:cs="Arial"/>
          <w:sz w:val="24"/>
          <w:szCs w:val="24"/>
        </w:rPr>
        <w:t xml:space="preserve">We </w:t>
      </w:r>
      <w:r w:rsidR="00B80390" w:rsidRPr="00C31026">
        <w:rPr>
          <w:rFonts w:ascii="Raleway" w:hAnsi="Raleway" w:cs="Arial"/>
          <w:sz w:val="24"/>
          <w:szCs w:val="24"/>
        </w:rPr>
        <w:t>are deeply respectful</w:t>
      </w:r>
      <w:r w:rsidR="004A0ACF" w:rsidRPr="00C31026">
        <w:rPr>
          <w:rFonts w:ascii="Raleway" w:hAnsi="Raleway" w:cs="Arial"/>
          <w:sz w:val="24"/>
          <w:szCs w:val="24"/>
        </w:rPr>
        <w:t>.</w:t>
      </w:r>
    </w:p>
    <w:p w14:paraId="4034E668" w14:textId="528780FE" w:rsidR="00B32DE7" w:rsidRPr="00C31026" w:rsidRDefault="00B32DE7" w:rsidP="00A47EDD">
      <w:pPr>
        <w:pStyle w:val="ListParagraph"/>
        <w:numPr>
          <w:ilvl w:val="0"/>
          <w:numId w:val="5"/>
        </w:numPr>
        <w:spacing w:after="0" w:line="240" w:lineRule="auto"/>
        <w:rPr>
          <w:rFonts w:ascii="Raleway" w:eastAsia="+mn-ea" w:hAnsi="Raleway" w:cs="Arial"/>
          <w:kern w:val="24"/>
          <w:sz w:val="24"/>
          <w:szCs w:val="24"/>
        </w:rPr>
      </w:pPr>
      <w:r w:rsidRPr="00C31026">
        <w:rPr>
          <w:rFonts w:ascii="Raleway" w:hAnsi="Raleway" w:cs="Arial"/>
          <w:sz w:val="24"/>
          <w:szCs w:val="24"/>
        </w:rPr>
        <w:t>We</w:t>
      </w:r>
      <w:r w:rsidR="00B80390" w:rsidRPr="00C31026">
        <w:rPr>
          <w:rFonts w:ascii="Raleway" w:hAnsi="Raleway" w:cs="Arial"/>
          <w:sz w:val="24"/>
          <w:szCs w:val="24"/>
        </w:rPr>
        <w:t xml:space="preserve"> act with integrity</w:t>
      </w:r>
      <w:r w:rsidR="004A0ACF" w:rsidRPr="00C31026">
        <w:rPr>
          <w:rFonts w:ascii="Raleway" w:hAnsi="Raleway" w:cs="Arial"/>
          <w:sz w:val="24"/>
          <w:szCs w:val="24"/>
        </w:rPr>
        <w:t>.</w:t>
      </w:r>
    </w:p>
    <w:p w14:paraId="371074F6" w14:textId="74FABF3D" w:rsidR="00B32DE7" w:rsidRPr="00C31026" w:rsidRDefault="00B32DE7" w:rsidP="00A47EDD">
      <w:pPr>
        <w:pStyle w:val="ListParagraph"/>
        <w:numPr>
          <w:ilvl w:val="0"/>
          <w:numId w:val="5"/>
        </w:numPr>
        <w:spacing w:after="0" w:line="240" w:lineRule="auto"/>
        <w:rPr>
          <w:rFonts w:ascii="Raleway" w:hAnsi="Raleway" w:cs="Arial"/>
          <w:sz w:val="24"/>
          <w:szCs w:val="24"/>
        </w:rPr>
      </w:pPr>
      <w:r w:rsidRPr="00C31026">
        <w:rPr>
          <w:rFonts w:ascii="Raleway" w:hAnsi="Raleway" w:cs="Arial"/>
          <w:sz w:val="24"/>
          <w:szCs w:val="24"/>
        </w:rPr>
        <w:t xml:space="preserve">We </w:t>
      </w:r>
      <w:r w:rsidR="00B80390" w:rsidRPr="00C31026">
        <w:rPr>
          <w:rFonts w:ascii="Raleway" w:hAnsi="Raleway" w:cs="Arial"/>
          <w:sz w:val="24"/>
          <w:szCs w:val="24"/>
        </w:rPr>
        <w:t>are firmly committed</w:t>
      </w:r>
      <w:r w:rsidR="004A0ACF" w:rsidRPr="00C31026">
        <w:rPr>
          <w:rFonts w:ascii="Raleway" w:hAnsi="Raleway" w:cs="Arial"/>
          <w:sz w:val="24"/>
          <w:szCs w:val="24"/>
        </w:rPr>
        <w:t>.</w:t>
      </w:r>
    </w:p>
    <w:bookmarkEnd w:id="0"/>
    <w:p w14:paraId="2C08C46F" w14:textId="77777777" w:rsidR="001C2734" w:rsidRPr="00C31026" w:rsidRDefault="001C2734" w:rsidP="00A47EDD">
      <w:pPr>
        <w:spacing w:after="0" w:line="240" w:lineRule="auto"/>
        <w:rPr>
          <w:rFonts w:cs="Arial"/>
          <w:sz w:val="24"/>
          <w:szCs w:val="24"/>
        </w:rPr>
        <w:sectPr w:rsidR="001C2734" w:rsidRPr="00C31026" w:rsidSect="000632B5">
          <w:type w:val="continuous"/>
          <w:pgSz w:w="12240" w:h="15840"/>
          <w:pgMar w:top="720" w:right="720" w:bottom="720" w:left="720" w:header="274" w:footer="0" w:gutter="0"/>
          <w:cols w:num="2" w:space="720"/>
          <w:titlePg/>
          <w:docGrid w:linePitch="299"/>
        </w:sectPr>
      </w:pPr>
    </w:p>
    <w:p w14:paraId="23C147D5" w14:textId="77777777" w:rsidR="000B0BD0" w:rsidRPr="00C31026" w:rsidRDefault="000B0BD0" w:rsidP="00313EA4">
      <w:pPr>
        <w:spacing w:after="160" w:line="259" w:lineRule="auto"/>
        <w:ind w:left="0" w:firstLine="0"/>
        <w:rPr>
          <w:rFonts w:cs="Arial"/>
          <w:b/>
          <w:bCs/>
          <w:sz w:val="24"/>
          <w:szCs w:val="24"/>
        </w:rPr>
      </w:pPr>
    </w:p>
    <w:p w14:paraId="6EDFAE25" w14:textId="073FBDFB" w:rsidR="00685346" w:rsidRPr="00C31026" w:rsidRDefault="00685346" w:rsidP="00685346">
      <w:pPr>
        <w:spacing w:after="160" w:line="259" w:lineRule="auto"/>
        <w:ind w:left="0" w:firstLine="0"/>
        <w:jc w:val="center"/>
        <w:rPr>
          <w:rFonts w:cs="Arial"/>
          <w:b/>
          <w:bCs/>
          <w:color w:val="4872AE" w:themeColor="accent1"/>
          <w:sz w:val="24"/>
          <w:szCs w:val="24"/>
        </w:rPr>
      </w:pPr>
      <w:r w:rsidRPr="00C31026">
        <w:rPr>
          <w:rFonts w:cs="Arial"/>
          <w:b/>
          <w:bCs/>
          <w:color w:val="4872AE" w:themeColor="accent1"/>
          <w:sz w:val="24"/>
          <w:szCs w:val="24"/>
        </w:rPr>
        <w:t xml:space="preserve">OUR </w:t>
      </w:r>
      <w:r w:rsidR="00E106AD" w:rsidRPr="00C31026">
        <w:rPr>
          <w:rFonts w:cs="Arial"/>
          <w:b/>
          <w:bCs/>
          <w:color w:val="4872AE" w:themeColor="accent1"/>
          <w:sz w:val="24"/>
          <w:szCs w:val="24"/>
        </w:rPr>
        <w:t>COMMITMENT</w:t>
      </w:r>
      <w:r w:rsidR="00C31026">
        <w:rPr>
          <w:rFonts w:cs="Arial"/>
          <w:b/>
          <w:bCs/>
          <w:color w:val="4872AE" w:themeColor="accent1"/>
          <w:sz w:val="24"/>
          <w:szCs w:val="24"/>
        </w:rPr>
        <w:t xml:space="preserve"> TO INCLUSION AND BELONGING</w:t>
      </w:r>
    </w:p>
    <w:p w14:paraId="02152F23" w14:textId="4E758A70" w:rsidR="00576B08" w:rsidRPr="00C31026" w:rsidRDefault="000B0BD0" w:rsidP="00C31026">
      <w:pPr>
        <w:spacing w:after="160" w:line="259" w:lineRule="auto"/>
        <w:ind w:left="0" w:firstLine="0"/>
        <w:jc w:val="both"/>
        <w:rPr>
          <w:rFonts w:cs="Arial"/>
          <w:sz w:val="24"/>
          <w:szCs w:val="24"/>
        </w:rPr>
        <w:sectPr w:rsidR="00576B08" w:rsidRPr="00C31026" w:rsidSect="000632B5">
          <w:type w:val="continuous"/>
          <w:pgSz w:w="12240" w:h="15840"/>
          <w:pgMar w:top="720" w:right="720" w:bottom="720" w:left="720" w:header="274" w:footer="0" w:gutter="0"/>
          <w:cols w:space="720"/>
          <w:titlePg/>
          <w:docGrid w:linePitch="299"/>
        </w:sectPr>
      </w:pPr>
      <w:r w:rsidRPr="00C31026">
        <w:rPr>
          <w:rFonts w:cs="Arial"/>
          <w:sz w:val="24"/>
          <w:szCs w:val="24"/>
        </w:rPr>
        <w:t>You belong here. We create a community where everyone is welcome, valued, and respected. Inclusiveness is a reflex for us, not an initiative. We know that our differences unite us. We embrace and celebrate the unique perspectives, backgrounds, and ideas that each person brings to our mission so that, together, we can best care for all families we serve.</w:t>
      </w:r>
      <w:r w:rsidR="00257583" w:rsidRPr="00C31026">
        <w:rPr>
          <w:rFonts w:cs="Arial"/>
          <w:sz w:val="24"/>
          <w:szCs w:val="24"/>
        </w:rPr>
        <w:br w:type="page"/>
      </w:r>
    </w:p>
    <w:p w14:paraId="01BE0665" w14:textId="61E605BC" w:rsidR="00576B08" w:rsidRPr="00C31026" w:rsidRDefault="00576B08" w:rsidP="00C31026">
      <w:pPr>
        <w:spacing w:after="0" w:line="240" w:lineRule="auto"/>
        <w:ind w:left="0" w:firstLine="0"/>
        <w:rPr>
          <w:rFonts w:cs="Arial"/>
          <w:sz w:val="24"/>
          <w:szCs w:val="24"/>
        </w:rPr>
        <w:sectPr w:rsidR="00576B08" w:rsidRPr="00C31026" w:rsidSect="00576B08">
          <w:type w:val="continuous"/>
          <w:pgSz w:w="12240" w:h="15840"/>
          <w:pgMar w:top="720" w:right="720" w:bottom="720" w:left="720" w:header="274" w:footer="0" w:gutter="0"/>
          <w:cols w:num="2" w:space="720"/>
          <w:titlePg/>
          <w:docGrid w:linePitch="299"/>
        </w:sectPr>
      </w:pPr>
      <w:r w:rsidRPr="00C31026">
        <w:rPr>
          <w:noProof/>
        </w:rPr>
        <w:drawing>
          <wp:anchor distT="0" distB="0" distL="114300" distR="114300" simplePos="0" relativeHeight="251659264" behindDoc="1" locked="0" layoutInCell="1" allowOverlap="1" wp14:anchorId="2A9D1A16" wp14:editId="4AFE3E1A">
            <wp:simplePos x="0" y="0"/>
            <wp:positionH relativeFrom="column">
              <wp:posOffset>-438082</wp:posOffset>
            </wp:positionH>
            <wp:positionV relativeFrom="paragraph">
              <wp:posOffset>266065</wp:posOffset>
            </wp:positionV>
            <wp:extent cx="7753350" cy="381000"/>
            <wp:effectExtent l="0" t="0" r="0" b="0"/>
            <wp:wrapTopAndBottom/>
            <wp:docPr id="730622891"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22891" name="Picture 3" descr="A black background with a black square&#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958" b="90086"/>
                    <a:stretch/>
                  </pic:blipFill>
                  <pic:spPr bwMode="auto">
                    <a:xfrm>
                      <a:off x="0" y="0"/>
                      <a:ext cx="7753350" cy="381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7CBC48" w14:textId="578044E1" w:rsidR="004C526A" w:rsidRPr="00C31026" w:rsidRDefault="00071D29" w:rsidP="00741E65">
      <w:pPr>
        <w:spacing w:after="160" w:line="240" w:lineRule="auto"/>
        <w:ind w:left="0" w:firstLine="0"/>
        <w:jc w:val="center"/>
        <w:rPr>
          <w:rFonts w:cs="Arial"/>
          <w:b/>
          <w:bCs/>
          <w:sz w:val="24"/>
          <w:szCs w:val="24"/>
        </w:rPr>
      </w:pPr>
      <w:r w:rsidRPr="00C31026">
        <w:rPr>
          <w:rFonts w:cs="Arial"/>
          <w:b/>
          <w:bCs/>
          <w:color w:val="4872AE" w:themeColor="accent1"/>
          <w:sz w:val="24"/>
          <w:szCs w:val="24"/>
        </w:rPr>
        <w:t>RESPONSIBILITIES</w:t>
      </w:r>
    </w:p>
    <w:bookmarkEnd w:id="1"/>
    <w:bookmarkEnd w:id="2"/>
    <w:p w14:paraId="2D9A9BB0" w14:textId="5FC838C7" w:rsidR="00CE766B" w:rsidRPr="004D762E" w:rsidRDefault="00CE766B" w:rsidP="00B34ACE">
      <w:pPr>
        <w:spacing w:after="0" w:line="240" w:lineRule="auto"/>
        <w:ind w:left="0" w:firstLine="0"/>
        <w:rPr>
          <w:rFonts w:asciiTheme="minorHAnsi" w:eastAsia="Times New Roman" w:hAnsiTheme="minorHAnsi" w:cs="Times New Roman"/>
          <w:color w:val="auto"/>
          <w:sz w:val="24"/>
          <w:szCs w:val="24"/>
        </w:rPr>
      </w:pPr>
      <w:r w:rsidRPr="004D762E">
        <w:rPr>
          <w:rFonts w:asciiTheme="minorHAnsi" w:eastAsia="Times New Roman" w:hAnsiTheme="minorHAnsi" w:cs="Times New Roman"/>
          <w:color w:val="auto"/>
          <w:sz w:val="24"/>
          <w:szCs w:val="24"/>
        </w:rPr>
        <w:lastRenderedPageBreak/>
        <w:t>The Hospital Programs Coordinator is a part-time</w:t>
      </w:r>
      <w:r w:rsidR="004D762E" w:rsidRPr="004D762E">
        <w:rPr>
          <w:rFonts w:asciiTheme="minorHAnsi" w:hAnsiTheme="minorHAnsi" w:cs="Noto Sans"/>
          <w:color w:val="auto"/>
          <w:sz w:val="24"/>
          <w:szCs w:val="24"/>
          <w:shd w:val="clear" w:color="auto" w:fill="FFFFFF"/>
        </w:rPr>
        <w:t>, non-exempt position, less than 20 hours per week with flexible hours. This position will generally work 4-hour shifts during weekdays, and weekends as needed. The Hospital Programs Coordinator serves as the primary point person for our Family Rooms and Hospitality Cart programs with local hospital partners.</w:t>
      </w:r>
    </w:p>
    <w:p w14:paraId="612EFD6C" w14:textId="77777777" w:rsidR="00CE766B" w:rsidRDefault="00CE766B" w:rsidP="00B34ACE">
      <w:pPr>
        <w:spacing w:after="0" w:line="240" w:lineRule="auto"/>
        <w:ind w:left="0" w:firstLine="0"/>
        <w:rPr>
          <w:rFonts w:eastAsia="Times New Roman" w:cs="Times New Roman"/>
          <w:color w:val="auto"/>
          <w:sz w:val="24"/>
          <w:szCs w:val="24"/>
        </w:rPr>
      </w:pPr>
    </w:p>
    <w:p w14:paraId="5723D2A8" w14:textId="1F537EAA" w:rsidR="00B34ACE" w:rsidRDefault="00C31026" w:rsidP="00B34ACE">
      <w:pPr>
        <w:spacing w:after="0" w:line="240" w:lineRule="auto"/>
        <w:ind w:left="0" w:firstLine="0"/>
        <w:rPr>
          <w:rFonts w:eastAsia="Times New Roman" w:cs="Times New Roman"/>
          <w:color w:val="auto"/>
          <w:sz w:val="24"/>
          <w:szCs w:val="24"/>
        </w:rPr>
      </w:pPr>
      <w:r>
        <w:rPr>
          <w:rFonts w:eastAsia="Times New Roman" w:cs="Times New Roman"/>
          <w:color w:val="auto"/>
          <w:sz w:val="24"/>
          <w:szCs w:val="24"/>
        </w:rPr>
        <w:t xml:space="preserve">The </w:t>
      </w:r>
      <w:r w:rsidR="00B34ACE" w:rsidRPr="00C31026">
        <w:rPr>
          <w:rFonts w:eastAsia="Times New Roman" w:cs="Times New Roman"/>
          <w:color w:val="auto"/>
          <w:sz w:val="24"/>
          <w:szCs w:val="24"/>
        </w:rPr>
        <w:t>Ronald McDonald Family Room</w:t>
      </w:r>
      <w:r>
        <w:rPr>
          <w:rFonts w:eastAsia="Times New Roman" w:cs="Times New Roman"/>
          <w:color w:val="auto"/>
          <w:sz w:val="24"/>
          <w:szCs w:val="24"/>
        </w:rPr>
        <w:t>s</w:t>
      </w:r>
      <w:r w:rsidR="00B34ACE" w:rsidRPr="00C31026">
        <w:rPr>
          <w:rFonts w:eastAsia="Times New Roman" w:cs="Times New Roman"/>
          <w:color w:val="auto"/>
          <w:sz w:val="24"/>
          <w:szCs w:val="24"/>
        </w:rPr>
        <w:t xml:space="preserve"> are designed to support families through their child’s medical journey – whether it’s a break from the clinical environment, a restorative nap or night’s rest, or a sense of normalcy sitting down with a cup of tea. Hospital leaders worldwide</w:t>
      </w:r>
      <w:r w:rsidR="00A37CC4">
        <w:rPr>
          <w:rFonts w:eastAsia="Times New Roman" w:cs="Times New Roman"/>
          <w:color w:val="auto"/>
          <w:sz w:val="24"/>
          <w:szCs w:val="24"/>
        </w:rPr>
        <w:t xml:space="preserve"> </w:t>
      </w:r>
      <w:r w:rsidR="00B34ACE" w:rsidRPr="00C31026">
        <w:rPr>
          <w:rFonts w:eastAsia="Times New Roman" w:cs="Times New Roman"/>
          <w:color w:val="auto"/>
          <w:sz w:val="24"/>
          <w:szCs w:val="24"/>
        </w:rPr>
        <w:t>understand that accommodation and support for families contribute to high-quality, family-centered care.</w:t>
      </w:r>
    </w:p>
    <w:p w14:paraId="243F3A05" w14:textId="77777777" w:rsidR="00A37CC4" w:rsidRPr="00C31026" w:rsidRDefault="00A37CC4" w:rsidP="00B34ACE">
      <w:pPr>
        <w:spacing w:after="0" w:line="240" w:lineRule="auto"/>
        <w:ind w:left="0" w:firstLine="0"/>
        <w:rPr>
          <w:rFonts w:eastAsia="Times New Roman" w:cs="Times New Roman"/>
          <w:color w:val="auto"/>
          <w:sz w:val="24"/>
          <w:szCs w:val="24"/>
        </w:rPr>
      </w:pPr>
    </w:p>
    <w:p w14:paraId="09CC002D" w14:textId="4CC918AD" w:rsidR="00A37CC4" w:rsidRDefault="00A37CC4" w:rsidP="00A37CC4">
      <w:pPr>
        <w:spacing w:after="0" w:line="240" w:lineRule="auto"/>
        <w:ind w:left="0" w:firstLine="0"/>
        <w:rPr>
          <w:rFonts w:eastAsia="Times New Roman" w:cs="Times New Roman"/>
          <w:color w:val="auto"/>
          <w:sz w:val="24"/>
          <w:szCs w:val="24"/>
        </w:rPr>
      </w:pPr>
      <w:r>
        <w:rPr>
          <w:rFonts w:eastAsia="Times New Roman" w:cs="Times New Roman"/>
          <w:color w:val="auto"/>
          <w:sz w:val="24"/>
          <w:szCs w:val="24"/>
        </w:rPr>
        <w:t>In addition,</w:t>
      </w:r>
      <w:r w:rsidR="00EE33E2">
        <w:rPr>
          <w:rFonts w:eastAsia="Times New Roman" w:cs="Times New Roman"/>
          <w:color w:val="auto"/>
          <w:sz w:val="24"/>
          <w:szCs w:val="24"/>
        </w:rPr>
        <w:t xml:space="preserve"> Ronald McDonald House Louisville’s</w:t>
      </w:r>
      <w:r>
        <w:rPr>
          <w:rFonts w:eastAsia="Times New Roman" w:cs="Times New Roman"/>
          <w:color w:val="auto"/>
          <w:sz w:val="24"/>
          <w:szCs w:val="24"/>
        </w:rPr>
        <w:t xml:space="preserve"> </w:t>
      </w:r>
      <w:r w:rsidRPr="00C31026">
        <w:rPr>
          <w:rFonts w:eastAsia="Times New Roman" w:cs="Times New Roman"/>
          <w:color w:val="auto"/>
          <w:sz w:val="24"/>
          <w:szCs w:val="24"/>
        </w:rPr>
        <w:t>Hospitality Cart</w:t>
      </w:r>
      <w:r>
        <w:rPr>
          <w:rFonts w:eastAsia="Times New Roman" w:cs="Times New Roman"/>
          <w:color w:val="auto"/>
          <w:sz w:val="24"/>
          <w:szCs w:val="24"/>
        </w:rPr>
        <w:t xml:space="preserve"> program</w:t>
      </w:r>
      <w:r w:rsidRPr="00C31026">
        <w:rPr>
          <w:rFonts w:eastAsia="Times New Roman" w:cs="Times New Roman"/>
          <w:color w:val="auto"/>
          <w:sz w:val="24"/>
          <w:szCs w:val="24"/>
        </w:rPr>
        <w:t xml:space="preserve"> is a unique way to bring a little joy to children and their families by providing snacks, beverages, and activities during doctor visits. </w:t>
      </w:r>
    </w:p>
    <w:p w14:paraId="14555B23" w14:textId="77777777" w:rsidR="00B34ACE" w:rsidRDefault="00B34ACE" w:rsidP="00B34ACE">
      <w:pPr>
        <w:spacing w:after="0" w:line="240" w:lineRule="auto"/>
        <w:ind w:left="0" w:firstLine="0"/>
        <w:rPr>
          <w:rFonts w:eastAsia="Times New Roman" w:cs="Times New Roman"/>
          <w:color w:val="auto"/>
          <w:sz w:val="24"/>
          <w:szCs w:val="24"/>
        </w:rPr>
      </w:pPr>
    </w:p>
    <w:p w14:paraId="73563D01" w14:textId="71A093CF" w:rsidR="00A37CC4" w:rsidRPr="00C31026" w:rsidRDefault="00A37CC4" w:rsidP="00A37CC4">
      <w:pPr>
        <w:spacing w:after="0" w:line="240" w:lineRule="auto"/>
        <w:ind w:left="0" w:firstLine="0"/>
        <w:rPr>
          <w:rFonts w:eastAsia="Times New Roman" w:cs="Times New Roman"/>
          <w:color w:val="auto"/>
          <w:sz w:val="24"/>
          <w:szCs w:val="24"/>
        </w:rPr>
      </w:pPr>
      <w:r w:rsidRPr="00C31026">
        <w:rPr>
          <w:rFonts w:eastAsia="Times New Roman" w:cs="Times New Roman"/>
          <w:color w:val="auto"/>
          <w:sz w:val="24"/>
          <w:szCs w:val="24"/>
        </w:rPr>
        <w:t xml:space="preserve">The </w:t>
      </w:r>
      <w:r w:rsidR="004D762E">
        <w:rPr>
          <w:rFonts w:eastAsia="Times New Roman" w:cs="Times New Roman"/>
          <w:color w:val="auto"/>
          <w:sz w:val="24"/>
          <w:szCs w:val="24"/>
        </w:rPr>
        <w:t>Hospital Programs Coordinator</w:t>
      </w:r>
      <w:r w:rsidR="004C0D52">
        <w:rPr>
          <w:rFonts w:eastAsia="Times New Roman" w:cs="Times New Roman"/>
          <w:color w:val="auto"/>
          <w:sz w:val="24"/>
          <w:szCs w:val="24"/>
        </w:rPr>
        <w:t xml:space="preserve"> </w:t>
      </w:r>
      <w:r w:rsidRPr="00C31026">
        <w:rPr>
          <w:rFonts w:eastAsia="Times New Roman" w:cs="Times New Roman"/>
          <w:color w:val="auto"/>
          <w:sz w:val="24"/>
          <w:szCs w:val="24"/>
        </w:rPr>
        <w:t>ensur</w:t>
      </w:r>
      <w:r>
        <w:rPr>
          <w:rFonts w:eastAsia="Times New Roman" w:cs="Times New Roman"/>
          <w:color w:val="auto"/>
          <w:sz w:val="24"/>
          <w:szCs w:val="24"/>
        </w:rPr>
        <w:t>es</w:t>
      </w:r>
      <w:r w:rsidRPr="00C31026">
        <w:rPr>
          <w:rFonts w:eastAsia="Times New Roman" w:cs="Times New Roman"/>
          <w:color w:val="auto"/>
          <w:sz w:val="24"/>
          <w:szCs w:val="24"/>
        </w:rPr>
        <w:t xml:space="preserve"> that R</w:t>
      </w:r>
      <w:r w:rsidR="00BF6E41">
        <w:rPr>
          <w:rFonts w:eastAsia="Times New Roman" w:cs="Times New Roman"/>
          <w:color w:val="auto"/>
          <w:sz w:val="24"/>
          <w:szCs w:val="24"/>
        </w:rPr>
        <w:t>onald McDonald House Louisville</w:t>
      </w:r>
      <w:r w:rsidRPr="00C31026">
        <w:rPr>
          <w:rFonts w:eastAsia="Times New Roman" w:cs="Times New Roman"/>
          <w:color w:val="auto"/>
          <w:sz w:val="24"/>
          <w:szCs w:val="24"/>
        </w:rPr>
        <w:t xml:space="preserve">’s </w:t>
      </w:r>
      <w:r>
        <w:rPr>
          <w:rFonts w:eastAsia="Times New Roman" w:cs="Times New Roman"/>
          <w:color w:val="auto"/>
          <w:sz w:val="24"/>
          <w:szCs w:val="24"/>
        </w:rPr>
        <w:t xml:space="preserve">three </w:t>
      </w:r>
      <w:r w:rsidRPr="00C31026">
        <w:rPr>
          <w:rFonts w:eastAsia="Times New Roman" w:cs="Times New Roman"/>
          <w:color w:val="auto"/>
          <w:sz w:val="24"/>
          <w:szCs w:val="24"/>
        </w:rPr>
        <w:t>Ronald McDonald Family Rooms</w:t>
      </w:r>
      <w:r>
        <w:rPr>
          <w:rFonts w:eastAsia="Times New Roman" w:cs="Times New Roman"/>
          <w:color w:val="auto"/>
          <w:sz w:val="24"/>
          <w:szCs w:val="24"/>
        </w:rPr>
        <w:t xml:space="preserve"> – located in Norton Children’s Hospital, Frazier Rehab Institute, and Norton Women and Children’s Hospital</w:t>
      </w:r>
      <w:r w:rsidR="00E473BD">
        <w:rPr>
          <w:rFonts w:eastAsia="Times New Roman" w:cs="Times New Roman"/>
          <w:color w:val="auto"/>
          <w:sz w:val="24"/>
          <w:szCs w:val="24"/>
        </w:rPr>
        <w:t xml:space="preserve"> (NWCH)</w:t>
      </w:r>
      <w:r>
        <w:rPr>
          <w:rFonts w:eastAsia="Times New Roman" w:cs="Times New Roman"/>
          <w:color w:val="auto"/>
          <w:sz w:val="24"/>
          <w:szCs w:val="24"/>
        </w:rPr>
        <w:t xml:space="preserve"> – </w:t>
      </w:r>
      <w:r w:rsidRPr="00C31026">
        <w:rPr>
          <w:rFonts w:eastAsia="Times New Roman" w:cs="Times New Roman"/>
          <w:color w:val="auto"/>
          <w:sz w:val="24"/>
          <w:szCs w:val="24"/>
        </w:rPr>
        <w:t xml:space="preserve">and </w:t>
      </w:r>
      <w:r>
        <w:rPr>
          <w:rFonts w:eastAsia="Times New Roman" w:cs="Times New Roman"/>
          <w:color w:val="auto"/>
          <w:sz w:val="24"/>
          <w:szCs w:val="24"/>
        </w:rPr>
        <w:t xml:space="preserve">the </w:t>
      </w:r>
      <w:r w:rsidRPr="00C31026">
        <w:rPr>
          <w:rFonts w:eastAsia="Times New Roman" w:cs="Times New Roman"/>
          <w:color w:val="auto"/>
          <w:sz w:val="24"/>
          <w:szCs w:val="24"/>
        </w:rPr>
        <w:t>Hospitality Cart program</w:t>
      </w:r>
      <w:r>
        <w:rPr>
          <w:rFonts w:eastAsia="Times New Roman" w:cs="Times New Roman"/>
          <w:color w:val="auto"/>
          <w:sz w:val="24"/>
          <w:szCs w:val="24"/>
        </w:rPr>
        <w:t xml:space="preserve"> at the Novak Center for Children’s Health all</w:t>
      </w:r>
      <w:r w:rsidRPr="00C31026">
        <w:rPr>
          <w:rFonts w:eastAsia="Times New Roman" w:cs="Times New Roman"/>
          <w:color w:val="auto"/>
          <w:sz w:val="24"/>
          <w:szCs w:val="24"/>
        </w:rPr>
        <w:t xml:space="preserve"> have adequate supplies and support to be successful. </w:t>
      </w:r>
      <w:r>
        <w:rPr>
          <w:rFonts w:eastAsia="Times New Roman" w:cs="Times New Roman"/>
          <w:color w:val="auto"/>
          <w:sz w:val="24"/>
          <w:szCs w:val="24"/>
        </w:rPr>
        <w:t xml:space="preserve">This position </w:t>
      </w:r>
      <w:r w:rsidRPr="00C31026">
        <w:rPr>
          <w:rFonts w:eastAsia="Times New Roman" w:cs="Times New Roman"/>
          <w:color w:val="auto"/>
          <w:sz w:val="24"/>
          <w:szCs w:val="24"/>
        </w:rPr>
        <w:t>work</w:t>
      </w:r>
      <w:r>
        <w:rPr>
          <w:rFonts w:eastAsia="Times New Roman" w:cs="Times New Roman"/>
          <w:color w:val="auto"/>
          <w:sz w:val="24"/>
          <w:szCs w:val="24"/>
        </w:rPr>
        <w:t>s</w:t>
      </w:r>
      <w:r w:rsidRPr="00C31026">
        <w:rPr>
          <w:rFonts w:eastAsia="Times New Roman" w:cs="Times New Roman"/>
          <w:color w:val="auto"/>
          <w:sz w:val="24"/>
          <w:szCs w:val="24"/>
        </w:rPr>
        <w:t xml:space="preserve"> closely with volunteers and hospital partners to ensure </w:t>
      </w:r>
      <w:r>
        <w:rPr>
          <w:rFonts w:eastAsia="Times New Roman" w:cs="Times New Roman"/>
          <w:color w:val="auto"/>
          <w:sz w:val="24"/>
          <w:szCs w:val="24"/>
        </w:rPr>
        <w:t xml:space="preserve">these </w:t>
      </w:r>
      <w:r w:rsidRPr="00C31026">
        <w:rPr>
          <w:rFonts w:eastAsia="Times New Roman" w:cs="Times New Roman"/>
          <w:color w:val="auto"/>
          <w:sz w:val="24"/>
          <w:szCs w:val="24"/>
        </w:rPr>
        <w:t>programs</w:t>
      </w:r>
      <w:r>
        <w:rPr>
          <w:rFonts w:eastAsia="Times New Roman" w:cs="Times New Roman"/>
          <w:color w:val="auto"/>
          <w:sz w:val="24"/>
          <w:szCs w:val="24"/>
        </w:rPr>
        <w:t xml:space="preserve"> co-located in hospital facilities </w:t>
      </w:r>
      <w:r w:rsidRPr="00C31026">
        <w:rPr>
          <w:rFonts w:eastAsia="Times New Roman" w:cs="Times New Roman"/>
          <w:color w:val="auto"/>
          <w:sz w:val="24"/>
          <w:szCs w:val="24"/>
        </w:rPr>
        <w:t>are effective in meeting</w:t>
      </w:r>
      <w:r>
        <w:rPr>
          <w:rFonts w:eastAsia="Times New Roman" w:cs="Times New Roman"/>
          <w:color w:val="auto"/>
          <w:sz w:val="24"/>
          <w:szCs w:val="24"/>
        </w:rPr>
        <w:t xml:space="preserve"> R</w:t>
      </w:r>
      <w:r w:rsidR="00A77A89">
        <w:rPr>
          <w:rFonts w:eastAsia="Times New Roman" w:cs="Times New Roman"/>
          <w:color w:val="auto"/>
          <w:sz w:val="24"/>
          <w:szCs w:val="24"/>
        </w:rPr>
        <w:t>onald McDonald House Louisville</w:t>
      </w:r>
      <w:r>
        <w:rPr>
          <w:rFonts w:eastAsia="Times New Roman" w:cs="Times New Roman"/>
          <w:color w:val="auto"/>
          <w:sz w:val="24"/>
          <w:szCs w:val="24"/>
        </w:rPr>
        <w:t>’s</w:t>
      </w:r>
      <w:r w:rsidRPr="00C31026">
        <w:rPr>
          <w:rFonts w:eastAsia="Times New Roman" w:cs="Times New Roman"/>
          <w:color w:val="auto"/>
          <w:sz w:val="24"/>
          <w:szCs w:val="24"/>
        </w:rPr>
        <w:t xml:space="preserve"> mission.  </w:t>
      </w:r>
      <w:r>
        <w:rPr>
          <w:rFonts w:eastAsia="Times New Roman" w:cs="Times New Roman"/>
          <w:color w:val="auto"/>
          <w:sz w:val="24"/>
          <w:szCs w:val="24"/>
        </w:rPr>
        <w:t>D</w:t>
      </w:r>
      <w:r w:rsidRPr="00C31026">
        <w:rPr>
          <w:rFonts w:eastAsia="Times New Roman" w:cs="Times New Roman"/>
          <w:color w:val="auto"/>
          <w:sz w:val="24"/>
          <w:szCs w:val="24"/>
        </w:rPr>
        <w:t>uties include</w:t>
      </w:r>
      <w:r w:rsidR="007B6D57">
        <w:rPr>
          <w:rFonts w:eastAsia="Times New Roman" w:cs="Times New Roman"/>
          <w:color w:val="auto"/>
          <w:sz w:val="24"/>
          <w:szCs w:val="24"/>
        </w:rPr>
        <w:t>,</w:t>
      </w:r>
      <w:r w:rsidRPr="00C31026">
        <w:rPr>
          <w:rFonts w:eastAsia="Times New Roman" w:cs="Times New Roman"/>
          <w:color w:val="auto"/>
          <w:sz w:val="24"/>
          <w:szCs w:val="24"/>
        </w:rPr>
        <w:t xml:space="preserve"> but are not limited to:  </w:t>
      </w:r>
    </w:p>
    <w:p w14:paraId="4F7D529D" w14:textId="77777777" w:rsidR="00A37CC4" w:rsidRPr="00C31026" w:rsidRDefault="00A37CC4" w:rsidP="00B34ACE">
      <w:pPr>
        <w:spacing w:after="0" w:line="240" w:lineRule="auto"/>
        <w:ind w:left="0" w:firstLine="0"/>
        <w:rPr>
          <w:rFonts w:eastAsia="Times New Roman" w:cs="Times New Roman"/>
          <w:color w:val="auto"/>
          <w:sz w:val="24"/>
          <w:szCs w:val="24"/>
        </w:rPr>
      </w:pPr>
    </w:p>
    <w:p w14:paraId="7E195D12" w14:textId="1B6039BB"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Onboard and train new volunteers</w:t>
      </w:r>
      <w:r w:rsidR="00A37CC4">
        <w:rPr>
          <w:rFonts w:eastAsia="Times New Roman" w:cs="Times New Roman"/>
          <w:color w:val="auto"/>
          <w:sz w:val="24"/>
          <w:szCs w:val="24"/>
        </w:rPr>
        <w:t xml:space="preserve"> for the Family Rooms and Hospitality Cart programs.</w:t>
      </w:r>
    </w:p>
    <w:p w14:paraId="2E147B5E" w14:textId="12F3B1CC"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 xml:space="preserve">In the absence of volunteers, fill volunteer shifts </w:t>
      </w:r>
      <w:r w:rsidR="00A37CC4">
        <w:rPr>
          <w:rFonts w:eastAsia="Times New Roman" w:cs="Times New Roman"/>
          <w:color w:val="auto"/>
          <w:sz w:val="24"/>
          <w:szCs w:val="24"/>
        </w:rPr>
        <w:t xml:space="preserve">and </w:t>
      </w:r>
      <w:r w:rsidRPr="00C31026">
        <w:rPr>
          <w:rFonts w:eastAsia="Times New Roman" w:cs="Times New Roman"/>
          <w:color w:val="auto"/>
          <w:sz w:val="24"/>
          <w:szCs w:val="24"/>
        </w:rPr>
        <w:t>complete daily program tasks</w:t>
      </w:r>
      <w:r w:rsidR="00A37CC4">
        <w:rPr>
          <w:rFonts w:eastAsia="Times New Roman" w:cs="Times New Roman"/>
          <w:color w:val="auto"/>
          <w:sz w:val="24"/>
          <w:szCs w:val="24"/>
        </w:rPr>
        <w:t>.</w:t>
      </w:r>
    </w:p>
    <w:p w14:paraId="62CD9A7D" w14:textId="378188B4"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Provide daily program support</w:t>
      </w:r>
      <w:r w:rsidR="00A37CC4">
        <w:rPr>
          <w:rFonts w:eastAsia="Times New Roman" w:cs="Times New Roman"/>
          <w:color w:val="auto"/>
          <w:sz w:val="24"/>
          <w:szCs w:val="24"/>
        </w:rPr>
        <w:t xml:space="preserve"> to volunteers, </w:t>
      </w:r>
      <w:r w:rsidRPr="00C31026">
        <w:rPr>
          <w:rFonts w:eastAsia="Times New Roman" w:cs="Times New Roman"/>
          <w:color w:val="auto"/>
          <w:sz w:val="24"/>
          <w:szCs w:val="24"/>
        </w:rPr>
        <w:t>includ</w:t>
      </w:r>
      <w:r w:rsidR="00A37CC4">
        <w:rPr>
          <w:rFonts w:eastAsia="Times New Roman" w:cs="Times New Roman"/>
          <w:color w:val="auto"/>
          <w:sz w:val="24"/>
          <w:szCs w:val="24"/>
        </w:rPr>
        <w:t>ing</w:t>
      </w:r>
      <w:r w:rsidRPr="00C31026">
        <w:rPr>
          <w:rFonts w:eastAsia="Times New Roman" w:cs="Times New Roman"/>
          <w:color w:val="auto"/>
          <w:sz w:val="24"/>
          <w:szCs w:val="24"/>
        </w:rPr>
        <w:t xml:space="preserve"> responding to volunteer</w:t>
      </w:r>
      <w:r w:rsidR="00E473BD">
        <w:rPr>
          <w:rFonts w:eastAsia="Times New Roman" w:cs="Times New Roman"/>
          <w:color w:val="auto"/>
          <w:sz w:val="24"/>
          <w:szCs w:val="24"/>
        </w:rPr>
        <w:t>s’</w:t>
      </w:r>
      <w:r w:rsidRPr="00C31026">
        <w:rPr>
          <w:rFonts w:eastAsia="Times New Roman" w:cs="Times New Roman"/>
          <w:color w:val="auto"/>
          <w:sz w:val="24"/>
          <w:szCs w:val="24"/>
        </w:rPr>
        <w:t xml:space="preserve"> </w:t>
      </w:r>
      <w:r w:rsidR="00E473BD">
        <w:rPr>
          <w:rFonts w:eastAsia="Times New Roman" w:cs="Times New Roman"/>
          <w:color w:val="auto"/>
          <w:sz w:val="24"/>
          <w:szCs w:val="24"/>
        </w:rPr>
        <w:t xml:space="preserve">inquiries and </w:t>
      </w:r>
      <w:r w:rsidRPr="00C31026">
        <w:rPr>
          <w:rFonts w:eastAsia="Times New Roman" w:cs="Times New Roman"/>
          <w:color w:val="auto"/>
          <w:sz w:val="24"/>
          <w:szCs w:val="24"/>
        </w:rPr>
        <w:t>needs</w:t>
      </w:r>
      <w:r w:rsidR="00E473BD">
        <w:rPr>
          <w:rFonts w:eastAsia="Times New Roman" w:cs="Times New Roman"/>
          <w:color w:val="auto"/>
          <w:sz w:val="24"/>
          <w:szCs w:val="24"/>
        </w:rPr>
        <w:t>.</w:t>
      </w:r>
    </w:p>
    <w:p w14:paraId="04ACA958" w14:textId="2C9E68D4"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Ensure programs have all necessary operating supplies. Obtain and transport</w:t>
      </w:r>
      <w:r w:rsidR="00E473BD">
        <w:rPr>
          <w:rFonts w:eastAsia="Times New Roman" w:cs="Times New Roman"/>
          <w:color w:val="auto"/>
          <w:sz w:val="24"/>
          <w:szCs w:val="24"/>
        </w:rPr>
        <w:t xml:space="preserve"> supplies to program sites,</w:t>
      </w:r>
      <w:r w:rsidRPr="00C31026">
        <w:rPr>
          <w:rFonts w:eastAsia="Times New Roman" w:cs="Times New Roman"/>
          <w:color w:val="auto"/>
          <w:sz w:val="24"/>
          <w:szCs w:val="24"/>
        </w:rPr>
        <w:t xml:space="preserve"> as needed</w:t>
      </w:r>
      <w:r w:rsidR="00E473BD">
        <w:rPr>
          <w:rFonts w:eastAsia="Times New Roman" w:cs="Times New Roman"/>
          <w:color w:val="auto"/>
          <w:sz w:val="24"/>
          <w:szCs w:val="24"/>
        </w:rPr>
        <w:t>.</w:t>
      </w:r>
    </w:p>
    <w:p w14:paraId="6EE95913" w14:textId="77777777"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Build a positive image and rapport with volunteers and hospital program partners.</w:t>
      </w:r>
    </w:p>
    <w:p w14:paraId="631FFF03" w14:textId="131FD19F" w:rsidR="00B34ACE" w:rsidRPr="00C31026" w:rsidRDefault="00E473BD" w:rsidP="00E473BD">
      <w:pPr>
        <w:numPr>
          <w:ilvl w:val="0"/>
          <w:numId w:val="9"/>
        </w:numPr>
        <w:spacing w:after="0" w:line="240" w:lineRule="auto"/>
        <w:ind w:left="1080"/>
        <w:rPr>
          <w:rFonts w:eastAsia="Times New Roman" w:cs="Times New Roman"/>
          <w:color w:val="auto"/>
          <w:sz w:val="24"/>
          <w:szCs w:val="24"/>
        </w:rPr>
      </w:pPr>
      <w:r>
        <w:rPr>
          <w:rFonts w:eastAsia="Times New Roman" w:cs="Times New Roman"/>
          <w:color w:val="auto"/>
          <w:sz w:val="24"/>
          <w:szCs w:val="24"/>
        </w:rPr>
        <w:t>Perform a</w:t>
      </w:r>
      <w:r w:rsidR="00B34ACE" w:rsidRPr="00C31026">
        <w:rPr>
          <w:rFonts w:eastAsia="Times New Roman" w:cs="Times New Roman"/>
          <w:color w:val="auto"/>
          <w:sz w:val="24"/>
          <w:szCs w:val="24"/>
        </w:rPr>
        <w:t>dministrative</w:t>
      </w:r>
      <w:r>
        <w:rPr>
          <w:rFonts w:eastAsia="Times New Roman" w:cs="Times New Roman"/>
          <w:color w:val="auto"/>
          <w:sz w:val="24"/>
          <w:szCs w:val="24"/>
        </w:rPr>
        <w:t xml:space="preserve"> tasks,</w:t>
      </w:r>
      <w:r w:rsidR="00B34ACE" w:rsidRPr="00C31026">
        <w:rPr>
          <w:rFonts w:eastAsia="Times New Roman" w:cs="Times New Roman"/>
          <w:color w:val="auto"/>
          <w:sz w:val="24"/>
          <w:szCs w:val="24"/>
        </w:rPr>
        <w:t xml:space="preserve"> includ</w:t>
      </w:r>
      <w:r>
        <w:rPr>
          <w:rFonts w:eastAsia="Times New Roman" w:cs="Times New Roman"/>
          <w:color w:val="auto"/>
          <w:sz w:val="24"/>
          <w:szCs w:val="24"/>
        </w:rPr>
        <w:t xml:space="preserve">ing data entry in the </w:t>
      </w:r>
      <w:r w:rsidR="00B34ACE" w:rsidRPr="00C31026">
        <w:rPr>
          <w:rFonts w:eastAsia="Times New Roman" w:cs="Times New Roman"/>
          <w:color w:val="auto"/>
          <w:sz w:val="24"/>
          <w:szCs w:val="24"/>
        </w:rPr>
        <w:t>volunteer database</w:t>
      </w:r>
      <w:r>
        <w:rPr>
          <w:rFonts w:eastAsia="Times New Roman" w:cs="Times New Roman"/>
          <w:color w:val="auto"/>
          <w:sz w:val="24"/>
          <w:szCs w:val="24"/>
        </w:rPr>
        <w:t xml:space="preserve">, monthly </w:t>
      </w:r>
      <w:r w:rsidR="00B34ACE" w:rsidRPr="00C31026">
        <w:rPr>
          <w:rFonts w:eastAsia="Times New Roman" w:cs="Times New Roman"/>
          <w:color w:val="auto"/>
          <w:sz w:val="24"/>
          <w:szCs w:val="24"/>
        </w:rPr>
        <w:t>schedul</w:t>
      </w:r>
      <w:r>
        <w:rPr>
          <w:rFonts w:eastAsia="Times New Roman" w:cs="Times New Roman"/>
          <w:color w:val="auto"/>
          <w:sz w:val="24"/>
          <w:szCs w:val="24"/>
        </w:rPr>
        <w:t xml:space="preserve">ing, and assisting with creating content for </w:t>
      </w:r>
      <w:r w:rsidR="009918A1">
        <w:rPr>
          <w:rFonts w:eastAsia="Times New Roman" w:cs="Times New Roman"/>
          <w:color w:val="auto"/>
          <w:sz w:val="24"/>
          <w:szCs w:val="24"/>
        </w:rPr>
        <w:t>the monthly volunteer newsletter.</w:t>
      </w:r>
    </w:p>
    <w:p w14:paraId="0D986C1D" w14:textId="18088AA7" w:rsidR="00B34ACE" w:rsidRPr="00C31026" w:rsidRDefault="00B34ACE" w:rsidP="00E473BD">
      <w:pPr>
        <w:numPr>
          <w:ilvl w:val="0"/>
          <w:numId w:val="9"/>
        </w:numPr>
        <w:spacing w:after="0" w:line="240" w:lineRule="auto"/>
        <w:ind w:left="1080"/>
        <w:rPr>
          <w:rFonts w:eastAsia="Times New Roman" w:cs="Times New Roman"/>
          <w:color w:val="auto"/>
          <w:sz w:val="24"/>
          <w:szCs w:val="24"/>
        </w:rPr>
      </w:pPr>
      <w:r w:rsidRPr="00C31026">
        <w:rPr>
          <w:rFonts w:eastAsia="Times New Roman" w:cs="Times New Roman"/>
          <w:color w:val="auto"/>
          <w:sz w:val="24"/>
          <w:szCs w:val="24"/>
        </w:rPr>
        <w:t>Identify, monitor, and report any program facility issues or concerns to Director of Programs &amp; Volunteers</w:t>
      </w:r>
      <w:r w:rsidR="00E473BD">
        <w:rPr>
          <w:rFonts w:eastAsia="Times New Roman" w:cs="Times New Roman"/>
          <w:color w:val="auto"/>
          <w:sz w:val="24"/>
          <w:szCs w:val="24"/>
        </w:rPr>
        <w:t>.</w:t>
      </w:r>
    </w:p>
    <w:p w14:paraId="05435622" w14:textId="034BFDD8" w:rsidR="00CF41AE" w:rsidRPr="00C31026" w:rsidRDefault="00CF41AE" w:rsidP="02F90DF9">
      <w:pPr>
        <w:rPr>
          <w:rFonts w:cs="Arial"/>
          <w:sz w:val="24"/>
          <w:szCs w:val="24"/>
        </w:rPr>
      </w:pPr>
    </w:p>
    <w:p w14:paraId="1CBBA63E" w14:textId="420B25AC" w:rsidR="7A48C245" w:rsidRPr="00C31026" w:rsidRDefault="00A26C37" w:rsidP="00E473BD">
      <w:pPr>
        <w:spacing w:after="160" w:line="240" w:lineRule="auto"/>
        <w:ind w:left="302" w:hanging="14"/>
        <w:rPr>
          <w:rFonts w:cs="Arial"/>
          <w:color w:val="000000" w:themeColor="text1"/>
          <w:sz w:val="24"/>
          <w:szCs w:val="24"/>
        </w:rPr>
      </w:pPr>
      <w:r w:rsidRPr="00C31026">
        <w:rPr>
          <w:rFonts w:cs="Arial"/>
          <w:b/>
          <w:bCs/>
          <w:sz w:val="24"/>
          <w:szCs w:val="24"/>
        </w:rPr>
        <w:t>Volunteers</w:t>
      </w:r>
    </w:p>
    <w:p w14:paraId="048B7BB1" w14:textId="2E56887D" w:rsidR="00723CC1" w:rsidRPr="00C31026" w:rsidRDefault="00723CC1" w:rsidP="00E473BD">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Respond to inquiries about family room volunteer opportunities</w:t>
      </w:r>
      <w:r w:rsidR="00E473BD">
        <w:rPr>
          <w:rFonts w:eastAsia="Times New Roman" w:cs="Times New Roman"/>
          <w:color w:val="auto"/>
          <w:sz w:val="24"/>
          <w:szCs w:val="24"/>
        </w:rPr>
        <w:t>.</w:t>
      </w:r>
    </w:p>
    <w:p w14:paraId="7614E720" w14:textId="19EDCBFF" w:rsidR="00723CC1" w:rsidRPr="00C31026" w:rsidRDefault="00723CC1" w:rsidP="00E473BD">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Provide orientation to new volunteers</w:t>
      </w:r>
      <w:r w:rsidR="00E473BD">
        <w:rPr>
          <w:rFonts w:eastAsia="Times New Roman" w:cs="Times New Roman"/>
          <w:color w:val="auto"/>
          <w:sz w:val="24"/>
          <w:szCs w:val="24"/>
        </w:rPr>
        <w:t>.</w:t>
      </w:r>
    </w:p>
    <w:p w14:paraId="6E5A6B2D" w14:textId="77777777" w:rsidR="00E473BD" w:rsidRDefault="00723CC1" w:rsidP="00E473BD">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Coordinate and schedule required volunteer peer shadows</w:t>
      </w:r>
      <w:r w:rsidR="00E473BD">
        <w:rPr>
          <w:rFonts w:eastAsia="Times New Roman" w:cs="Times New Roman"/>
          <w:color w:val="auto"/>
          <w:sz w:val="24"/>
          <w:szCs w:val="24"/>
        </w:rPr>
        <w:t>.</w:t>
      </w:r>
    </w:p>
    <w:p w14:paraId="11862287" w14:textId="134EEC97" w:rsidR="00723CC1" w:rsidRPr="00E473BD" w:rsidRDefault="00723CC1" w:rsidP="00E473BD">
      <w:pPr>
        <w:numPr>
          <w:ilvl w:val="0"/>
          <w:numId w:val="12"/>
        </w:numPr>
        <w:spacing w:after="0" w:line="240" w:lineRule="auto"/>
        <w:rPr>
          <w:rFonts w:eastAsia="Times New Roman" w:cs="Times New Roman"/>
          <w:color w:val="auto"/>
          <w:sz w:val="24"/>
          <w:szCs w:val="24"/>
        </w:rPr>
      </w:pPr>
      <w:r w:rsidRPr="00E473BD">
        <w:rPr>
          <w:rFonts w:eastAsia="Times New Roman" w:cs="Times New Roman"/>
          <w:color w:val="auto"/>
          <w:sz w:val="24"/>
          <w:szCs w:val="24"/>
        </w:rPr>
        <w:t xml:space="preserve">Ensure </w:t>
      </w:r>
      <w:r w:rsidR="00E473BD" w:rsidRPr="00E473BD">
        <w:rPr>
          <w:rFonts w:eastAsia="Times New Roman" w:cs="Times New Roman"/>
          <w:color w:val="auto"/>
          <w:sz w:val="24"/>
          <w:szCs w:val="24"/>
        </w:rPr>
        <w:t xml:space="preserve">volunteers at the NWCH Family </w:t>
      </w:r>
      <w:r w:rsidR="00E473BD">
        <w:rPr>
          <w:rFonts w:eastAsia="Times New Roman" w:cs="Times New Roman"/>
          <w:color w:val="auto"/>
          <w:sz w:val="24"/>
          <w:szCs w:val="24"/>
        </w:rPr>
        <w:t>R</w:t>
      </w:r>
      <w:r w:rsidR="00E473BD" w:rsidRPr="00E473BD">
        <w:rPr>
          <w:rFonts w:eastAsia="Times New Roman" w:cs="Times New Roman"/>
          <w:color w:val="auto"/>
          <w:sz w:val="24"/>
          <w:szCs w:val="24"/>
        </w:rPr>
        <w:t xml:space="preserve">oom </w:t>
      </w:r>
      <w:r w:rsidR="00E473BD">
        <w:rPr>
          <w:rFonts w:eastAsia="Times New Roman" w:cs="Times New Roman"/>
          <w:color w:val="auto"/>
          <w:sz w:val="24"/>
          <w:szCs w:val="24"/>
        </w:rPr>
        <w:t xml:space="preserve">have completed </w:t>
      </w:r>
      <w:r w:rsidRPr="00E473BD">
        <w:rPr>
          <w:rFonts w:eastAsia="Times New Roman" w:cs="Times New Roman"/>
          <w:color w:val="auto"/>
          <w:sz w:val="24"/>
          <w:szCs w:val="24"/>
        </w:rPr>
        <w:t>NWCH hospital volunteer requirements</w:t>
      </w:r>
      <w:r w:rsidR="00E473BD" w:rsidRPr="00E473BD">
        <w:rPr>
          <w:rFonts w:eastAsia="Times New Roman" w:cs="Times New Roman"/>
          <w:color w:val="auto"/>
          <w:sz w:val="24"/>
          <w:szCs w:val="24"/>
        </w:rPr>
        <w:t>.</w:t>
      </w:r>
    </w:p>
    <w:p w14:paraId="039BE80C" w14:textId="0DF5A24F" w:rsidR="00723CC1" w:rsidRPr="00141B32" w:rsidRDefault="00723CC1" w:rsidP="00141B32">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 xml:space="preserve">Schedule new volunteers </w:t>
      </w:r>
      <w:r w:rsidR="00292BB1">
        <w:rPr>
          <w:rFonts w:eastAsia="Times New Roman" w:cs="Times New Roman"/>
          <w:color w:val="auto"/>
          <w:sz w:val="24"/>
          <w:szCs w:val="24"/>
        </w:rPr>
        <w:t xml:space="preserve">for </w:t>
      </w:r>
      <w:r w:rsidRPr="00C31026">
        <w:rPr>
          <w:rFonts w:eastAsia="Times New Roman" w:cs="Times New Roman"/>
          <w:color w:val="auto"/>
          <w:sz w:val="24"/>
          <w:szCs w:val="24"/>
        </w:rPr>
        <w:t>volunteer shifts</w:t>
      </w:r>
      <w:r w:rsidR="00292BB1">
        <w:rPr>
          <w:rFonts w:eastAsia="Times New Roman" w:cs="Times New Roman"/>
          <w:color w:val="auto"/>
          <w:sz w:val="24"/>
          <w:szCs w:val="24"/>
        </w:rPr>
        <w:t>.</w:t>
      </w:r>
    </w:p>
    <w:p w14:paraId="0F21D94C" w14:textId="3288FB34" w:rsidR="00723CC1" w:rsidRPr="00C31026" w:rsidRDefault="00723CC1" w:rsidP="00E473BD">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 xml:space="preserve">In absence of volunteers, fill volunteer shifts </w:t>
      </w:r>
      <w:r w:rsidR="00292BB1">
        <w:rPr>
          <w:rFonts w:eastAsia="Times New Roman" w:cs="Times New Roman"/>
          <w:color w:val="auto"/>
          <w:sz w:val="24"/>
          <w:szCs w:val="24"/>
        </w:rPr>
        <w:t xml:space="preserve">and </w:t>
      </w:r>
      <w:r w:rsidRPr="00C31026">
        <w:rPr>
          <w:rFonts w:eastAsia="Times New Roman" w:cs="Times New Roman"/>
          <w:color w:val="auto"/>
          <w:sz w:val="24"/>
          <w:szCs w:val="24"/>
        </w:rPr>
        <w:t>complete daily program tasks</w:t>
      </w:r>
      <w:r w:rsidR="00292BB1">
        <w:rPr>
          <w:rFonts w:eastAsia="Times New Roman" w:cs="Times New Roman"/>
          <w:color w:val="auto"/>
          <w:sz w:val="24"/>
          <w:szCs w:val="24"/>
        </w:rPr>
        <w:t>.</w:t>
      </w:r>
    </w:p>
    <w:p w14:paraId="5A2FC32F" w14:textId="06F5A0F1" w:rsidR="00292BB1" w:rsidRPr="002C2CCF" w:rsidRDefault="00723CC1" w:rsidP="002C2CCF">
      <w:pPr>
        <w:numPr>
          <w:ilvl w:val="0"/>
          <w:numId w:val="12"/>
        </w:numPr>
        <w:spacing w:after="0" w:line="240" w:lineRule="auto"/>
        <w:rPr>
          <w:rFonts w:eastAsia="Times New Roman" w:cs="Times New Roman"/>
          <w:color w:val="auto"/>
          <w:sz w:val="24"/>
          <w:szCs w:val="24"/>
        </w:rPr>
      </w:pPr>
      <w:r w:rsidRPr="00C31026">
        <w:rPr>
          <w:rFonts w:eastAsia="Times New Roman" w:cs="Times New Roman"/>
          <w:color w:val="auto"/>
          <w:sz w:val="24"/>
          <w:szCs w:val="24"/>
        </w:rPr>
        <w:t>Inform volunteers of important</w:t>
      </w:r>
      <w:r w:rsidR="00292BB1">
        <w:rPr>
          <w:rFonts w:eastAsia="Times New Roman" w:cs="Times New Roman"/>
          <w:color w:val="auto"/>
          <w:sz w:val="24"/>
          <w:szCs w:val="24"/>
        </w:rPr>
        <w:t xml:space="preserve"> hospital and/or</w:t>
      </w:r>
      <w:r w:rsidRPr="00C31026">
        <w:rPr>
          <w:rFonts w:eastAsia="Times New Roman" w:cs="Times New Roman"/>
          <w:color w:val="auto"/>
          <w:sz w:val="24"/>
          <w:szCs w:val="24"/>
        </w:rPr>
        <w:t xml:space="preserve"> family room program updates</w:t>
      </w:r>
      <w:r w:rsidR="00292BB1">
        <w:rPr>
          <w:rFonts w:eastAsia="Times New Roman" w:cs="Times New Roman"/>
          <w:color w:val="auto"/>
          <w:sz w:val="24"/>
          <w:szCs w:val="24"/>
        </w:rPr>
        <w:t>.</w:t>
      </w:r>
    </w:p>
    <w:p w14:paraId="63306AB7" w14:textId="77777777" w:rsidR="00292BB1" w:rsidRDefault="00292BB1" w:rsidP="00292BB1">
      <w:pPr>
        <w:spacing w:after="0" w:line="240" w:lineRule="auto"/>
        <w:rPr>
          <w:rFonts w:eastAsia="Times New Roman" w:cs="Times New Roman"/>
          <w:color w:val="auto"/>
          <w:sz w:val="24"/>
          <w:szCs w:val="24"/>
        </w:rPr>
      </w:pPr>
    </w:p>
    <w:p w14:paraId="2D406B77" w14:textId="19CDAE92" w:rsidR="00292BB1" w:rsidRDefault="00292BB1" w:rsidP="00292BB1">
      <w:pPr>
        <w:spacing w:after="0" w:line="240" w:lineRule="auto"/>
        <w:rPr>
          <w:rFonts w:eastAsia="Times New Roman" w:cs="Times New Roman"/>
          <w:b/>
          <w:bCs/>
          <w:color w:val="auto"/>
          <w:sz w:val="24"/>
          <w:szCs w:val="24"/>
        </w:rPr>
      </w:pPr>
      <w:r>
        <w:rPr>
          <w:rFonts w:eastAsia="Times New Roman" w:cs="Times New Roman"/>
          <w:b/>
          <w:bCs/>
          <w:color w:val="auto"/>
          <w:sz w:val="24"/>
          <w:szCs w:val="24"/>
        </w:rPr>
        <w:lastRenderedPageBreak/>
        <w:t>Families</w:t>
      </w:r>
    </w:p>
    <w:p w14:paraId="75D3D540" w14:textId="77777777" w:rsidR="009149DB" w:rsidRPr="00292BB1" w:rsidRDefault="009149DB" w:rsidP="00292BB1">
      <w:pPr>
        <w:spacing w:after="0" w:line="240" w:lineRule="auto"/>
        <w:rPr>
          <w:rFonts w:eastAsia="Times New Roman" w:cs="Times New Roman"/>
          <w:b/>
          <w:bCs/>
          <w:color w:val="auto"/>
          <w:sz w:val="24"/>
          <w:szCs w:val="24"/>
        </w:rPr>
      </w:pPr>
    </w:p>
    <w:p w14:paraId="23B8B84F" w14:textId="7FB958E1" w:rsidR="00292BB1" w:rsidRDefault="00B6238E"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sz w:val="24"/>
          <w:szCs w:val="24"/>
        </w:rPr>
        <w:t xml:space="preserve">Provide hospitality to guests by ensuring warm-welcoming </w:t>
      </w:r>
      <w:r w:rsidR="00292BB1">
        <w:rPr>
          <w:rFonts w:eastAsia="Times New Roman" w:cs="Times New Roman"/>
          <w:sz w:val="24"/>
          <w:szCs w:val="24"/>
        </w:rPr>
        <w:t xml:space="preserve">Family Room </w:t>
      </w:r>
      <w:r w:rsidRPr="00292BB1">
        <w:rPr>
          <w:rFonts w:eastAsia="Times New Roman" w:cs="Times New Roman"/>
          <w:sz w:val="24"/>
          <w:szCs w:val="24"/>
        </w:rPr>
        <w:t>space</w:t>
      </w:r>
      <w:r w:rsidR="00292BB1">
        <w:rPr>
          <w:rFonts w:eastAsia="Times New Roman" w:cs="Times New Roman"/>
          <w:sz w:val="24"/>
          <w:szCs w:val="24"/>
        </w:rPr>
        <w:t>s.</w:t>
      </w:r>
    </w:p>
    <w:p w14:paraId="21C925D4" w14:textId="5E985068" w:rsidR="00292BB1" w:rsidRDefault="00B6238E"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Respond</w:t>
      </w:r>
      <w:r w:rsidR="00292BB1">
        <w:rPr>
          <w:rFonts w:eastAsia="Times New Roman" w:cs="Times New Roman"/>
          <w:color w:val="auto"/>
          <w:sz w:val="24"/>
          <w:szCs w:val="24"/>
        </w:rPr>
        <w:t xml:space="preserve"> appropriately</w:t>
      </w:r>
      <w:r w:rsidRPr="00292BB1">
        <w:rPr>
          <w:rFonts w:eastAsia="Times New Roman" w:cs="Times New Roman"/>
          <w:color w:val="auto"/>
          <w:sz w:val="24"/>
          <w:szCs w:val="24"/>
        </w:rPr>
        <w:t xml:space="preserve"> to guests’ needs and concerns</w:t>
      </w:r>
      <w:r w:rsidR="00292BB1">
        <w:rPr>
          <w:rFonts w:eastAsia="Times New Roman" w:cs="Times New Roman"/>
          <w:color w:val="auto"/>
          <w:sz w:val="24"/>
          <w:szCs w:val="24"/>
        </w:rPr>
        <w:t>.</w:t>
      </w:r>
    </w:p>
    <w:p w14:paraId="2F1EAF5E" w14:textId="6BEE4398" w:rsidR="00292BB1" w:rsidRDefault="00B6238E"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Contact social worker</w:t>
      </w:r>
      <w:r w:rsidR="00292BB1">
        <w:rPr>
          <w:rFonts w:eastAsia="Times New Roman" w:cs="Times New Roman"/>
          <w:color w:val="auto"/>
          <w:sz w:val="24"/>
          <w:szCs w:val="24"/>
        </w:rPr>
        <w:t>(s)</w:t>
      </w:r>
      <w:r w:rsidRPr="00292BB1">
        <w:rPr>
          <w:rFonts w:eastAsia="Times New Roman" w:cs="Times New Roman"/>
          <w:color w:val="auto"/>
          <w:sz w:val="24"/>
          <w:szCs w:val="24"/>
        </w:rPr>
        <w:t xml:space="preserve"> or NICU staff</w:t>
      </w:r>
      <w:r w:rsidR="00292BB1">
        <w:rPr>
          <w:rFonts w:eastAsia="Times New Roman" w:cs="Times New Roman"/>
          <w:color w:val="auto"/>
          <w:sz w:val="24"/>
          <w:szCs w:val="24"/>
        </w:rPr>
        <w:t xml:space="preserve"> </w:t>
      </w:r>
      <w:r w:rsidRPr="00292BB1">
        <w:rPr>
          <w:rFonts w:eastAsia="Times New Roman" w:cs="Times New Roman"/>
          <w:color w:val="auto"/>
          <w:sz w:val="24"/>
          <w:szCs w:val="24"/>
        </w:rPr>
        <w:t>to report concerns</w:t>
      </w:r>
      <w:r w:rsidR="00292BB1">
        <w:rPr>
          <w:rFonts w:eastAsia="Times New Roman" w:cs="Times New Roman"/>
          <w:color w:val="auto"/>
          <w:sz w:val="24"/>
          <w:szCs w:val="24"/>
        </w:rPr>
        <w:t>, as necessary.</w:t>
      </w:r>
    </w:p>
    <w:p w14:paraId="38A1B36C" w14:textId="2DAEB911" w:rsidR="00292BB1" w:rsidRDefault="00C90AA0"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Ensure completion of family registrations. Input information into</w:t>
      </w:r>
      <w:r w:rsidR="00292BB1">
        <w:rPr>
          <w:rFonts w:eastAsia="Times New Roman" w:cs="Times New Roman"/>
          <w:color w:val="auto"/>
          <w:sz w:val="24"/>
          <w:szCs w:val="24"/>
        </w:rPr>
        <w:t xml:space="preserve"> the</w:t>
      </w:r>
      <w:r w:rsidRPr="00292BB1">
        <w:rPr>
          <w:rFonts w:eastAsia="Times New Roman" w:cs="Times New Roman"/>
          <w:color w:val="auto"/>
          <w:sz w:val="24"/>
          <w:szCs w:val="24"/>
        </w:rPr>
        <w:t xml:space="preserve"> Family Registry database</w:t>
      </w:r>
      <w:r w:rsidR="00292BB1">
        <w:rPr>
          <w:rFonts w:eastAsia="Times New Roman" w:cs="Times New Roman"/>
          <w:color w:val="auto"/>
          <w:sz w:val="24"/>
          <w:szCs w:val="24"/>
        </w:rPr>
        <w:t>.</w:t>
      </w:r>
    </w:p>
    <w:p w14:paraId="06FFEF20" w14:textId="77777777" w:rsidR="00292BB1" w:rsidRDefault="00C90AA0"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Send follow</w:t>
      </w:r>
      <w:r w:rsidR="00292BB1">
        <w:rPr>
          <w:rFonts w:eastAsia="Times New Roman" w:cs="Times New Roman"/>
          <w:color w:val="auto"/>
          <w:sz w:val="24"/>
          <w:szCs w:val="24"/>
        </w:rPr>
        <w:t>-</w:t>
      </w:r>
      <w:r w:rsidRPr="00292BB1">
        <w:rPr>
          <w:rFonts w:eastAsia="Times New Roman" w:cs="Times New Roman"/>
          <w:color w:val="auto"/>
          <w:sz w:val="24"/>
          <w:szCs w:val="24"/>
        </w:rPr>
        <w:t>up email to guests</w:t>
      </w:r>
      <w:r w:rsidR="00292BB1">
        <w:rPr>
          <w:rFonts w:eastAsia="Times New Roman" w:cs="Times New Roman"/>
          <w:color w:val="auto"/>
          <w:sz w:val="24"/>
          <w:szCs w:val="24"/>
        </w:rPr>
        <w:t>.</w:t>
      </w:r>
    </w:p>
    <w:p w14:paraId="4E767706" w14:textId="77777777" w:rsidR="00292BB1" w:rsidRDefault="00292BB1" w:rsidP="00292BB1">
      <w:pPr>
        <w:spacing w:after="0" w:line="240" w:lineRule="auto"/>
        <w:rPr>
          <w:rFonts w:eastAsia="Times New Roman" w:cs="Times New Roman"/>
          <w:color w:val="auto"/>
          <w:sz w:val="24"/>
          <w:szCs w:val="24"/>
        </w:rPr>
      </w:pPr>
    </w:p>
    <w:p w14:paraId="54FA4E83" w14:textId="1ACA1816" w:rsidR="00292BB1" w:rsidRDefault="009149DB" w:rsidP="00292BB1">
      <w:pPr>
        <w:spacing w:after="0" w:line="240" w:lineRule="auto"/>
        <w:rPr>
          <w:rFonts w:eastAsia="Times New Roman" w:cs="Times New Roman"/>
          <w:b/>
          <w:bCs/>
          <w:color w:val="auto"/>
          <w:sz w:val="24"/>
          <w:szCs w:val="24"/>
        </w:rPr>
      </w:pPr>
      <w:r>
        <w:rPr>
          <w:rFonts w:eastAsia="Times New Roman" w:cs="Times New Roman"/>
          <w:b/>
          <w:bCs/>
          <w:color w:val="auto"/>
          <w:sz w:val="24"/>
          <w:szCs w:val="24"/>
        </w:rPr>
        <w:t>Program Spaces</w:t>
      </w:r>
    </w:p>
    <w:p w14:paraId="20729EC1" w14:textId="77777777" w:rsidR="009149DB" w:rsidRPr="009149DB" w:rsidRDefault="009149DB" w:rsidP="00292BB1">
      <w:pPr>
        <w:spacing w:after="0" w:line="240" w:lineRule="auto"/>
        <w:rPr>
          <w:rFonts w:eastAsia="Times New Roman" w:cs="Times New Roman"/>
          <w:b/>
          <w:bCs/>
          <w:color w:val="auto"/>
          <w:sz w:val="24"/>
          <w:szCs w:val="24"/>
        </w:rPr>
      </w:pPr>
    </w:p>
    <w:p w14:paraId="4DA38E3E" w14:textId="02F9188A" w:rsidR="00292BB1" w:rsidRDefault="007A48A0"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 xml:space="preserve">Check on </w:t>
      </w:r>
      <w:r w:rsidR="0040315E">
        <w:rPr>
          <w:rFonts w:eastAsia="Times New Roman" w:cs="Times New Roman"/>
          <w:color w:val="auto"/>
          <w:sz w:val="24"/>
          <w:szCs w:val="24"/>
        </w:rPr>
        <w:t xml:space="preserve">each </w:t>
      </w:r>
      <w:r w:rsidRPr="00292BB1">
        <w:rPr>
          <w:rFonts w:eastAsia="Times New Roman" w:cs="Times New Roman"/>
          <w:color w:val="auto"/>
          <w:sz w:val="24"/>
          <w:szCs w:val="24"/>
        </w:rPr>
        <w:t xml:space="preserve">family room </w:t>
      </w:r>
      <w:r w:rsidR="009149DB">
        <w:rPr>
          <w:rFonts w:eastAsia="Times New Roman" w:cs="Times New Roman"/>
          <w:color w:val="auto"/>
          <w:sz w:val="24"/>
          <w:szCs w:val="24"/>
        </w:rPr>
        <w:t xml:space="preserve">at least </w:t>
      </w:r>
      <w:r w:rsidRPr="00292BB1">
        <w:rPr>
          <w:rFonts w:eastAsia="Times New Roman" w:cs="Times New Roman"/>
          <w:color w:val="auto"/>
          <w:sz w:val="24"/>
          <w:szCs w:val="24"/>
        </w:rPr>
        <w:t>once per week to ensure proper condition and operation of the spaces</w:t>
      </w:r>
      <w:r w:rsidR="00292BB1">
        <w:rPr>
          <w:rFonts w:eastAsia="Times New Roman" w:cs="Times New Roman"/>
          <w:color w:val="auto"/>
          <w:sz w:val="24"/>
          <w:szCs w:val="24"/>
        </w:rPr>
        <w:t>.</w:t>
      </w:r>
    </w:p>
    <w:p w14:paraId="3B85B121" w14:textId="0F244548" w:rsidR="00292BB1" w:rsidRDefault="007A48A0"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 xml:space="preserve">Monitor and report any facility issues to building management group NTS or NWCH </w:t>
      </w:r>
      <w:r w:rsidR="0040315E">
        <w:rPr>
          <w:rFonts w:eastAsia="Times New Roman" w:cs="Times New Roman"/>
          <w:color w:val="auto"/>
          <w:sz w:val="24"/>
          <w:szCs w:val="24"/>
        </w:rPr>
        <w:t>B</w:t>
      </w:r>
      <w:r w:rsidRPr="00292BB1">
        <w:rPr>
          <w:rFonts w:eastAsia="Times New Roman" w:cs="Times New Roman"/>
          <w:color w:val="auto"/>
          <w:sz w:val="24"/>
          <w:szCs w:val="24"/>
        </w:rPr>
        <w:t>io-engineering</w:t>
      </w:r>
      <w:r w:rsidR="00292BB1">
        <w:rPr>
          <w:rFonts w:eastAsia="Times New Roman" w:cs="Times New Roman"/>
          <w:color w:val="auto"/>
          <w:sz w:val="24"/>
          <w:szCs w:val="24"/>
        </w:rPr>
        <w:t xml:space="preserve">. </w:t>
      </w:r>
    </w:p>
    <w:p w14:paraId="796938CF" w14:textId="77777777" w:rsidR="00292BB1" w:rsidRDefault="007A48A0" w:rsidP="00292BB1">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Ensure resolution of issues in a timely manner</w:t>
      </w:r>
      <w:r w:rsidR="00292BB1">
        <w:rPr>
          <w:rFonts w:eastAsia="Times New Roman" w:cs="Times New Roman"/>
          <w:color w:val="auto"/>
          <w:sz w:val="24"/>
          <w:szCs w:val="24"/>
        </w:rPr>
        <w:t>.</w:t>
      </w:r>
    </w:p>
    <w:p w14:paraId="57B1CE53" w14:textId="702CD976" w:rsidR="0047636B" w:rsidRPr="00015C58" w:rsidRDefault="0047636B" w:rsidP="00015C58">
      <w:pPr>
        <w:numPr>
          <w:ilvl w:val="0"/>
          <w:numId w:val="12"/>
        </w:numPr>
        <w:spacing w:after="0" w:line="240" w:lineRule="auto"/>
        <w:rPr>
          <w:rFonts w:eastAsia="Times New Roman" w:cs="Times New Roman"/>
          <w:color w:val="auto"/>
          <w:sz w:val="24"/>
          <w:szCs w:val="24"/>
        </w:rPr>
      </w:pPr>
      <w:r w:rsidRPr="00292BB1">
        <w:rPr>
          <w:rFonts w:eastAsia="Times New Roman" w:cs="Times New Roman"/>
          <w:color w:val="auto"/>
          <w:sz w:val="24"/>
          <w:szCs w:val="24"/>
        </w:rPr>
        <w:t xml:space="preserve">Keep </w:t>
      </w:r>
      <w:r w:rsidR="0040315E">
        <w:rPr>
          <w:rFonts w:eastAsia="Times New Roman" w:cs="Times New Roman"/>
          <w:color w:val="auto"/>
          <w:sz w:val="24"/>
          <w:szCs w:val="24"/>
        </w:rPr>
        <w:t xml:space="preserve">a </w:t>
      </w:r>
      <w:r w:rsidRPr="00292BB1">
        <w:rPr>
          <w:rFonts w:eastAsia="Times New Roman" w:cs="Times New Roman"/>
          <w:color w:val="auto"/>
          <w:sz w:val="24"/>
          <w:szCs w:val="24"/>
        </w:rPr>
        <w:t xml:space="preserve">current list of supplies needed. Obtain and transport supplies </w:t>
      </w:r>
      <w:r w:rsidR="0040315E">
        <w:rPr>
          <w:rFonts w:eastAsia="Times New Roman" w:cs="Times New Roman"/>
          <w:color w:val="auto"/>
          <w:sz w:val="24"/>
          <w:szCs w:val="24"/>
        </w:rPr>
        <w:t xml:space="preserve">to program locations, </w:t>
      </w:r>
      <w:r w:rsidRPr="00292BB1">
        <w:rPr>
          <w:rFonts w:eastAsia="Times New Roman" w:cs="Times New Roman"/>
          <w:color w:val="auto"/>
          <w:sz w:val="24"/>
          <w:szCs w:val="24"/>
        </w:rPr>
        <w:t>as needed</w:t>
      </w:r>
      <w:r w:rsidR="0040315E">
        <w:rPr>
          <w:rFonts w:eastAsia="Times New Roman" w:cs="Times New Roman"/>
          <w:color w:val="auto"/>
          <w:sz w:val="24"/>
          <w:szCs w:val="24"/>
        </w:rPr>
        <w:t>.</w:t>
      </w:r>
    </w:p>
    <w:p w14:paraId="63556A34" w14:textId="1F1ED507" w:rsidR="00015C58" w:rsidRPr="00015C58" w:rsidRDefault="00015C58" w:rsidP="00015C58">
      <w:pPr>
        <w:shd w:val="clear" w:color="auto" w:fill="FFFFFF"/>
        <w:spacing w:before="100" w:beforeAutospacing="1" w:after="100" w:afterAutospacing="1" w:line="240" w:lineRule="auto"/>
        <w:ind w:left="360" w:firstLine="0"/>
        <w:rPr>
          <w:rFonts w:eastAsia="Times New Roman" w:cs="Noto Sans"/>
          <w:sz w:val="24"/>
          <w:szCs w:val="24"/>
        </w:rPr>
      </w:pPr>
      <w:proofErr w:type="gramStart"/>
      <w:r w:rsidRPr="004F1A70">
        <w:rPr>
          <w:rFonts w:cs="Noto Sans"/>
          <w:sz w:val="24"/>
          <w:szCs w:val="24"/>
          <w:shd w:val="clear" w:color="auto" w:fill="F8F8F8"/>
        </w:rPr>
        <w:t>In order to</w:t>
      </w:r>
      <w:proofErr w:type="gramEnd"/>
      <w:r w:rsidRPr="004F1A70">
        <w:rPr>
          <w:rFonts w:cs="Noto Sans"/>
          <w:sz w:val="24"/>
          <w:szCs w:val="24"/>
          <w:shd w:val="clear" w:color="auto" w:fill="F8F8F8"/>
        </w:rPr>
        <w:t xml:space="preserve"> best support R</w:t>
      </w:r>
      <w:r w:rsidR="003E1736">
        <w:rPr>
          <w:rFonts w:cs="Noto Sans"/>
          <w:sz w:val="24"/>
          <w:szCs w:val="24"/>
          <w:shd w:val="clear" w:color="auto" w:fill="F8F8F8"/>
        </w:rPr>
        <w:t>onald McDonald House Louisville</w:t>
      </w:r>
      <w:r w:rsidRPr="004F1A70">
        <w:rPr>
          <w:rFonts w:cs="Noto Sans"/>
          <w:sz w:val="24"/>
          <w:szCs w:val="24"/>
          <w:shd w:val="clear" w:color="auto" w:fill="F8F8F8"/>
        </w:rPr>
        <w:t>’s mission, all employees are expected to make contributions to daily operations that are not explicitly stated within the scope of their job title or department duties. To that end, all jobs include the requirement to participate in duties that may cross over departmental lines and are in the interest of the overall health of the organization and beauty of the campus.</w:t>
      </w:r>
    </w:p>
    <w:p w14:paraId="290CFAAC" w14:textId="77777777" w:rsidR="00015C58" w:rsidRPr="00C31026" w:rsidRDefault="00015C58" w:rsidP="00015C58">
      <w:pPr>
        <w:spacing w:after="0" w:line="240" w:lineRule="auto"/>
        <w:rPr>
          <w:rFonts w:eastAsia="Times New Roman" w:cs="Times New Roman"/>
          <w:b/>
          <w:bCs/>
          <w:color w:val="auto"/>
          <w:sz w:val="24"/>
          <w:szCs w:val="24"/>
        </w:rPr>
      </w:pPr>
    </w:p>
    <w:p w14:paraId="37BF6470" w14:textId="4A1112BC" w:rsidR="00C54FC0" w:rsidRPr="00C31026" w:rsidRDefault="009149CA" w:rsidP="005B59D9">
      <w:pPr>
        <w:pStyle w:val="Heading4"/>
        <w:spacing w:before="0" w:after="160" w:line="240" w:lineRule="auto"/>
        <w:ind w:left="14" w:hanging="14"/>
        <w:jc w:val="center"/>
        <w:rPr>
          <w:rFonts w:ascii="Raleway" w:eastAsia="Raleway" w:hAnsi="Raleway" w:cs="Arial"/>
          <w:b/>
          <w:bCs/>
          <w:i w:val="0"/>
          <w:iCs w:val="0"/>
          <w:color w:val="4872AE" w:themeColor="accent1"/>
          <w:sz w:val="24"/>
          <w:szCs w:val="24"/>
        </w:rPr>
      </w:pPr>
      <w:r w:rsidRPr="00C31026">
        <w:rPr>
          <w:rFonts w:ascii="Raleway" w:eastAsia="Raleway" w:hAnsi="Raleway" w:cs="Arial"/>
          <w:b/>
          <w:bCs/>
          <w:i w:val="0"/>
          <w:iCs w:val="0"/>
          <w:color w:val="4872AE" w:themeColor="accent1"/>
          <w:sz w:val="24"/>
          <w:szCs w:val="24"/>
        </w:rPr>
        <w:t>S</w:t>
      </w:r>
      <w:r w:rsidR="00760C2A" w:rsidRPr="00C31026">
        <w:rPr>
          <w:rFonts w:ascii="Raleway" w:eastAsia="Raleway" w:hAnsi="Raleway" w:cs="Arial"/>
          <w:b/>
          <w:bCs/>
          <w:i w:val="0"/>
          <w:iCs w:val="0"/>
          <w:color w:val="4872AE" w:themeColor="accent1"/>
          <w:sz w:val="24"/>
          <w:szCs w:val="24"/>
        </w:rPr>
        <w:t>KILLS AND QUALIFICATIONS</w:t>
      </w:r>
      <w:r w:rsidR="00C54FC0" w:rsidRPr="00C31026">
        <w:rPr>
          <w:rFonts w:ascii="Raleway" w:eastAsia="Raleway" w:hAnsi="Raleway" w:cs="Arial"/>
          <w:sz w:val="24"/>
          <w:szCs w:val="24"/>
        </w:rPr>
        <w:t xml:space="preserve">. </w:t>
      </w:r>
    </w:p>
    <w:p w14:paraId="43DC9E63" w14:textId="47B5D07C" w:rsidR="009149CA" w:rsidRDefault="005B59D9" w:rsidP="00B32DE7">
      <w:pPr>
        <w:pStyle w:val="NormalWeb"/>
        <w:numPr>
          <w:ilvl w:val="0"/>
          <w:numId w:val="1"/>
        </w:numPr>
        <w:spacing w:before="0" w:beforeAutospacing="0" w:after="0" w:afterAutospacing="0"/>
        <w:rPr>
          <w:rFonts w:ascii="Raleway" w:eastAsia="Raleway" w:hAnsi="Raleway" w:cs="Arial"/>
        </w:rPr>
      </w:pPr>
      <w:r w:rsidRPr="00C31026">
        <w:rPr>
          <w:rFonts w:ascii="Raleway" w:eastAsia="Raleway" w:hAnsi="Raleway" w:cs="Arial"/>
        </w:rPr>
        <w:t>1+ years</w:t>
      </w:r>
      <w:r w:rsidR="0040315E">
        <w:rPr>
          <w:rFonts w:ascii="Raleway" w:eastAsia="Raleway" w:hAnsi="Raleway" w:cs="Arial"/>
        </w:rPr>
        <w:t xml:space="preserve"> of</w:t>
      </w:r>
      <w:r w:rsidRPr="00C31026">
        <w:rPr>
          <w:rFonts w:ascii="Raleway" w:eastAsia="Raleway" w:hAnsi="Raleway" w:cs="Arial"/>
        </w:rPr>
        <w:t xml:space="preserve"> experience in program </w:t>
      </w:r>
      <w:r w:rsidR="00AF49CB">
        <w:rPr>
          <w:rFonts w:ascii="Raleway" w:eastAsia="Raleway" w:hAnsi="Raleway" w:cs="Arial"/>
        </w:rPr>
        <w:t>and/or</w:t>
      </w:r>
      <w:r w:rsidRPr="00C31026">
        <w:rPr>
          <w:rFonts w:ascii="Raleway" w:eastAsia="Raleway" w:hAnsi="Raleway" w:cs="Arial"/>
        </w:rPr>
        <w:t xml:space="preserve"> volunteer coordination.</w:t>
      </w:r>
      <w:r w:rsidR="00E5BA1F" w:rsidRPr="00C31026">
        <w:rPr>
          <w:rFonts w:ascii="Raleway" w:eastAsia="Raleway" w:hAnsi="Raleway" w:cs="Arial"/>
        </w:rPr>
        <w:t xml:space="preserve"> </w:t>
      </w:r>
      <w:r w:rsidR="009149CA" w:rsidRPr="00C31026">
        <w:rPr>
          <w:rFonts w:ascii="Raleway" w:eastAsia="Raleway" w:hAnsi="Raleway" w:cs="Arial"/>
        </w:rPr>
        <w:t>Previous work experience or extended volunteer service with a not-for-profit organization preferred.</w:t>
      </w:r>
    </w:p>
    <w:p w14:paraId="5D31AD94" w14:textId="44FE6FE1" w:rsidR="005A18C9" w:rsidRPr="005A18C9" w:rsidRDefault="005A18C9" w:rsidP="005A18C9">
      <w:pPr>
        <w:numPr>
          <w:ilvl w:val="0"/>
          <w:numId w:val="1"/>
        </w:numPr>
        <w:shd w:val="clear" w:color="auto" w:fill="FFFFFF"/>
        <w:spacing w:before="100" w:beforeAutospacing="1" w:after="100" w:afterAutospacing="1" w:line="240" w:lineRule="auto"/>
        <w:rPr>
          <w:rFonts w:asciiTheme="minorHAnsi" w:eastAsia="Times New Roman" w:hAnsiTheme="minorHAnsi" w:cs="Noto Sans"/>
          <w:color w:val="auto"/>
          <w:sz w:val="24"/>
          <w:szCs w:val="24"/>
        </w:rPr>
      </w:pPr>
      <w:r w:rsidRPr="005A18C9">
        <w:rPr>
          <w:rFonts w:asciiTheme="minorHAnsi" w:eastAsia="Times New Roman" w:hAnsiTheme="minorHAnsi" w:cs="Noto Sans"/>
          <w:color w:val="auto"/>
          <w:sz w:val="24"/>
          <w:szCs w:val="24"/>
        </w:rPr>
        <w:t>Must be able to lift at least 15 lbs. multiple time</w:t>
      </w:r>
      <w:r w:rsidRPr="005A18C9">
        <w:rPr>
          <w:rFonts w:asciiTheme="minorHAnsi" w:eastAsia="Times New Roman" w:hAnsiTheme="minorHAnsi" w:cs="Noto Sans"/>
          <w:color w:val="auto"/>
          <w:sz w:val="24"/>
          <w:szCs w:val="24"/>
        </w:rPr>
        <w:t>s</w:t>
      </w:r>
      <w:r w:rsidRPr="005A18C9">
        <w:rPr>
          <w:rFonts w:asciiTheme="minorHAnsi" w:eastAsia="Times New Roman" w:hAnsiTheme="minorHAnsi" w:cs="Noto Sans"/>
          <w:color w:val="auto"/>
          <w:sz w:val="24"/>
          <w:szCs w:val="24"/>
        </w:rPr>
        <w:t xml:space="preserve"> each day.</w:t>
      </w:r>
    </w:p>
    <w:p w14:paraId="55DCEDF1" w14:textId="77777777" w:rsidR="005A18C9" w:rsidRPr="005A18C9" w:rsidRDefault="005A18C9" w:rsidP="005A18C9">
      <w:pPr>
        <w:numPr>
          <w:ilvl w:val="0"/>
          <w:numId w:val="1"/>
        </w:numPr>
        <w:shd w:val="clear" w:color="auto" w:fill="FFFFFF"/>
        <w:spacing w:before="100" w:beforeAutospacing="1" w:after="100" w:afterAutospacing="1" w:line="240" w:lineRule="auto"/>
        <w:rPr>
          <w:rFonts w:asciiTheme="minorHAnsi" w:eastAsia="Times New Roman" w:hAnsiTheme="minorHAnsi" w:cs="Noto Sans"/>
          <w:color w:val="auto"/>
          <w:sz w:val="24"/>
          <w:szCs w:val="24"/>
        </w:rPr>
      </w:pPr>
      <w:r w:rsidRPr="005A18C9">
        <w:rPr>
          <w:rFonts w:asciiTheme="minorHAnsi" w:eastAsia="Times New Roman" w:hAnsiTheme="minorHAnsi" w:cs="Noto Sans"/>
          <w:color w:val="auto"/>
          <w:sz w:val="24"/>
          <w:szCs w:val="24"/>
        </w:rPr>
        <w:t>Must be available weekends.</w:t>
      </w:r>
    </w:p>
    <w:p w14:paraId="6FB7BDF9" w14:textId="0217D54A" w:rsidR="005A18C9" w:rsidRPr="005A18C9" w:rsidRDefault="005A18C9" w:rsidP="005A18C9">
      <w:pPr>
        <w:numPr>
          <w:ilvl w:val="0"/>
          <w:numId w:val="1"/>
        </w:numPr>
        <w:shd w:val="clear" w:color="auto" w:fill="FFFFFF"/>
        <w:spacing w:before="100" w:beforeAutospacing="1" w:after="100" w:afterAutospacing="1" w:line="240" w:lineRule="auto"/>
        <w:rPr>
          <w:rFonts w:asciiTheme="minorHAnsi" w:eastAsia="Times New Roman" w:hAnsiTheme="minorHAnsi" w:cs="Noto Sans"/>
          <w:color w:val="auto"/>
          <w:sz w:val="24"/>
          <w:szCs w:val="24"/>
        </w:rPr>
      </w:pPr>
      <w:r w:rsidRPr="005A18C9">
        <w:rPr>
          <w:rFonts w:asciiTheme="minorHAnsi" w:eastAsia="Times New Roman" w:hAnsiTheme="minorHAnsi" w:cs="Noto Sans"/>
          <w:color w:val="auto"/>
          <w:sz w:val="24"/>
          <w:szCs w:val="24"/>
        </w:rPr>
        <w:t>Must have a valid driver's license and reliable transportation to deliver program supplies to different hospital locations. Willingness to drive is a must. Local travel only. Mileage is reimbursed.</w:t>
      </w:r>
    </w:p>
    <w:p w14:paraId="2EC8EB89" w14:textId="02D752FE" w:rsidR="21934786" w:rsidRPr="009B789B" w:rsidRDefault="21934786" w:rsidP="02F90DF9">
      <w:pPr>
        <w:pStyle w:val="NormalWeb"/>
        <w:numPr>
          <w:ilvl w:val="0"/>
          <w:numId w:val="1"/>
        </w:numPr>
        <w:spacing w:before="0" w:beforeAutospacing="0" w:after="0" w:afterAutospacing="0"/>
        <w:rPr>
          <w:rFonts w:ascii="Raleway" w:eastAsia="Raleway" w:hAnsi="Raleway" w:cs="Arial"/>
        </w:rPr>
      </w:pPr>
      <w:r w:rsidRPr="009B789B">
        <w:rPr>
          <w:rFonts w:ascii="Raleway" w:eastAsia="Raleway" w:hAnsi="Raleway" w:cs="Arial"/>
        </w:rPr>
        <w:t xml:space="preserve">Proficiency in </w:t>
      </w:r>
      <w:r w:rsidR="00253ED2" w:rsidRPr="009B789B">
        <w:rPr>
          <w:rFonts w:ascii="Raleway" w:hAnsi="Raleway" w:cs="Arial"/>
        </w:rPr>
        <w:t>Microsoft Office</w:t>
      </w:r>
      <w:r w:rsidR="009918A1" w:rsidRPr="009B789B">
        <w:rPr>
          <w:rFonts w:ascii="Raleway" w:eastAsia="Raleway" w:hAnsi="Raleway" w:cs="Arial"/>
        </w:rPr>
        <w:t>, Excel, and Outlook. General database knowledge preferred.</w:t>
      </w:r>
    </w:p>
    <w:p w14:paraId="626B0C79" w14:textId="1E12E5B8" w:rsidR="00253ED2" w:rsidRPr="00C31026" w:rsidRDefault="36F90E2D" w:rsidP="00253ED2">
      <w:pPr>
        <w:numPr>
          <w:ilvl w:val="0"/>
          <w:numId w:val="1"/>
        </w:numPr>
        <w:spacing w:after="0" w:line="240" w:lineRule="auto"/>
        <w:rPr>
          <w:rFonts w:cs="Arial"/>
          <w:color w:val="auto"/>
          <w:sz w:val="24"/>
          <w:szCs w:val="24"/>
        </w:rPr>
      </w:pPr>
      <w:r w:rsidRPr="00C31026">
        <w:rPr>
          <w:rFonts w:cs="Arial"/>
          <w:color w:val="auto"/>
          <w:sz w:val="24"/>
          <w:szCs w:val="24"/>
        </w:rPr>
        <w:t>Self-starter and self-directed.  Ability to work independently</w:t>
      </w:r>
      <w:r w:rsidR="00253ED2" w:rsidRPr="00C31026">
        <w:rPr>
          <w:rFonts w:cs="Arial"/>
          <w:color w:val="auto"/>
          <w:sz w:val="24"/>
          <w:szCs w:val="24"/>
        </w:rPr>
        <w:t>; meet deadlines</w:t>
      </w:r>
      <w:r w:rsidR="005B59D9" w:rsidRPr="00C31026">
        <w:rPr>
          <w:rFonts w:cs="Arial"/>
          <w:color w:val="auto"/>
          <w:sz w:val="24"/>
          <w:szCs w:val="24"/>
        </w:rPr>
        <w:t xml:space="preserve"> and</w:t>
      </w:r>
      <w:r w:rsidR="00253ED2" w:rsidRPr="00C31026">
        <w:rPr>
          <w:rFonts w:cs="Arial"/>
          <w:color w:val="auto"/>
          <w:sz w:val="24"/>
          <w:szCs w:val="24"/>
        </w:rPr>
        <w:t xml:space="preserve"> operate comfortably in a fast-paced environment</w:t>
      </w:r>
      <w:r w:rsidR="005B59D9" w:rsidRPr="00C31026">
        <w:rPr>
          <w:rFonts w:cs="Arial"/>
          <w:color w:val="auto"/>
          <w:sz w:val="24"/>
          <w:szCs w:val="24"/>
        </w:rPr>
        <w:t xml:space="preserve">. </w:t>
      </w:r>
    </w:p>
    <w:p w14:paraId="68920C95" w14:textId="250C0C3A" w:rsidR="36F90E2D" w:rsidRPr="00C31026" w:rsidRDefault="36F90E2D" w:rsidP="02F90DF9">
      <w:pPr>
        <w:pStyle w:val="ListParagraph"/>
        <w:numPr>
          <w:ilvl w:val="0"/>
          <w:numId w:val="1"/>
        </w:numPr>
        <w:spacing w:after="160" w:line="240" w:lineRule="auto"/>
        <w:rPr>
          <w:rFonts w:ascii="Raleway" w:eastAsia="Raleway" w:hAnsi="Raleway" w:cs="Arial"/>
          <w:sz w:val="24"/>
          <w:szCs w:val="24"/>
        </w:rPr>
      </w:pPr>
      <w:r w:rsidRPr="00C31026">
        <w:rPr>
          <w:rFonts w:ascii="Raleway" w:eastAsia="Raleway" w:hAnsi="Raleway" w:cs="Arial"/>
          <w:sz w:val="24"/>
          <w:szCs w:val="24"/>
        </w:rPr>
        <w:t>Strong communication, interpersonal, and relationship-building skills to effectively work with a variety of people in one-on-one, small group</w:t>
      </w:r>
      <w:r w:rsidR="00AF49CB">
        <w:rPr>
          <w:rFonts w:ascii="Raleway" w:eastAsia="Raleway" w:hAnsi="Raleway" w:cs="Arial"/>
          <w:sz w:val="24"/>
          <w:szCs w:val="24"/>
        </w:rPr>
        <w:t>,</w:t>
      </w:r>
      <w:r w:rsidRPr="00C31026">
        <w:rPr>
          <w:rFonts w:ascii="Raleway" w:eastAsia="Raleway" w:hAnsi="Raleway" w:cs="Arial"/>
          <w:sz w:val="24"/>
          <w:szCs w:val="24"/>
        </w:rPr>
        <w:t xml:space="preserve"> and large group settings.  </w:t>
      </w:r>
    </w:p>
    <w:p w14:paraId="04C753CE" w14:textId="138A0F06" w:rsidR="00197C46" w:rsidRDefault="00760C2A" w:rsidP="006F58F9">
      <w:pPr>
        <w:pStyle w:val="ListParagraph"/>
        <w:numPr>
          <w:ilvl w:val="0"/>
          <w:numId w:val="1"/>
        </w:numPr>
        <w:spacing w:after="0" w:line="240" w:lineRule="auto"/>
        <w:rPr>
          <w:rFonts w:ascii="Raleway" w:eastAsia="Raleway" w:hAnsi="Raleway" w:cs="Arial"/>
          <w:sz w:val="24"/>
          <w:szCs w:val="24"/>
        </w:rPr>
      </w:pPr>
      <w:r w:rsidRPr="00C31026">
        <w:rPr>
          <w:rFonts w:ascii="Raleway" w:eastAsia="Raleway" w:hAnsi="Raleway" w:cs="Arial"/>
          <w:sz w:val="24"/>
          <w:szCs w:val="24"/>
        </w:rPr>
        <w:t xml:space="preserve">Team </w:t>
      </w:r>
      <w:proofErr w:type="gramStart"/>
      <w:r w:rsidRPr="00C31026">
        <w:rPr>
          <w:rFonts w:ascii="Raleway" w:eastAsia="Raleway" w:hAnsi="Raleway" w:cs="Arial"/>
          <w:sz w:val="24"/>
          <w:szCs w:val="24"/>
        </w:rPr>
        <w:t>player</w:t>
      </w:r>
      <w:proofErr w:type="gramEnd"/>
      <w:r w:rsidRPr="00C31026">
        <w:rPr>
          <w:rFonts w:ascii="Raleway" w:eastAsia="Raleway" w:hAnsi="Raleway" w:cs="Arial"/>
          <w:sz w:val="24"/>
          <w:szCs w:val="24"/>
        </w:rPr>
        <w:t xml:space="preserve"> that eagerly </w:t>
      </w:r>
      <w:proofErr w:type="gramStart"/>
      <w:r w:rsidRPr="00C31026">
        <w:rPr>
          <w:rFonts w:ascii="Raleway" w:eastAsia="Raleway" w:hAnsi="Raleway" w:cs="Arial"/>
          <w:sz w:val="24"/>
          <w:szCs w:val="24"/>
        </w:rPr>
        <w:t>collaborates</w:t>
      </w:r>
      <w:proofErr w:type="gramEnd"/>
      <w:r w:rsidRPr="00C31026">
        <w:rPr>
          <w:rFonts w:ascii="Raleway" w:eastAsia="Raleway" w:hAnsi="Raleway" w:cs="Arial"/>
          <w:sz w:val="24"/>
          <w:szCs w:val="24"/>
        </w:rPr>
        <w:t xml:space="preserve"> and </w:t>
      </w:r>
      <w:proofErr w:type="gramStart"/>
      <w:r w:rsidRPr="00C31026">
        <w:rPr>
          <w:rFonts w:ascii="Raleway" w:eastAsia="Raleway" w:hAnsi="Raleway" w:cs="Arial"/>
          <w:sz w:val="24"/>
          <w:szCs w:val="24"/>
        </w:rPr>
        <w:t>works</w:t>
      </w:r>
      <w:proofErr w:type="gramEnd"/>
      <w:r w:rsidRPr="00C31026">
        <w:rPr>
          <w:rFonts w:ascii="Raleway" w:eastAsia="Raleway" w:hAnsi="Raleway" w:cs="Arial"/>
          <w:sz w:val="24"/>
          <w:szCs w:val="24"/>
        </w:rPr>
        <w:t xml:space="preserve"> well with other staff, board members, volunteers</w:t>
      </w:r>
      <w:r w:rsidR="00253ED2" w:rsidRPr="00C31026">
        <w:rPr>
          <w:rFonts w:ascii="Raleway" w:eastAsia="Raleway" w:hAnsi="Raleway" w:cs="Arial"/>
          <w:sz w:val="24"/>
          <w:szCs w:val="24"/>
        </w:rPr>
        <w:t>,</w:t>
      </w:r>
      <w:r w:rsidRPr="00C31026">
        <w:rPr>
          <w:rFonts w:ascii="Raleway" w:eastAsia="Raleway" w:hAnsi="Raleway" w:cs="Arial"/>
          <w:sz w:val="24"/>
          <w:szCs w:val="24"/>
        </w:rPr>
        <w:t xml:space="preserve"> donors, and RMHCK families.</w:t>
      </w:r>
    </w:p>
    <w:p w14:paraId="0E634207" w14:textId="2AED0C2A" w:rsidR="00197C46" w:rsidRPr="00C31026" w:rsidRDefault="00576B08" w:rsidP="00CB0DB6">
      <w:pPr>
        <w:spacing w:after="0" w:line="240" w:lineRule="auto"/>
        <w:ind w:left="0" w:firstLine="0"/>
        <w:rPr>
          <w:rFonts w:cs="Arial"/>
          <w:sz w:val="24"/>
          <w:szCs w:val="24"/>
        </w:rPr>
      </w:pPr>
      <w:r w:rsidRPr="00C31026">
        <w:rPr>
          <w:rFonts w:asciiTheme="majorHAnsi" w:hAnsiTheme="majorHAnsi"/>
          <w:noProof/>
          <w:sz w:val="24"/>
          <w:szCs w:val="24"/>
        </w:rPr>
        <w:drawing>
          <wp:anchor distT="0" distB="0" distL="114300" distR="114300" simplePos="0" relativeHeight="251663360" behindDoc="1" locked="0" layoutInCell="1" allowOverlap="1" wp14:anchorId="75ECDA2D" wp14:editId="1A0CA95B">
            <wp:simplePos x="0" y="0"/>
            <wp:positionH relativeFrom="column">
              <wp:posOffset>-438150</wp:posOffset>
            </wp:positionH>
            <wp:positionV relativeFrom="paragraph">
              <wp:posOffset>197485</wp:posOffset>
            </wp:positionV>
            <wp:extent cx="7753350" cy="381000"/>
            <wp:effectExtent l="0" t="0" r="0" b="0"/>
            <wp:wrapTopAndBottom/>
            <wp:docPr id="265677265"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22891" name="Picture 3" descr="A black background with a black square&#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958" b="90086"/>
                    <a:stretch/>
                  </pic:blipFill>
                  <pic:spPr bwMode="auto">
                    <a:xfrm>
                      <a:off x="0" y="0"/>
                      <a:ext cx="7753350" cy="381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6FF6CA" w14:textId="1ACFA4AC" w:rsidR="000B0BD0" w:rsidRPr="00C31026" w:rsidRDefault="000B0BD0" w:rsidP="00197C46">
      <w:pPr>
        <w:spacing w:after="0" w:line="240" w:lineRule="auto"/>
        <w:ind w:left="360" w:firstLine="0"/>
        <w:rPr>
          <w:rFonts w:cs="Arial"/>
          <w:sz w:val="24"/>
          <w:szCs w:val="24"/>
        </w:rPr>
      </w:pPr>
    </w:p>
    <w:p w14:paraId="01A066E5" w14:textId="015CABAA" w:rsidR="00197C46" w:rsidRPr="00C31026" w:rsidRDefault="00197C46" w:rsidP="00741E65">
      <w:pPr>
        <w:pStyle w:val="Heading4"/>
        <w:spacing w:before="0" w:after="160" w:line="240" w:lineRule="auto"/>
        <w:ind w:left="14" w:hanging="14"/>
        <w:jc w:val="center"/>
        <w:rPr>
          <w:rFonts w:ascii="Raleway" w:eastAsia="Raleway" w:hAnsi="Raleway" w:cs="Arial"/>
          <w:b/>
          <w:bCs/>
          <w:i w:val="0"/>
          <w:iCs w:val="0"/>
          <w:color w:val="4872AE" w:themeColor="accent1"/>
          <w:sz w:val="24"/>
          <w:szCs w:val="24"/>
        </w:rPr>
      </w:pPr>
      <w:r w:rsidRPr="00C31026">
        <w:rPr>
          <w:rFonts w:ascii="Raleway" w:eastAsia="Raleway" w:hAnsi="Raleway" w:cs="Arial"/>
          <w:b/>
          <w:bCs/>
          <w:i w:val="0"/>
          <w:iCs w:val="0"/>
          <w:color w:val="4872AE" w:themeColor="accent1"/>
          <w:sz w:val="24"/>
          <w:szCs w:val="24"/>
        </w:rPr>
        <w:t>APPLICATION PROCESS</w:t>
      </w:r>
    </w:p>
    <w:p w14:paraId="4BFF1F5A" w14:textId="0C040665" w:rsidR="006F58F9" w:rsidRPr="00C31026" w:rsidRDefault="006F58F9" w:rsidP="006F58F9">
      <w:pPr>
        <w:spacing w:after="0" w:line="240" w:lineRule="auto"/>
        <w:rPr>
          <w:rFonts w:cs="Arial"/>
          <w:sz w:val="24"/>
          <w:szCs w:val="24"/>
        </w:rPr>
      </w:pPr>
      <w:r w:rsidRPr="00C31026">
        <w:rPr>
          <w:rFonts w:cs="Arial"/>
          <w:sz w:val="24"/>
          <w:szCs w:val="24"/>
        </w:rPr>
        <w:t xml:space="preserve">Please submit your resume and </w:t>
      </w:r>
      <w:r w:rsidR="00750018" w:rsidRPr="00C31026">
        <w:rPr>
          <w:rFonts w:cs="Arial"/>
          <w:sz w:val="24"/>
          <w:szCs w:val="24"/>
        </w:rPr>
        <w:t>cover letter</w:t>
      </w:r>
      <w:r w:rsidRPr="00C31026">
        <w:rPr>
          <w:rFonts w:cs="Arial"/>
          <w:sz w:val="24"/>
          <w:szCs w:val="24"/>
        </w:rPr>
        <w:t xml:space="preserve"> to </w:t>
      </w:r>
      <w:hyperlink r:id="rId18" w:history="1">
        <w:r w:rsidR="00750018" w:rsidRPr="00C31026">
          <w:rPr>
            <w:rStyle w:val="Hyperlink"/>
            <w:rFonts w:cs="Arial"/>
            <w:sz w:val="24"/>
            <w:szCs w:val="24"/>
          </w:rPr>
          <w:t>jana@rmhck.org</w:t>
        </w:r>
      </w:hyperlink>
      <w:r w:rsidRPr="00C31026">
        <w:rPr>
          <w:rFonts w:cs="Arial"/>
          <w:sz w:val="24"/>
          <w:szCs w:val="24"/>
        </w:rPr>
        <w:t xml:space="preserve"> with the subject line </w:t>
      </w:r>
      <w:r w:rsidR="00750018" w:rsidRPr="00C31026">
        <w:rPr>
          <w:rFonts w:cs="Arial"/>
          <w:sz w:val="24"/>
          <w:szCs w:val="24"/>
        </w:rPr>
        <w:t>‘</w:t>
      </w:r>
      <w:r w:rsidR="00CB0DB6">
        <w:rPr>
          <w:rFonts w:cs="Arial"/>
          <w:sz w:val="24"/>
          <w:szCs w:val="24"/>
        </w:rPr>
        <w:t>Hospital Programs</w:t>
      </w:r>
      <w:r w:rsidR="00750018" w:rsidRPr="00C31026">
        <w:rPr>
          <w:rFonts w:cs="Arial"/>
          <w:sz w:val="24"/>
          <w:szCs w:val="24"/>
        </w:rPr>
        <w:t xml:space="preserve"> Coordinator</w:t>
      </w:r>
      <w:r w:rsidR="00AF49CB">
        <w:rPr>
          <w:rFonts w:cs="Arial"/>
          <w:sz w:val="24"/>
          <w:szCs w:val="24"/>
        </w:rPr>
        <w:t>.</w:t>
      </w:r>
      <w:r w:rsidRPr="00C31026">
        <w:rPr>
          <w:rFonts w:cs="Arial"/>
          <w:sz w:val="24"/>
          <w:szCs w:val="24"/>
        </w:rPr>
        <w:t xml:space="preserve">' </w:t>
      </w:r>
    </w:p>
    <w:p w14:paraId="1EB45300" w14:textId="77777777" w:rsidR="006F58F9" w:rsidRPr="00C31026" w:rsidRDefault="006F58F9" w:rsidP="00197C46">
      <w:pPr>
        <w:spacing w:after="0" w:line="240" w:lineRule="auto"/>
        <w:rPr>
          <w:rFonts w:cs="Arial"/>
          <w:sz w:val="24"/>
          <w:szCs w:val="24"/>
        </w:rPr>
      </w:pPr>
    </w:p>
    <w:p w14:paraId="1785A43D" w14:textId="7B3E9642" w:rsidR="00197C46" w:rsidRPr="00C31026" w:rsidRDefault="00197C46" w:rsidP="00197C46">
      <w:pPr>
        <w:spacing w:after="0" w:line="240" w:lineRule="auto"/>
        <w:rPr>
          <w:rFonts w:cs="Arial"/>
          <w:sz w:val="24"/>
          <w:szCs w:val="24"/>
        </w:rPr>
      </w:pPr>
      <w:r w:rsidRPr="00C31026">
        <w:rPr>
          <w:rFonts w:cs="Arial"/>
          <w:sz w:val="24"/>
          <w:szCs w:val="24"/>
        </w:rPr>
        <w:t>After reviewing resumes</w:t>
      </w:r>
      <w:r w:rsidR="00750018" w:rsidRPr="00C31026">
        <w:rPr>
          <w:rFonts w:cs="Arial"/>
          <w:sz w:val="24"/>
          <w:szCs w:val="24"/>
        </w:rPr>
        <w:t xml:space="preserve">, </w:t>
      </w:r>
      <w:r w:rsidRPr="00C31026">
        <w:rPr>
          <w:rFonts w:cs="Arial"/>
          <w:sz w:val="24"/>
          <w:szCs w:val="24"/>
        </w:rPr>
        <w:t xml:space="preserve">candidates will </w:t>
      </w:r>
      <w:r w:rsidR="00750018" w:rsidRPr="00C31026">
        <w:rPr>
          <w:rFonts w:cs="Arial"/>
          <w:sz w:val="24"/>
          <w:szCs w:val="24"/>
        </w:rPr>
        <w:t>participate in a brief phone screen interview</w:t>
      </w:r>
      <w:r w:rsidRPr="00C31026">
        <w:rPr>
          <w:rFonts w:cs="Arial"/>
          <w:sz w:val="24"/>
          <w:szCs w:val="24"/>
        </w:rPr>
        <w:t xml:space="preserve">. Successful candidates will then progress to an in-person interview, where you'll have the opportunity to discuss your experience and ideas in more detail. A second round of interviews may be conducted to ensure the best fit for both the candidate and our organization. </w:t>
      </w:r>
    </w:p>
    <w:p w14:paraId="7CFA84E2" w14:textId="77777777" w:rsidR="00197C46" w:rsidRPr="00C31026" w:rsidRDefault="00197C46" w:rsidP="00197C46">
      <w:pPr>
        <w:spacing w:after="0" w:line="240" w:lineRule="auto"/>
        <w:ind w:left="360"/>
        <w:rPr>
          <w:rFonts w:cs="Arial"/>
          <w:sz w:val="24"/>
          <w:szCs w:val="24"/>
        </w:rPr>
      </w:pPr>
    </w:p>
    <w:p w14:paraId="70B770DF" w14:textId="1F85DD2F" w:rsidR="00253ED2" w:rsidRPr="00C31026" w:rsidRDefault="00197C46" w:rsidP="006F58F9">
      <w:pPr>
        <w:spacing w:after="0" w:line="240" w:lineRule="auto"/>
        <w:rPr>
          <w:rFonts w:cs="Arial"/>
          <w:color w:val="FF0000"/>
          <w:sz w:val="24"/>
          <w:szCs w:val="24"/>
        </w:rPr>
      </w:pPr>
      <w:r w:rsidRPr="00C31026">
        <w:rPr>
          <w:rFonts w:cs="Arial"/>
          <w:sz w:val="24"/>
          <w:szCs w:val="24"/>
        </w:rPr>
        <w:t xml:space="preserve">We are looking forward to </w:t>
      </w:r>
      <w:r w:rsidR="00750018" w:rsidRPr="00C31026">
        <w:rPr>
          <w:rFonts w:cs="Arial"/>
          <w:sz w:val="24"/>
          <w:szCs w:val="24"/>
        </w:rPr>
        <w:t>learning more about you</w:t>
      </w:r>
      <w:r w:rsidRPr="00C31026">
        <w:rPr>
          <w:rFonts w:cs="Arial"/>
          <w:sz w:val="24"/>
          <w:szCs w:val="24"/>
        </w:rPr>
        <w:t xml:space="preserve"> and how you could contribute to supporting families staying at Ronald McDonald House </w:t>
      </w:r>
      <w:r w:rsidR="00C378BC">
        <w:rPr>
          <w:rFonts w:cs="Arial"/>
          <w:sz w:val="24"/>
          <w:szCs w:val="24"/>
        </w:rPr>
        <w:t>Louisville</w:t>
      </w:r>
      <w:r w:rsidRPr="00C31026">
        <w:rPr>
          <w:rFonts w:cs="Arial"/>
          <w:sz w:val="24"/>
          <w:szCs w:val="24"/>
        </w:rPr>
        <w:t>!</w:t>
      </w:r>
    </w:p>
    <w:p w14:paraId="1C9AD10B" w14:textId="77777777" w:rsidR="00253ED2" w:rsidRPr="00C31026" w:rsidRDefault="00253ED2" w:rsidP="00253ED2">
      <w:pPr>
        <w:spacing w:after="160" w:line="240" w:lineRule="auto"/>
        <w:rPr>
          <w:rFonts w:cs="Arial"/>
          <w:sz w:val="24"/>
          <w:szCs w:val="24"/>
        </w:rPr>
      </w:pPr>
    </w:p>
    <w:sectPr w:rsidR="00253ED2" w:rsidRPr="00C31026" w:rsidSect="000632B5">
      <w:type w:val="continuous"/>
      <w:pgSz w:w="12240" w:h="15840"/>
      <w:pgMar w:top="720" w:right="720" w:bottom="720" w:left="720" w:header="274"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4144C" w14:textId="77777777" w:rsidR="002765EB" w:rsidRDefault="002765EB">
      <w:pPr>
        <w:spacing w:after="0" w:line="240" w:lineRule="auto"/>
      </w:pPr>
      <w:r>
        <w:separator/>
      </w:r>
    </w:p>
  </w:endnote>
  <w:endnote w:type="continuationSeparator" w:id="0">
    <w:p w14:paraId="145B88F9" w14:textId="77777777" w:rsidR="002765EB" w:rsidRDefault="00276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3268A" w14:textId="77777777" w:rsidR="004C526A" w:rsidRDefault="00071D29">
    <w:pPr>
      <w:spacing w:after="0" w:line="259" w:lineRule="auto"/>
      <w:ind w:left="-1800" w:right="11085" w:firstLine="0"/>
    </w:pPr>
    <w:r>
      <w:rPr>
        <w:noProof/>
      </w:rPr>
      <w:drawing>
        <wp:anchor distT="0" distB="0" distL="114300" distR="114300" simplePos="0" relativeHeight="251662336" behindDoc="0" locked="0" layoutInCell="1" allowOverlap="0" wp14:anchorId="6E8AFBDC" wp14:editId="64ED2746">
          <wp:simplePos x="0" y="0"/>
          <wp:positionH relativeFrom="page">
            <wp:posOffset>0</wp:posOffset>
          </wp:positionH>
          <wp:positionV relativeFrom="page">
            <wp:posOffset>8778873</wp:posOffset>
          </wp:positionV>
          <wp:extent cx="7768844" cy="127952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7768844" cy="127952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4E" w14:textId="3BE03462" w:rsidR="004C526A" w:rsidRDefault="00FF69C5">
    <w:pPr>
      <w:spacing w:after="0" w:line="259" w:lineRule="auto"/>
      <w:ind w:left="-1800" w:right="11085" w:firstLine="0"/>
    </w:pPr>
    <w:r>
      <w:rPr>
        <w:noProof/>
      </w:rPr>
      <w:drawing>
        <wp:anchor distT="0" distB="0" distL="114300" distR="114300" simplePos="0" relativeHeight="251674624" behindDoc="0" locked="0" layoutInCell="1" allowOverlap="0" wp14:anchorId="234670D0" wp14:editId="0CF154D4">
          <wp:simplePos x="0" y="0"/>
          <wp:positionH relativeFrom="page">
            <wp:posOffset>6350</wp:posOffset>
          </wp:positionH>
          <wp:positionV relativeFrom="page">
            <wp:posOffset>8795385</wp:posOffset>
          </wp:positionV>
          <wp:extent cx="7768844" cy="1279525"/>
          <wp:effectExtent l="0" t="0" r="3810" b="0"/>
          <wp:wrapSquare wrapText="bothSides"/>
          <wp:docPr id="868091927" name="Picture 868091927" descr="A blue and yellow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868091927" name="Picture 868091927" descr="A blue and yellow rectangle&#10;&#10;Description automatically generated"/>
                  <pic:cNvPicPr/>
                </pic:nvPicPr>
                <pic:blipFill>
                  <a:blip r:embed="rId1"/>
                  <a:stretch>
                    <a:fillRect/>
                  </a:stretch>
                </pic:blipFill>
                <pic:spPr>
                  <a:xfrm>
                    <a:off x="0" y="0"/>
                    <a:ext cx="7768844" cy="127952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FF260" w14:textId="77777777" w:rsidR="004C526A" w:rsidRDefault="00071D29">
    <w:pPr>
      <w:spacing w:after="0" w:line="259" w:lineRule="auto"/>
      <w:ind w:left="-1800" w:right="11085" w:firstLine="0"/>
    </w:pPr>
    <w:r>
      <w:rPr>
        <w:noProof/>
      </w:rPr>
      <w:drawing>
        <wp:anchor distT="0" distB="0" distL="114300" distR="114300" simplePos="0" relativeHeight="251672576" behindDoc="0" locked="0" layoutInCell="1" allowOverlap="0" wp14:anchorId="44D20AD0" wp14:editId="48F59DA9">
          <wp:simplePos x="0" y="0"/>
          <wp:positionH relativeFrom="page">
            <wp:posOffset>0</wp:posOffset>
          </wp:positionH>
          <wp:positionV relativeFrom="page">
            <wp:posOffset>8778873</wp:posOffset>
          </wp:positionV>
          <wp:extent cx="7768844" cy="127952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7768844" cy="127952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A6362" w14:textId="77777777" w:rsidR="002765EB" w:rsidRDefault="002765EB">
      <w:pPr>
        <w:spacing w:after="0" w:line="240" w:lineRule="auto"/>
      </w:pPr>
      <w:r>
        <w:separator/>
      </w:r>
    </w:p>
  </w:footnote>
  <w:footnote w:type="continuationSeparator" w:id="0">
    <w:p w14:paraId="6A0FB4B6" w14:textId="77777777" w:rsidR="002765EB" w:rsidRDefault="002765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46DC" w14:textId="77777777" w:rsidR="004C526A" w:rsidRDefault="00071D29">
    <w:pPr>
      <w:spacing w:after="0" w:line="259" w:lineRule="auto"/>
      <w:ind w:left="0" w:firstLine="0"/>
    </w:pPr>
    <w:r>
      <w:rPr>
        <w:noProof/>
      </w:rPr>
      <w:drawing>
        <wp:anchor distT="0" distB="0" distL="114300" distR="114300" simplePos="0" relativeHeight="251646976" behindDoc="0" locked="0" layoutInCell="1" allowOverlap="0" wp14:anchorId="389E2531" wp14:editId="2605A9AF">
          <wp:simplePos x="0" y="0"/>
          <wp:positionH relativeFrom="page">
            <wp:posOffset>0</wp:posOffset>
          </wp:positionH>
          <wp:positionV relativeFrom="page">
            <wp:posOffset>171450</wp:posOffset>
          </wp:positionV>
          <wp:extent cx="7766558" cy="118745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7766558" cy="1187450"/>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3B251" w14:textId="3547876C" w:rsidR="004C526A" w:rsidRDefault="004C526A">
    <w:pPr>
      <w:spacing w:after="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6FA0D" w14:textId="77777777" w:rsidR="004C526A" w:rsidRDefault="00071D29">
    <w:pPr>
      <w:spacing w:after="0" w:line="259" w:lineRule="auto"/>
      <w:ind w:left="0" w:firstLine="0"/>
    </w:pPr>
    <w:r>
      <w:rPr>
        <w:noProof/>
      </w:rPr>
      <w:drawing>
        <wp:anchor distT="0" distB="0" distL="114300" distR="114300" simplePos="0" relativeHeight="251657216" behindDoc="0" locked="0" layoutInCell="1" allowOverlap="0" wp14:anchorId="499F0985" wp14:editId="753D1EC3">
          <wp:simplePos x="0" y="0"/>
          <wp:positionH relativeFrom="page">
            <wp:posOffset>0</wp:posOffset>
          </wp:positionH>
          <wp:positionV relativeFrom="page">
            <wp:posOffset>171450</wp:posOffset>
          </wp:positionV>
          <wp:extent cx="7766558" cy="118745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7766558" cy="1187450"/>
                  </a:xfrm>
                  <a:prstGeom prst="rect">
                    <a:avLst/>
                  </a:prstGeom>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32757"/>
    <w:multiLevelType w:val="hybridMultilevel"/>
    <w:tmpl w:val="022A5376"/>
    <w:lvl w:ilvl="0" w:tplc="3FE6B6F0">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E08604">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8C5DF2">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9C2BC0">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D298B8">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7CB92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76496A0">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425A0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756EEA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4E7115C"/>
    <w:multiLevelType w:val="hybridMultilevel"/>
    <w:tmpl w:val="BFA0184A"/>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6723A28"/>
    <w:multiLevelType w:val="hybridMultilevel"/>
    <w:tmpl w:val="9CA28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854F8"/>
    <w:multiLevelType w:val="hybridMultilevel"/>
    <w:tmpl w:val="2292C0EC"/>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C5A6B97"/>
    <w:multiLevelType w:val="hybridMultilevel"/>
    <w:tmpl w:val="7B7E0B64"/>
    <w:lvl w:ilvl="0" w:tplc="04090001">
      <w:start w:val="1"/>
      <w:numFmt w:val="bullet"/>
      <w:lvlText w:val=""/>
      <w:lvlJc w:val="left"/>
      <w:pPr>
        <w:ind w:left="54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82033D4">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FC00538">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4BC86A8">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F86C2B2">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9E971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466291E">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D2669B0">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D3462D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208371D"/>
    <w:multiLevelType w:val="hybridMultilevel"/>
    <w:tmpl w:val="F9E2FDEA"/>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588033D"/>
    <w:multiLevelType w:val="hybridMultilevel"/>
    <w:tmpl w:val="E4B0F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F62F58"/>
    <w:multiLevelType w:val="hybridMultilevel"/>
    <w:tmpl w:val="C5B2D902"/>
    <w:lvl w:ilvl="0" w:tplc="B48A9CEC">
      <w:start w:val="1"/>
      <w:numFmt w:val="bullet"/>
      <w:lvlText w:val=""/>
      <w:lvlJc w:val="left"/>
      <w:pPr>
        <w:ind w:left="720" w:hanging="360"/>
      </w:pPr>
      <w:rPr>
        <w:rFonts w:ascii="Symbol" w:hAnsi="Symbol" w:hint="default"/>
        <w:color w:val="auto"/>
      </w:rPr>
    </w:lvl>
    <w:lvl w:ilvl="1" w:tplc="37D8BB66">
      <w:start w:val="1"/>
      <w:numFmt w:val="bullet"/>
      <w:lvlText w:val="o"/>
      <w:lvlJc w:val="left"/>
      <w:pPr>
        <w:ind w:left="1440" w:hanging="360"/>
      </w:pPr>
      <w:rPr>
        <w:rFonts w:ascii="Courier New" w:hAnsi="Courier New" w:hint="default"/>
      </w:rPr>
    </w:lvl>
    <w:lvl w:ilvl="2" w:tplc="C6F064F2">
      <w:start w:val="1"/>
      <w:numFmt w:val="bullet"/>
      <w:lvlText w:val=""/>
      <w:lvlJc w:val="left"/>
      <w:pPr>
        <w:ind w:left="2160" w:hanging="360"/>
      </w:pPr>
      <w:rPr>
        <w:rFonts w:ascii="Wingdings" w:hAnsi="Wingdings" w:hint="default"/>
      </w:rPr>
    </w:lvl>
    <w:lvl w:ilvl="3" w:tplc="2D8835F6">
      <w:start w:val="1"/>
      <w:numFmt w:val="bullet"/>
      <w:lvlText w:val=""/>
      <w:lvlJc w:val="left"/>
      <w:pPr>
        <w:ind w:left="2880" w:hanging="360"/>
      </w:pPr>
      <w:rPr>
        <w:rFonts w:ascii="Symbol" w:hAnsi="Symbol" w:hint="default"/>
      </w:rPr>
    </w:lvl>
    <w:lvl w:ilvl="4" w:tplc="6A14FCA8">
      <w:start w:val="1"/>
      <w:numFmt w:val="bullet"/>
      <w:lvlText w:val="o"/>
      <w:lvlJc w:val="left"/>
      <w:pPr>
        <w:ind w:left="3600" w:hanging="360"/>
      </w:pPr>
      <w:rPr>
        <w:rFonts w:ascii="Courier New" w:hAnsi="Courier New" w:hint="default"/>
      </w:rPr>
    </w:lvl>
    <w:lvl w:ilvl="5" w:tplc="84CE5710">
      <w:start w:val="1"/>
      <w:numFmt w:val="bullet"/>
      <w:lvlText w:val=""/>
      <w:lvlJc w:val="left"/>
      <w:pPr>
        <w:ind w:left="4320" w:hanging="360"/>
      </w:pPr>
      <w:rPr>
        <w:rFonts w:ascii="Wingdings" w:hAnsi="Wingdings" w:hint="default"/>
      </w:rPr>
    </w:lvl>
    <w:lvl w:ilvl="6" w:tplc="82A8F9A0">
      <w:start w:val="1"/>
      <w:numFmt w:val="bullet"/>
      <w:lvlText w:val=""/>
      <w:lvlJc w:val="left"/>
      <w:pPr>
        <w:ind w:left="5040" w:hanging="360"/>
      </w:pPr>
      <w:rPr>
        <w:rFonts w:ascii="Symbol" w:hAnsi="Symbol" w:hint="default"/>
      </w:rPr>
    </w:lvl>
    <w:lvl w:ilvl="7" w:tplc="35A66ED6">
      <w:start w:val="1"/>
      <w:numFmt w:val="bullet"/>
      <w:lvlText w:val="o"/>
      <w:lvlJc w:val="left"/>
      <w:pPr>
        <w:ind w:left="5760" w:hanging="360"/>
      </w:pPr>
      <w:rPr>
        <w:rFonts w:ascii="Courier New" w:hAnsi="Courier New" w:hint="default"/>
      </w:rPr>
    </w:lvl>
    <w:lvl w:ilvl="8" w:tplc="87A2E376">
      <w:start w:val="1"/>
      <w:numFmt w:val="bullet"/>
      <w:lvlText w:val=""/>
      <w:lvlJc w:val="left"/>
      <w:pPr>
        <w:ind w:left="6480" w:hanging="360"/>
      </w:pPr>
      <w:rPr>
        <w:rFonts w:ascii="Wingdings" w:hAnsi="Wingdings" w:hint="default"/>
      </w:rPr>
    </w:lvl>
  </w:abstractNum>
  <w:abstractNum w:abstractNumId="8" w15:restartNumberingAfterBreak="0">
    <w:nsid w:val="3A6B4E44"/>
    <w:multiLevelType w:val="hybridMultilevel"/>
    <w:tmpl w:val="7D92D10C"/>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5AB00BC"/>
    <w:multiLevelType w:val="hybridMultilevel"/>
    <w:tmpl w:val="CEAC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D3B88"/>
    <w:multiLevelType w:val="hybridMultilevel"/>
    <w:tmpl w:val="12907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67B503D"/>
    <w:multiLevelType w:val="multilevel"/>
    <w:tmpl w:val="E46CB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B07B0E"/>
    <w:multiLevelType w:val="hybridMultilevel"/>
    <w:tmpl w:val="82A8D3D4"/>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FC94F30"/>
    <w:multiLevelType w:val="hybridMultilevel"/>
    <w:tmpl w:val="7946F0B4"/>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09F5C3E"/>
    <w:multiLevelType w:val="multilevel"/>
    <w:tmpl w:val="EB70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602EF3"/>
    <w:multiLevelType w:val="hybridMultilevel"/>
    <w:tmpl w:val="AE929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B4B27"/>
    <w:multiLevelType w:val="hybridMultilevel"/>
    <w:tmpl w:val="CF7ED3F2"/>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7" w15:restartNumberingAfterBreak="0">
    <w:nsid w:val="75244A8E"/>
    <w:multiLevelType w:val="hybridMultilevel"/>
    <w:tmpl w:val="CDF0F5A6"/>
    <w:lvl w:ilvl="0" w:tplc="685281FA">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0B8CBA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3EEE19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43AC0B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B8C655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FB6C14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7A75F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656884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CDE93C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1783651187">
    <w:abstractNumId w:val="7"/>
  </w:num>
  <w:num w:numId="2" w16cid:durableId="724254120">
    <w:abstractNumId w:val="4"/>
  </w:num>
  <w:num w:numId="3" w16cid:durableId="1728919094">
    <w:abstractNumId w:val="11"/>
  </w:num>
  <w:num w:numId="4" w16cid:durableId="1829903607">
    <w:abstractNumId w:val="15"/>
  </w:num>
  <w:num w:numId="5" w16cid:durableId="2139103466">
    <w:abstractNumId w:val="16"/>
  </w:num>
  <w:num w:numId="6" w16cid:durableId="1119833751">
    <w:abstractNumId w:val="9"/>
  </w:num>
  <w:num w:numId="7" w16cid:durableId="1370568002">
    <w:abstractNumId w:val="17"/>
  </w:num>
  <w:num w:numId="8" w16cid:durableId="1080248615">
    <w:abstractNumId w:val="0"/>
  </w:num>
  <w:num w:numId="9" w16cid:durableId="221870111">
    <w:abstractNumId w:val="2"/>
  </w:num>
  <w:num w:numId="10" w16cid:durableId="174852352">
    <w:abstractNumId w:val="5"/>
  </w:num>
  <w:num w:numId="11" w16cid:durableId="923338986">
    <w:abstractNumId w:val="13"/>
  </w:num>
  <w:num w:numId="12" w16cid:durableId="356974753">
    <w:abstractNumId w:val="10"/>
  </w:num>
  <w:num w:numId="13" w16cid:durableId="1539854762">
    <w:abstractNumId w:val="8"/>
  </w:num>
  <w:num w:numId="14" w16cid:durableId="474299661">
    <w:abstractNumId w:val="1"/>
  </w:num>
  <w:num w:numId="15" w16cid:durableId="2039113465">
    <w:abstractNumId w:val="3"/>
  </w:num>
  <w:num w:numId="16" w16cid:durableId="1931498925">
    <w:abstractNumId w:val="6"/>
  </w:num>
  <w:num w:numId="17" w16cid:durableId="188184655">
    <w:abstractNumId w:val="12"/>
  </w:num>
  <w:num w:numId="18" w16cid:durableId="755176793">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TczszC2tDA1NbVU0lEKTi0uzszPAykwrwUAHPoGMiwAAAA="/>
  </w:docVars>
  <w:rsids>
    <w:rsidRoot w:val="004C526A"/>
    <w:rsid w:val="00003374"/>
    <w:rsid w:val="00006606"/>
    <w:rsid w:val="000115AF"/>
    <w:rsid w:val="000147F9"/>
    <w:rsid w:val="00015C58"/>
    <w:rsid w:val="000231E7"/>
    <w:rsid w:val="000265DD"/>
    <w:rsid w:val="00026A0A"/>
    <w:rsid w:val="00027CDF"/>
    <w:rsid w:val="00034666"/>
    <w:rsid w:val="00041125"/>
    <w:rsid w:val="00042953"/>
    <w:rsid w:val="000503E3"/>
    <w:rsid w:val="00051F56"/>
    <w:rsid w:val="00061BE8"/>
    <w:rsid w:val="000632B5"/>
    <w:rsid w:val="000647A0"/>
    <w:rsid w:val="00071D29"/>
    <w:rsid w:val="00075A9A"/>
    <w:rsid w:val="0008257B"/>
    <w:rsid w:val="000837AB"/>
    <w:rsid w:val="000900FF"/>
    <w:rsid w:val="000908DB"/>
    <w:rsid w:val="000A1DE5"/>
    <w:rsid w:val="000A37C3"/>
    <w:rsid w:val="000A3DBB"/>
    <w:rsid w:val="000B0BD0"/>
    <w:rsid w:val="000C040A"/>
    <w:rsid w:val="000C7467"/>
    <w:rsid w:val="000D3037"/>
    <w:rsid w:val="000D3866"/>
    <w:rsid w:val="000D4D6C"/>
    <w:rsid w:val="000E3690"/>
    <w:rsid w:val="000F0F5A"/>
    <w:rsid w:val="000F1E6E"/>
    <w:rsid w:val="000F3506"/>
    <w:rsid w:val="000F6293"/>
    <w:rsid w:val="00103E91"/>
    <w:rsid w:val="0010403E"/>
    <w:rsid w:val="00105BD4"/>
    <w:rsid w:val="00110FF1"/>
    <w:rsid w:val="00112750"/>
    <w:rsid w:val="00121289"/>
    <w:rsid w:val="001319AA"/>
    <w:rsid w:val="00136981"/>
    <w:rsid w:val="00141B32"/>
    <w:rsid w:val="00144416"/>
    <w:rsid w:val="00146BF1"/>
    <w:rsid w:val="001470F2"/>
    <w:rsid w:val="001731B4"/>
    <w:rsid w:val="00177F18"/>
    <w:rsid w:val="00182A3A"/>
    <w:rsid w:val="00196806"/>
    <w:rsid w:val="00196F53"/>
    <w:rsid w:val="0019791A"/>
    <w:rsid w:val="00197C46"/>
    <w:rsid w:val="001A0DE7"/>
    <w:rsid w:val="001A6CBF"/>
    <w:rsid w:val="001C2734"/>
    <w:rsid w:val="001C5509"/>
    <w:rsid w:val="001E7D4D"/>
    <w:rsid w:val="001E7DB0"/>
    <w:rsid w:val="001F4C41"/>
    <w:rsid w:val="00203951"/>
    <w:rsid w:val="002069E8"/>
    <w:rsid w:val="00206C6E"/>
    <w:rsid w:val="00223013"/>
    <w:rsid w:val="00240CDF"/>
    <w:rsid w:val="00241452"/>
    <w:rsid w:val="00241885"/>
    <w:rsid w:val="002418EE"/>
    <w:rsid w:val="00241E71"/>
    <w:rsid w:val="002471C7"/>
    <w:rsid w:val="002472B6"/>
    <w:rsid w:val="00252160"/>
    <w:rsid w:val="00253ED2"/>
    <w:rsid w:val="00255062"/>
    <w:rsid w:val="00256E02"/>
    <w:rsid w:val="00257105"/>
    <w:rsid w:val="00257583"/>
    <w:rsid w:val="00265F41"/>
    <w:rsid w:val="00272F74"/>
    <w:rsid w:val="002765EB"/>
    <w:rsid w:val="00283A47"/>
    <w:rsid w:val="00284F2C"/>
    <w:rsid w:val="00286DD3"/>
    <w:rsid w:val="00290DE6"/>
    <w:rsid w:val="002914AD"/>
    <w:rsid w:val="00292BB1"/>
    <w:rsid w:val="002A64A4"/>
    <w:rsid w:val="002B24DA"/>
    <w:rsid w:val="002C0505"/>
    <w:rsid w:val="002C2CCF"/>
    <w:rsid w:val="002C6C69"/>
    <w:rsid w:val="002D039A"/>
    <w:rsid w:val="002D30AA"/>
    <w:rsid w:val="002F34C8"/>
    <w:rsid w:val="003009DE"/>
    <w:rsid w:val="00301A2F"/>
    <w:rsid w:val="00303EFE"/>
    <w:rsid w:val="00313EA4"/>
    <w:rsid w:val="00316791"/>
    <w:rsid w:val="00316851"/>
    <w:rsid w:val="00324FE1"/>
    <w:rsid w:val="00326F7C"/>
    <w:rsid w:val="00327202"/>
    <w:rsid w:val="003402A4"/>
    <w:rsid w:val="003416F4"/>
    <w:rsid w:val="003435F5"/>
    <w:rsid w:val="00350CE4"/>
    <w:rsid w:val="00352A43"/>
    <w:rsid w:val="00353512"/>
    <w:rsid w:val="00362D01"/>
    <w:rsid w:val="0036580F"/>
    <w:rsid w:val="0037543B"/>
    <w:rsid w:val="00382EFA"/>
    <w:rsid w:val="00383C44"/>
    <w:rsid w:val="0038616F"/>
    <w:rsid w:val="00390C57"/>
    <w:rsid w:val="003968B7"/>
    <w:rsid w:val="00397431"/>
    <w:rsid w:val="003A1D56"/>
    <w:rsid w:val="003A2D32"/>
    <w:rsid w:val="003A4F89"/>
    <w:rsid w:val="003B1621"/>
    <w:rsid w:val="003B199A"/>
    <w:rsid w:val="003B68AB"/>
    <w:rsid w:val="003C0D4A"/>
    <w:rsid w:val="003C24CC"/>
    <w:rsid w:val="003C4956"/>
    <w:rsid w:val="003C59C3"/>
    <w:rsid w:val="003D4CF6"/>
    <w:rsid w:val="003E00DB"/>
    <w:rsid w:val="003E1736"/>
    <w:rsid w:val="003E656F"/>
    <w:rsid w:val="003F02B1"/>
    <w:rsid w:val="003F69BD"/>
    <w:rsid w:val="00400259"/>
    <w:rsid w:val="00400AC4"/>
    <w:rsid w:val="00401D57"/>
    <w:rsid w:val="0040315E"/>
    <w:rsid w:val="00415971"/>
    <w:rsid w:val="0042119D"/>
    <w:rsid w:val="0042440B"/>
    <w:rsid w:val="00426BF7"/>
    <w:rsid w:val="00426E6C"/>
    <w:rsid w:val="00441537"/>
    <w:rsid w:val="00447974"/>
    <w:rsid w:val="0045708F"/>
    <w:rsid w:val="00460492"/>
    <w:rsid w:val="00471CDE"/>
    <w:rsid w:val="0047636B"/>
    <w:rsid w:val="00480B14"/>
    <w:rsid w:val="00485128"/>
    <w:rsid w:val="00486202"/>
    <w:rsid w:val="004912B5"/>
    <w:rsid w:val="0049626C"/>
    <w:rsid w:val="004A0ACF"/>
    <w:rsid w:val="004A2D75"/>
    <w:rsid w:val="004A3258"/>
    <w:rsid w:val="004A7E54"/>
    <w:rsid w:val="004B15CD"/>
    <w:rsid w:val="004B792D"/>
    <w:rsid w:val="004B7D1E"/>
    <w:rsid w:val="004C0D52"/>
    <w:rsid w:val="004C17C8"/>
    <w:rsid w:val="004C526A"/>
    <w:rsid w:val="004C7520"/>
    <w:rsid w:val="004D5522"/>
    <w:rsid w:val="004D5C6A"/>
    <w:rsid w:val="004D762E"/>
    <w:rsid w:val="004D7E82"/>
    <w:rsid w:val="004E3323"/>
    <w:rsid w:val="004E4521"/>
    <w:rsid w:val="004F3B72"/>
    <w:rsid w:val="004F42D9"/>
    <w:rsid w:val="004F4BF9"/>
    <w:rsid w:val="004F75E5"/>
    <w:rsid w:val="00507435"/>
    <w:rsid w:val="00516A60"/>
    <w:rsid w:val="005200DD"/>
    <w:rsid w:val="0052238A"/>
    <w:rsid w:val="00530093"/>
    <w:rsid w:val="00534129"/>
    <w:rsid w:val="0054043B"/>
    <w:rsid w:val="005405A4"/>
    <w:rsid w:val="005506F3"/>
    <w:rsid w:val="0055248F"/>
    <w:rsid w:val="005526CE"/>
    <w:rsid w:val="00552A56"/>
    <w:rsid w:val="0056473A"/>
    <w:rsid w:val="005659A7"/>
    <w:rsid w:val="00573557"/>
    <w:rsid w:val="00576B08"/>
    <w:rsid w:val="0059418E"/>
    <w:rsid w:val="00595480"/>
    <w:rsid w:val="005A18C9"/>
    <w:rsid w:val="005A4F3C"/>
    <w:rsid w:val="005B0279"/>
    <w:rsid w:val="005B2BC1"/>
    <w:rsid w:val="005B3CDD"/>
    <w:rsid w:val="005B3FF6"/>
    <w:rsid w:val="005B455E"/>
    <w:rsid w:val="005B59D9"/>
    <w:rsid w:val="005B5FA0"/>
    <w:rsid w:val="005C012C"/>
    <w:rsid w:val="005C0ABC"/>
    <w:rsid w:val="005C3EDD"/>
    <w:rsid w:val="005C6B30"/>
    <w:rsid w:val="005D4E42"/>
    <w:rsid w:val="005E336C"/>
    <w:rsid w:val="005F1E37"/>
    <w:rsid w:val="00601BE7"/>
    <w:rsid w:val="00602F0B"/>
    <w:rsid w:val="00612D60"/>
    <w:rsid w:val="00615A40"/>
    <w:rsid w:val="00616C9C"/>
    <w:rsid w:val="006203FC"/>
    <w:rsid w:val="006207F8"/>
    <w:rsid w:val="00623D82"/>
    <w:rsid w:val="006245CE"/>
    <w:rsid w:val="006258C1"/>
    <w:rsid w:val="00630112"/>
    <w:rsid w:val="006336E3"/>
    <w:rsid w:val="00642D81"/>
    <w:rsid w:val="00663DD6"/>
    <w:rsid w:val="00671230"/>
    <w:rsid w:val="00671647"/>
    <w:rsid w:val="00675A8B"/>
    <w:rsid w:val="0068228F"/>
    <w:rsid w:val="00685346"/>
    <w:rsid w:val="006922E9"/>
    <w:rsid w:val="006929C3"/>
    <w:rsid w:val="0069661B"/>
    <w:rsid w:val="006A32FC"/>
    <w:rsid w:val="006B42B9"/>
    <w:rsid w:val="006C3403"/>
    <w:rsid w:val="006D5339"/>
    <w:rsid w:val="006D71F0"/>
    <w:rsid w:val="006E7594"/>
    <w:rsid w:val="006F2B8F"/>
    <w:rsid w:val="006F58F9"/>
    <w:rsid w:val="0070115B"/>
    <w:rsid w:val="007014D3"/>
    <w:rsid w:val="00701877"/>
    <w:rsid w:val="00715472"/>
    <w:rsid w:val="007222FA"/>
    <w:rsid w:val="00723664"/>
    <w:rsid w:val="00723CC1"/>
    <w:rsid w:val="007241BA"/>
    <w:rsid w:val="00726DB2"/>
    <w:rsid w:val="00727679"/>
    <w:rsid w:val="00731502"/>
    <w:rsid w:val="00733092"/>
    <w:rsid w:val="007336F9"/>
    <w:rsid w:val="00736119"/>
    <w:rsid w:val="00736DCE"/>
    <w:rsid w:val="00741E65"/>
    <w:rsid w:val="00750018"/>
    <w:rsid w:val="00750105"/>
    <w:rsid w:val="007558BD"/>
    <w:rsid w:val="00760C2A"/>
    <w:rsid w:val="00761B4F"/>
    <w:rsid w:val="00761EF3"/>
    <w:rsid w:val="00763C31"/>
    <w:rsid w:val="0076437D"/>
    <w:rsid w:val="007702FC"/>
    <w:rsid w:val="007750F9"/>
    <w:rsid w:val="00777FDD"/>
    <w:rsid w:val="00782BB8"/>
    <w:rsid w:val="007A48A0"/>
    <w:rsid w:val="007A57C8"/>
    <w:rsid w:val="007B1F9A"/>
    <w:rsid w:val="007B45DF"/>
    <w:rsid w:val="007B5633"/>
    <w:rsid w:val="007B6D57"/>
    <w:rsid w:val="007C4734"/>
    <w:rsid w:val="007C53DD"/>
    <w:rsid w:val="007D129B"/>
    <w:rsid w:val="007D5CBE"/>
    <w:rsid w:val="007D6DE9"/>
    <w:rsid w:val="007E10BC"/>
    <w:rsid w:val="007E1A66"/>
    <w:rsid w:val="007E328E"/>
    <w:rsid w:val="007F1B40"/>
    <w:rsid w:val="007F277B"/>
    <w:rsid w:val="007F38B5"/>
    <w:rsid w:val="007F4EC1"/>
    <w:rsid w:val="007F548A"/>
    <w:rsid w:val="00803237"/>
    <w:rsid w:val="00804C71"/>
    <w:rsid w:val="00805AD5"/>
    <w:rsid w:val="00806B5B"/>
    <w:rsid w:val="00810D09"/>
    <w:rsid w:val="008111C9"/>
    <w:rsid w:val="008124CA"/>
    <w:rsid w:val="00813BC8"/>
    <w:rsid w:val="0081735B"/>
    <w:rsid w:val="00817BEB"/>
    <w:rsid w:val="0082152B"/>
    <w:rsid w:val="00830270"/>
    <w:rsid w:val="00833EAE"/>
    <w:rsid w:val="00834D99"/>
    <w:rsid w:val="00835A34"/>
    <w:rsid w:val="00841302"/>
    <w:rsid w:val="00841F88"/>
    <w:rsid w:val="00844F77"/>
    <w:rsid w:val="00851076"/>
    <w:rsid w:val="00851F3A"/>
    <w:rsid w:val="00855127"/>
    <w:rsid w:val="0086248D"/>
    <w:rsid w:val="00884EF5"/>
    <w:rsid w:val="00886A23"/>
    <w:rsid w:val="008919C0"/>
    <w:rsid w:val="00891FD4"/>
    <w:rsid w:val="00893E92"/>
    <w:rsid w:val="00895FE4"/>
    <w:rsid w:val="00897C55"/>
    <w:rsid w:val="008A238E"/>
    <w:rsid w:val="008A3823"/>
    <w:rsid w:val="008A55B4"/>
    <w:rsid w:val="008B0548"/>
    <w:rsid w:val="008B0848"/>
    <w:rsid w:val="008B2322"/>
    <w:rsid w:val="008B3C71"/>
    <w:rsid w:val="008B4D0C"/>
    <w:rsid w:val="008B65F6"/>
    <w:rsid w:val="008C3FC2"/>
    <w:rsid w:val="008C418B"/>
    <w:rsid w:val="008D3B23"/>
    <w:rsid w:val="008E6792"/>
    <w:rsid w:val="008E6A11"/>
    <w:rsid w:val="008F5E90"/>
    <w:rsid w:val="00902E1C"/>
    <w:rsid w:val="0090768C"/>
    <w:rsid w:val="009113DC"/>
    <w:rsid w:val="00913056"/>
    <w:rsid w:val="009149CA"/>
    <w:rsid w:val="009149DB"/>
    <w:rsid w:val="009206ED"/>
    <w:rsid w:val="00921540"/>
    <w:rsid w:val="00921DC7"/>
    <w:rsid w:val="00924D88"/>
    <w:rsid w:val="00925BA4"/>
    <w:rsid w:val="0093320C"/>
    <w:rsid w:val="00933405"/>
    <w:rsid w:val="00947194"/>
    <w:rsid w:val="00952594"/>
    <w:rsid w:val="00957D9C"/>
    <w:rsid w:val="00965708"/>
    <w:rsid w:val="0097255E"/>
    <w:rsid w:val="00975D2D"/>
    <w:rsid w:val="00983291"/>
    <w:rsid w:val="00984E08"/>
    <w:rsid w:val="00984F69"/>
    <w:rsid w:val="009918A1"/>
    <w:rsid w:val="00993E66"/>
    <w:rsid w:val="009950EB"/>
    <w:rsid w:val="009A2C3A"/>
    <w:rsid w:val="009A65DD"/>
    <w:rsid w:val="009A6C54"/>
    <w:rsid w:val="009B18F6"/>
    <w:rsid w:val="009B1BD3"/>
    <w:rsid w:val="009B4D50"/>
    <w:rsid w:val="009B75D4"/>
    <w:rsid w:val="009B789B"/>
    <w:rsid w:val="009C3E6D"/>
    <w:rsid w:val="009C560A"/>
    <w:rsid w:val="009D39CB"/>
    <w:rsid w:val="009E04E5"/>
    <w:rsid w:val="009E11F5"/>
    <w:rsid w:val="009E2C88"/>
    <w:rsid w:val="009E5320"/>
    <w:rsid w:val="009E6CC1"/>
    <w:rsid w:val="009F1EFD"/>
    <w:rsid w:val="009F3654"/>
    <w:rsid w:val="009F5BC2"/>
    <w:rsid w:val="00A061DD"/>
    <w:rsid w:val="00A06F6B"/>
    <w:rsid w:val="00A103B3"/>
    <w:rsid w:val="00A1686E"/>
    <w:rsid w:val="00A2013F"/>
    <w:rsid w:val="00A26C37"/>
    <w:rsid w:val="00A2727D"/>
    <w:rsid w:val="00A34C53"/>
    <w:rsid w:val="00A37CC4"/>
    <w:rsid w:val="00A419AE"/>
    <w:rsid w:val="00A43CB8"/>
    <w:rsid w:val="00A47BFB"/>
    <w:rsid w:val="00A47EDD"/>
    <w:rsid w:val="00A507E6"/>
    <w:rsid w:val="00A52A8E"/>
    <w:rsid w:val="00A717D3"/>
    <w:rsid w:val="00A72892"/>
    <w:rsid w:val="00A73386"/>
    <w:rsid w:val="00A739B2"/>
    <w:rsid w:val="00A75DFB"/>
    <w:rsid w:val="00A77A89"/>
    <w:rsid w:val="00A853BA"/>
    <w:rsid w:val="00A87639"/>
    <w:rsid w:val="00A90A98"/>
    <w:rsid w:val="00A90F0C"/>
    <w:rsid w:val="00A91E6F"/>
    <w:rsid w:val="00A92096"/>
    <w:rsid w:val="00A96B48"/>
    <w:rsid w:val="00AA2F76"/>
    <w:rsid w:val="00AA3B04"/>
    <w:rsid w:val="00AB02E2"/>
    <w:rsid w:val="00AB1AA8"/>
    <w:rsid w:val="00AB2C33"/>
    <w:rsid w:val="00AB3671"/>
    <w:rsid w:val="00AB4CA7"/>
    <w:rsid w:val="00AB77B6"/>
    <w:rsid w:val="00AC4E3A"/>
    <w:rsid w:val="00AD5BE8"/>
    <w:rsid w:val="00AE50FF"/>
    <w:rsid w:val="00AF3293"/>
    <w:rsid w:val="00AF49CB"/>
    <w:rsid w:val="00AF72FA"/>
    <w:rsid w:val="00B02AA4"/>
    <w:rsid w:val="00B032F7"/>
    <w:rsid w:val="00B0501F"/>
    <w:rsid w:val="00B06A67"/>
    <w:rsid w:val="00B10610"/>
    <w:rsid w:val="00B10F4A"/>
    <w:rsid w:val="00B1122E"/>
    <w:rsid w:val="00B15916"/>
    <w:rsid w:val="00B32DE7"/>
    <w:rsid w:val="00B34ACE"/>
    <w:rsid w:val="00B42D8C"/>
    <w:rsid w:val="00B445C2"/>
    <w:rsid w:val="00B44BFB"/>
    <w:rsid w:val="00B450B3"/>
    <w:rsid w:val="00B461E5"/>
    <w:rsid w:val="00B51E6A"/>
    <w:rsid w:val="00B54864"/>
    <w:rsid w:val="00B55785"/>
    <w:rsid w:val="00B6238E"/>
    <w:rsid w:val="00B676E7"/>
    <w:rsid w:val="00B80390"/>
    <w:rsid w:val="00B83524"/>
    <w:rsid w:val="00B841F5"/>
    <w:rsid w:val="00B87A38"/>
    <w:rsid w:val="00B91413"/>
    <w:rsid w:val="00B93E26"/>
    <w:rsid w:val="00BA0D37"/>
    <w:rsid w:val="00BA52C3"/>
    <w:rsid w:val="00BB04F0"/>
    <w:rsid w:val="00BB3962"/>
    <w:rsid w:val="00BB6BC5"/>
    <w:rsid w:val="00BC7BE1"/>
    <w:rsid w:val="00BE54F7"/>
    <w:rsid w:val="00BE6BB5"/>
    <w:rsid w:val="00BE7B49"/>
    <w:rsid w:val="00BF07E7"/>
    <w:rsid w:val="00BF08DB"/>
    <w:rsid w:val="00BF6E41"/>
    <w:rsid w:val="00BF719F"/>
    <w:rsid w:val="00C002F6"/>
    <w:rsid w:val="00C050E3"/>
    <w:rsid w:val="00C05673"/>
    <w:rsid w:val="00C110BC"/>
    <w:rsid w:val="00C16DB0"/>
    <w:rsid w:val="00C217E8"/>
    <w:rsid w:val="00C27947"/>
    <w:rsid w:val="00C31026"/>
    <w:rsid w:val="00C35247"/>
    <w:rsid w:val="00C378BC"/>
    <w:rsid w:val="00C424EE"/>
    <w:rsid w:val="00C43482"/>
    <w:rsid w:val="00C44940"/>
    <w:rsid w:val="00C47534"/>
    <w:rsid w:val="00C53D16"/>
    <w:rsid w:val="00C54FC0"/>
    <w:rsid w:val="00C81494"/>
    <w:rsid w:val="00C90AA0"/>
    <w:rsid w:val="00C90B93"/>
    <w:rsid w:val="00C94549"/>
    <w:rsid w:val="00C97188"/>
    <w:rsid w:val="00CB0DB6"/>
    <w:rsid w:val="00CC224F"/>
    <w:rsid w:val="00CC44C4"/>
    <w:rsid w:val="00CC62FD"/>
    <w:rsid w:val="00CD08EA"/>
    <w:rsid w:val="00CE458A"/>
    <w:rsid w:val="00CE659B"/>
    <w:rsid w:val="00CE6F0B"/>
    <w:rsid w:val="00CE766B"/>
    <w:rsid w:val="00CF09AE"/>
    <w:rsid w:val="00CF1124"/>
    <w:rsid w:val="00CF41AE"/>
    <w:rsid w:val="00CF5CE3"/>
    <w:rsid w:val="00CF764B"/>
    <w:rsid w:val="00D0021F"/>
    <w:rsid w:val="00D02798"/>
    <w:rsid w:val="00D13210"/>
    <w:rsid w:val="00D13566"/>
    <w:rsid w:val="00D24BFA"/>
    <w:rsid w:val="00D25D87"/>
    <w:rsid w:val="00D25FC4"/>
    <w:rsid w:val="00D32FD1"/>
    <w:rsid w:val="00D331AE"/>
    <w:rsid w:val="00D33542"/>
    <w:rsid w:val="00D3519B"/>
    <w:rsid w:val="00D37DFE"/>
    <w:rsid w:val="00D420F7"/>
    <w:rsid w:val="00D55EC9"/>
    <w:rsid w:val="00D55F73"/>
    <w:rsid w:val="00D564F6"/>
    <w:rsid w:val="00D72BB9"/>
    <w:rsid w:val="00D770FE"/>
    <w:rsid w:val="00D805C3"/>
    <w:rsid w:val="00D87AB0"/>
    <w:rsid w:val="00DA2539"/>
    <w:rsid w:val="00DA4F90"/>
    <w:rsid w:val="00DB006B"/>
    <w:rsid w:val="00DB426B"/>
    <w:rsid w:val="00DB5ADF"/>
    <w:rsid w:val="00DC4420"/>
    <w:rsid w:val="00DD0418"/>
    <w:rsid w:val="00DD2D3D"/>
    <w:rsid w:val="00DD4348"/>
    <w:rsid w:val="00DD700E"/>
    <w:rsid w:val="00DE20C0"/>
    <w:rsid w:val="00DF1F8E"/>
    <w:rsid w:val="00E06569"/>
    <w:rsid w:val="00E106AD"/>
    <w:rsid w:val="00E1585C"/>
    <w:rsid w:val="00E2170D"/>
    <w:rsid w:val="00E224A6"/>
    <w:rsid w:val="00E24339"/>
    <w:rsid w:val="00E24C3E"/>
    <w:rsid w:val="00E26E9F"/>
    <w:rsid w:val="00E33443"/>
    <w:rsid w:val="00E35A5F"/>
    <w:rsid w:val="00E416DD"/>
    <w:rsid w:val="00E463DD"/>
    <w:rsid w:val="00E473BD"/>
    <w:rsid w:val="00E501C7"/>
    <w:rsid w:val="00E5259B"/>
    <w:rsid w:val="00E56C98"/>
    <w:rsid w:val="00E5BA1F"/>
    <w:rsid w:val="00E62E78"/>
    <w:rsid w:val="00E63552"/>
    <w:rsid w:val="00E7197A"/>
    <w:rsid w:val="00E73A66"/>
    <w:rsid w:val="00E77B29"/>
    <w:rsid w:val="00E81AFA"/>
    <w:rsid w:val="00E828B7"/>
    <w:rsid w:val="00E87B9D"/>
    <w:rsid w:val="00E90931"/>
    <w:rsid w:val="00E91696"/>
    <w:rsid w:val="00E96386"/>
    <w:rsid w:val="00E97B36"/>
    <w:rsid w:val="00EA1148"/>
    <w:rsid w:val="00EB0F23"/>
    <w:rsid w:val="00EB2A61"/>
    <w:rsid w:val="00EB45F1"/>
    <w:rsid w:val="00EB68BA"/>
    <w:rsid w:val="00ED2732"/>
    <w:rsid w:val="00ED4BAA"/>
    <w:rsid w:val="00ED52A0"/>
    <w:rsid w:val="00ED6858"/>
    <w:rsid w:val="00ED7660"/>
    <w:rsid w:val="00EE1C69"/>
    <w:rsid w:val="00EE33E2"/>
    <w:rsid w:val="00EF200E"/>
    <w:rsid w:val="00EF2730"/>
    <w:rsid w:val="00EF65FE"/>
    <w:rsid w:val="00F0410D"/>
    <w:rsid w:val="00F45C0B"/>
    <w:rsid w:val="00F45C2C"/>
    <w:rsid w:val="00F544F8"/>
    <w:rsid w:val="00F569F7"/>
    <w:rsid w:val="00F679C7"/>
    <w:rsid w:val="00F74E3D"/>
    <w:rsid w:val="00F75A41"/>
    <w:rsid w:val="00F8130F"/>
    <w:rsid w:val="00F8355B"/>
    <w:rsid w:val="00FA05B1"/>
    <w:rsid w:val="00FA6EF9"/>
    <w:rsid w:val="00FA78BF"/>
    <w:rsid w:val="00FB4C16"/>
    <w:rsid w:val="00FB6834"/>
    <w:rsid w:val="00FB7C8E"/>
    <w:rsid w:val="00FC670A"/>
    <w:rsid w:val="00FC68BB"/>
    <w:rsid w:val="00FD030A"/>
    <w:rsid w:val="00FD2B5D"/>
    <w:rsid w:val="00FD6FE7"/>
    <w:rsid w:val="00FE72AC"/>
    <w:rsid w:val="00FF69C5"/>
    <w:rsid w:val="02F90DF9"/>
    <w:rsid w:val="0510E84A"/>
    <w:rsid w:val="07CC7F1C"/>
    <w:rsid w:val="0BCB150A"/>
    <w:rsid w:val="0F02B5CC"/>
    <w:rsid w:val="109E862D"/>
    <w:rsid w:val="21934786"/>
    <w:rsid w:val="32871113"/>
    <w:rsid w:val="36F90E2D"/>
    <w:rsid w:val="3CCC7A06"/>
    <w:rsid w:val="4027A946"/>
    <w:rsid w:val="517D775E"/>
    <w:rsid w:val="56A78BA1"/>
    <w:rsid w:val="58435C02"/>
    <w:rsid w:val="587CB8C2"/>
    <w:rsid w:val="69418ADB"/>
    <w:rsid w:val="706C7F37"/>
    <w:rsid w:val="72084F98"/>
    <w:rsid w:val="7A48C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41F5"/>
  <w15:docId w15:val="{82AAF145-B4C0-4D3F-8876-D2984C792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hanging="10"/>
    </w:pPr>
    <w:rPr>
      <w:rFonts w:ascii="Raleway" w:eastAsia="Raleway" w:hAnsi="Raleway" w:cs="Raleway"/>
      <w:color w:val="000000"/>
    </w:rPr>
  </w:style>
  <w:style w:type="paragraph" w:styleId="Heading1">
    <w:name w:val="heading 1"/>
    <w:next w:val="Normal"/>
    <w:link w:val="Heading1Char"/>
    <w:uiPriority w:val="9"/>
    <w:qFormat/>
    <w:pPr>
      <w:keepNext/>
      <w:keepLines/>
      <w:spacing w:after="2"/>
      <w:ind w:left="14" w:hanging="10"/>
      <w:jc w:val="center"/>
      <w:outlineLvl w:val="0"/>
    </w:pPr>
    <w:rPr>
      <w:rFonts w:ascii="Raleway" w:eastAsia="Raleway" w:hAnsi="Raleway" w:cs="Raleway"/>
      <w:color w:val="000000"/>
      <w:sz w:val="18"/>
    </w:rPr>
  </w:style>
  <w:style w:type="paragraph" w:styleId="Heading4">
    <w:name w:val="heading 4"/>
    <w:basedOn w:val="Normal"/>
    <w:next w:val="Normal"/>
    <w:link w:val="Heading4Char"/>
    <w:uiPriority w:val="9"/>
    <w:unhideWhenUsed/>
    <w:qFormat/>
    <w:rsid w:val="00CE458A"/>
    <w:pPr>
      <w:keepNext/>
      <w:keepLines/>
      <w:spacing w:before="40" w:after="0"/>
      <w:outlineLvl w:val="3"/>
    </w:pPr>
    <w:rPr>
      <w:rFonts w:asciiTheme="majorHAnsi" w:eastAsiaTheme="majorEastAsia" w:hAnsiTheme="majorHAnsi" w:cstheme="majorBidi"/>
      <w:i/>
      <w:iCs/>
      <w:color w:val="36558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Raleway" w:eastAsia="Raleway" w:hAnsi="Raleway" w:cs="Raleway"/>
      <w:color w:val="000000"/>
      <w:sz w:val="18"/>
    </w:rPr>
  </w:style>
  <w:style w:type="paragraph" w:customStyle="1" w:styleId="KeyResults">
    <w:name w:val="Key Results"/>
    <w:basedOn w:val="Normal"/>
    <w:rsid w:val="000F3506"/>
    <w:pPr>
      <w:keepNext/>
      <w:spacing w:before="120" w:after="80" w:line="240" w:lineRule="auto"/>
      <w:ind w:left="0" w:firstLine="0"/>
      <w:jc w:val="both"/>
    </w:pPr>
    <w:rPr>
      <w:rFonts w:ascii="Tahoma" w:eastAsiaTheme="minorHAnsi" w:hAnsi="Tahoma" w:cs="Tahoma"/>
      <w:b/>
      <w:bCs/>
      <w:i/>
      <w:iCs/>
      <w:color w:val="auto"/>
      <w:sz w:val="20"/>
      <w:szCs w:val="20"/>
    </w:rPr>
  </w:style>
  <w:style w:type="paragraph" w:styleId="ListParagraph">
    <w:name w:val="List Paragraph"/>
    <w:basedOn w:val="Normal"/>
    <w:uiPriority w:val="34"/>
    <w:qFormat/>
    <w:rsid w:val="000F3506"/>
    <w:pPr>
      <w:spacing w:after="200" w:line="276" w:lineRule="auto"/>
      <w:ind w:left="720" w:firstLine="0"/>
      <w:contextualSpacing/>
    </w:pPr>
    <w:rPr>
      <w:rFonts w:asciiTheme="minorHAnsi" w:eastAsiaTheme="minorHAnsi" w:hAnsiTheme="minorHAnsi" w:cstheme="minorBidi"/>
      <w:color w:val="auto"/>
    </w:rPr>
  </w:style>
  <w:style w:type="paragraph" w:styleId="BodyTextIndent">
    <w:name w:val="Body Text Indent"/>
    <w:basedOn w:val="Normal"/>
    <w:link w:val="BodyTextIndentChar"/>
    <w:rsid w:val="000F3506"/>
    <w:pPr>
      <w:spacing w:after="0" w:line="240" w:lineRule="auto"/>
      <w:ind w:left="1496" w:hanging="748"/>
    </w:pPr>
    <w:rPr>
      <w:rFonts w:ascii="Bookman Old Style" w:eastAsia="Times New Roman" w:hAnsi="Bookman Old Style" w:cs="Times New Roman"/>
      <w:color w:val="auto"/>
      <w:sz w:val="20"/>
      <w:szCs w:val="24"/>
    </w:rPr>
  </w:style>
  <w:style w:type="character" w:customStyle="1" w:styleId="BodyTextIndentChar">
    <w:name w:val="Body Text Indent Char"/>
    <w:basedOn w:val="DefaultParagraphFont"/>
    <w:link w:val="BodyTextIndent"/>
    <w:rsid w:val="000F3506"/>
    <w:rPr>
      <w:rFonts w:ascii="Bookman Old Style" w:eastAsia="Times New Roman" w:hAnsi="Bookman Old Style" w:cs="Times New Roman"/>
      <w:sz w:val="20"/>
      <w:szCs w:val="24"/>
    </w:rPr>
  </w:style>
  <w:style w:type="paragraph" w:styleId="BodyText">
    <w:name w:val="Body Text"/>
    <w:basedOn w:val="Normal"/>
    <w:link w:val="BodyTextChar"/>
    <w:uiPriority w:val="99"/>
    <w:unhideWhenUsed/>
    <w:rsid w:val="004E4521"/>
    <w:pPr>
      <w:spacing w:after="120" w:line="240" w:lineRule="auto"/>
      <w:ind w:left="0" w:firstLine="0"/>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99"/>
    <w:rsid w:val="004E4521"/>
    <w:rPr>
      <w:rFonts w:ascii="Times New Roman" w:eastAsia="Times New Roman" w:hAnsi="Times New Roman" w:cs="Times New Roman"/>
      <w:sz w:val="24"/>
      <w:szCs w:val="24"/>
    </w:rPr>
  </w:style>
  <w:style w:type="paragraph" w:styleId="NormalWeb">
    <w:name w:val="Normal (Web)"/>
    <w:basedOn w:val="Normal"/>
    <w:uiPriority w:val="99"/>
    <w:unhideWhenUsed/>
    <w:rsid w:val="00C53D1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7315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502"/>
    <w:rPr>
      <w:rFonts w:ascii="Segoe UI" w:eastAsia="Raleway" w:hAnsi="Segoe UI" w:cs="Segoe UI"/>
      <w:color w:val="000000"/>
      <w:sz w:val="18"/>
      <w:szCs w:val="18"/>
    </w:rPr>
  </w:style>
  <w:style w:type="character" w:customStyle="1" w:styleId="Heading4Char">
    <w:name w:val="Heading 4 Char"/>
    <w:basedOn w:val="DefaultParagraphFont"/>
    <w:link w:val="Heading4"/>
    <w:uiPriority w:val="9"/>
    <w:rsid w:val="00CE458A"/>
    <w:rPr>
      <w:rFonts w:asciiTheme="majorHAnsi" w:eastAsiaTheme="majorEastAsia" w:hAnsiTheme="majorHAnsi" w:cstheme="majorBidi"/>
      <w:i/>
      <w:iCs/>
      <w:color w:val="365582" w:themeColor="accent1" w:themeShade="BF"/>
    </w:rPr>
  </w:style>
  <w:style w:type="paragraph" w:styleId="NoSpacing">
    <w:name w:val="No Spacing"/>
    <w:uiPriority w:val="1"/>
    <w:qFormat/>
    <w:rsid w:val="00A52A8E"/>
    <w:pPr>
      <w:spacing w:after="0" w:line="240" w:lineRule="auto"/>
    </w:pPr>
    <w:rPr>
      <w:rFonts w:eastAsiaTheme="minorHAnsi"/>
    </w:rPr>
  </w:style>
  <w:style w:type="character" w:styleId="Hyperlink">
    <w:name w:val="Hyperlink"/>
    <w:basedOn w:val="DefaultParagraphFont"/>
    <w:uiPriority w:val="99"/>
    <w:unhideWhenUsed/>
    <w:rsid w:val="005C6B30"/>
    <w:rPr>
      <w:color w:val="4872AE" w:themeColor="hyperlink"/>
      <w:u w:val="single"/>
    </w:rPr>
  </w:style>
  <w:style w:type="character" w:styleId="UnresolvedMention">
    <w:name w:val="Unresolved Mention"/>
    <w:basedOn w:val="DefaultParagraphFont"/>
    <w:uiPriority w:val="99"/>
    <w:semiHidden/>
    <w:unhideWhenUsed/>
    <w:rsid w:val="005C6B30"/>
    <w:rPr>
      <w:color w:val="605E5C"/>
      <w:shd w:val="clear" w:color="auto" w:fill="E1DFDD"/>
    </w:rPr>
  </w:style>
  <w:style w:type="paragraph" w:styleId="CommentText">
    <w:name w:val="annotation text"/>
    <w:basedOn w:val="Normal"/>
    <w:link w:val="CommentTextChar"/>
    <w:uiPriority w:val="99"/>
    <w:unhideWhenUsed/>
    <w:rsid w:val="00CF41AE"/>
    <w:pPr>
      <w:spacing w:line="240" w:lineRule="auto"/>
    </w:pPr>
    <w:rPr>
      <w:sz w:val="20"/>
      <w:szCs w:val="20"/>
    </w:rPr>
  </w:style>
  <w:style w:type="character" w:customStyle="1" w:styleId="CommentTextChar">
    <w:name w:val="Comment Text Char"/>
    <w:basedOn w:val="DefaultParagraphFont"/>
    <w:link w:val="CommentText"/>
    <w:uiPriority w:val="99"/>
    <w:rsid w:val="00CF41AE"/>
    <w:rPr>
      <w:rFonts w:ascii="Raleway" w:eastAsia="Raleway" w:hAnsi="Raleway" w:cs="Raleway"/>
      <w:color w:val="000000"/>
      <w:sz w:val="20"/>
      <w:szCs w:val="20"/>
    </w:rPr>
  </w:style>
  <w:style w:type="character" w:styleId="PlaceholderText">
    <w:name w:val="Placeholder Text"/>
    <w:basedOn w:val="DefaultParagraphFont"/>
    <w:uiPriority w:val="99"/>
    <w:semiHidden/>
    <w:rsid w:val="004B79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77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jana@rmhck.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RMHCK">
      <a:dk1>
        <a:sysClr val="windowText" lastClr="000000"/>
      </a:dk1>
      <a:lt1>
        <a:sysClr val="window" lastClr="FFFFFF"/>
      </a:lt1>
      <a:dk2>
        <a:srgbClr val="44546A"/>
      </a:dk2>
      <a:lt2>
        <a:srgbClr val="E7E6E6"/>
      </a:lt2>
      <a:accent1>
        <a:srgbClr val="4872AE"/>
      </a:accent1>
      <a:accent2>
        <a:srgbClr val="DA1A00"/>
      </a:accent2>
      <a:accent3>
        <a:srgbClr val="333333"/>
      </a:accent3>
      <a:accent4>
        <a:srgbClr val="FFC829"/>
      </a:accent4>
      <a:accent5>
        <a:srgbClr val="666666"/>
      </a:accent5>
      <a:accent6>
        <a:srgbClr val="FFFFFF"/>
      </a:accent6>
      <a:hlink>
        <a:srgbClr val="4872AE"/>
      </a:hlink>
      <a:folHlink>
        <a:srgbClr val="DA1A00"/>
      </a:folHlink>
    </a:clrScheme>
    <a:fontScheme name="RMHCK">
      <a:majorFont>
        <a:latin typeface="Raleway"/>
        <a:ea typeface=""/>
        <a:cs typeface=""/>
      </a:majorFont>
      <a:minorFont>
        <a:latin typeface="Ralew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A8058A1D1F854188482CE1657D16F5" ma:contentTypeVersion="13" ma:contentTypeDescription="Create a new document." ma:contentTypeScope="" ma:versionID="1bfbb09f84222e8d6285c194242ff776">
  <xsd:schema xmlns:xsd="http://www.w3.org/2001/XMLSchema" xmlns:xs="http://www.w3.org/2001/XMLSchema" xmlns:p="http://schemas.microsoft.com/office/2006/metadata/properties" xmlns:ns3="f4f748bb-2525-460a-9b81-b75829a6aa50" xmlns:ns4="0f79a80a-78a7-44c3-8ce0-9a7d90ba02fc" targetNamespace="http://schemas.microsoft.com/office/2006/metadata/properties" ma:root="true" ma:fieldsID="48f4981b8a73b451d8f98788135a989b" ns3:_="" ns4:_="">
    <xsd:import namespace="f4f748bb-2525-460a-9b81-b75829a6aa50"/>
    <xsd:import namespace="0f79a80a-78a7-44c3-8ce0-9a7d90ba02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748bb-2525-460a-9b81-b75829a6a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79a80a-78a7-44c3-8ce0-9a7d90ba02f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7B811-9669-44D7-A1C9-A1C17F35DC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0FDB2C-163B-4150-8174-931DD3692A57}">
  <ds:schemaRefs>
    <ds:schemaRef ds:uri="http://schemas.microsoft.com/sharepoint/v3/contenttype/forms"/>
  </ds:schemaRefs>
</ds:datastoreItem>
</file>

<file path=customXml/itemProps3.xml><?xml version="1.0" encoding="utf-8"?>
<ds:datastoreItem xmlns:ds="http://schemas.openxmlformats.org/officeDocument/2006/customXml" ds:itemID="{3B879DB4-B750-4AE5-8EAE-6006F1952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748bb-2525-460a-9b81-b75829a6aa50"/>
    <ds:schemaRef ds:uri="0f79a80a-78a7-44c3-8ce0-9a7d90ba0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4DBF09-BA25-4030-9125-AEC5824D2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8</Words>
  <Characters>6139</Characters>
  <Application>Microsoft Office Word</Application>
  <DocSecurity>2</DocSecurity>
  <Lines>13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rmhc-kentuckiana.org</dc:creator>
  <cp:keywords/>
  <cp:lastModifiedBy>Angie Ditsler</cp:lastModifiedBy>
  <cp:revision>2</cp:revision>
  <cp:lastPrinted>2019-12-26T21:04:00Z</cp:lastPrinted>
  <dcterms:created xsi:type="dcterms:W3CDTF">2026-03-16T18:10:00Z</dcterms:created>
  <dcterms:modified xsi:type="dcterms:W3CDTF">2026-03-1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A8058A1D1F854188482CE1657D16F5</vt:lpwstr>
  </property>
</Properties>
</file>